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5C6D51" w14:textId="27A646A6" w:rsidR="00493045" w:rsidRDefault="005F0E1C" w:rsidP="005F0E1C">
      <w:pPr>
        <w:pStyle w:val="Heading3"/>
      </w:pPr>
      <w:r>
        <w:t>building your</w:t>
      </w:r>
      <w:r w:rsidR="00493045">
        <w:t xml:space="preserve"> </w:t>
      </w:r>
      <w:r w:rsidR="00744D08">
        <w:t xml:space="preserve">UNIT’s </w:t>
      </w:r>
      <w:r w:rsidR="00493045">
        <w:t>template</w:t>
      </w:r>
    </w:p>
    <w:p w14:paraId="3CDAA3E7" w14:textId="464DE476" w:rsidR="00493045" w:rsidRDefault="00A905EA" w:rsidP="00493045">
      <w:r>
        <w:t xml:space="preserve">This tool serves as a companion to the </w:t>
      </w:r>
      <w:bookmarkStart w:id="0" w:name="_GoBack"/>
      <w:r w:rsidR="00072E92" w:rsidRPr="00072E92">
        <w:rPr>
          <w:color w:val="004689" w:themeColor="accent4" w:themeShade="BF"/>
        </w:rPr>
        <w:t>“</w:t>
      </w:r>
      <w:r w:rsidRPr="00072E92">
        <w:rPr>
          <w:color w:val="004689" w:themeColor="accent4" w:themeShade="BF"/>
          <w:u w:val="single"/>
        </w:rPr>
        <w:t>Onboarding Checklist for Supervisors</w:t>
      </w:r>
      <w:r w:rsidR="00072E92" w:rsidRPr="00072E92">
        <w:rPr>
          <w:color w:val="004689" w:themeColor="accent4" w:themeShade="BF"/>
          <w:u w:val="single"/>
        </w:rPr>
        <w:t>”</w:t>
      </w:r>
      <w:r w:rsidRPr="00072E92">
        <w:rPr>
          <w:color w:val="004689" w:themeColor="accent4" w:themeShade="BF"/>
        </w:rPr>
        <w:t xml:space="preserve"> </w:t>
      </w:r>
      <w:bookmarkEnd w:id="0"/>
      <w:r>
        <w:t>and is intended to further expand the strategic</w:t>
      </w:r>
      <w:r w:rsidR="00C4794E">
        <w:t xml:space="preserve"> and relational</w:t>
      </w:r>
      <w:r>
        <w:t xml:space="preserve"> </w:t>
      </w:r>
      <w:r w:rsidR="00FE73A9">
        <w:t>aspects</w:t>
      </w:r>
      <w:r>
        <w:t xml:space="preserve"> of onboarding into their administrative</w:t>
      </w:r>
      <w:r w:rsidR="00FE73A9">
        <w:t xml:space="preserve"> and logistical components</w:t>
      </w:r>
      <w:r>
        <w:t xml:space="preserve">. </w:t>
      </w:r>
      <w:r w:rsidR="00744D08">
        <w:t>As there are aspects of onboarding that are not one-size-fits all across campus, p</w:t>
      </w:r>
      <w:r>
        <w:t xml:space="preserve">rompting questions and sample answers are provided to </w:t>
      </w:r>
      <w:r w:rsidR="00FE73A9">
        <w:t>help you consider what is required to have a successful onb</w:t>
      </w:r>
      <w:r w:rsidR="005F0E1C">
        <w:t>oarding experience in your unit, so that you can create your own checklist</w:t>
      </w:r>
      <w:r w:rsidR="00744D08">
        <w:t xml:space="preserve"> for future hires</w:t>
      </w:r>
      <w:r w:rsidR="005F0E1C">
        <w:t>.</w:t>
      </w:r>
      <w:r w:rsidR="00FE73A9">
        <w:t xml:space="preserve"> Feel free to adapt, expand, and customize these tools to your unit’s unique context as required. </w:t>
      </w:r>
    </w:p>
    <w:tbl>
      <w:tblPr>
        <w:tblStyle w:val="TableGrid"/>
        <w:tblW w:w="9301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41"/>
        <w:gridCol w:w="2154"/>
        <w:gridCol w:w="141"/>
        <w:gridCol w:w="175"/>
        <w:gridCol w:w="141"/>
        <w:gridCol w:w="677"/>
        <w:gridCol w:w="141"/>
        <w:gridCol w:w="3220"/>
        <w:gridCol w:w="141"/>
        <w:gridCol w:w="102"/>
        <w:gridCol w:w="141"/>
      </w:tblGrid>
      <w:tr w:rsidR="00FC5BDB" w14:paraId="077E35B0" w14:textId="77777777" w:rsidTr="00FC5BDB">
        <w:trPr>
          <w:gridAfter w:val="1"/>
          <w:wAfter w:w="141" w:type="dxa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AEB10C0" w14:textId="77777777" w:rsidR="00FC5BDB" w:rsidRPr="00744D08" w:rsidRDefault="00FC5BDB" w:rsidP="00326F7B">
            <w:pPr>
              <w:rPr>
                <w:rFonts w:ascii="Calibri" w:hAnsi="Calibri" w:cs="Calibri"/>
                <w:b/>
              </w:rPr>
            </w:pPr>
            <w:r w:rsidRPr="00744D08">
              <w:rPr>
                <w:b/>
                <w:color w:val="005EB8" w:themeColor="accent4"/>
              </w:rPr>
              <w:t>EMPLOYEE NAME:</w:t>
            </w:r>
          </w:p>
        </w:tc>
        <w:tc>
          <w:tcPr>
            <w:tcW w:w="22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6D025B" w14:textId="05A87708" w:rsidR="00FC5BDB" w:rsidRPr="00744D08" w:rsidRDefault="00FC5BDB" w:rsidP="00326F7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005ADC" w14:textId="77777777" w:rsidR="00FC5BDB" w:rsidRDefault="00FC5BDB" w:rsidP="00326F7B"/>
        </w:tc>
        <w:tc>
          <w:tcPr>
            <w:tcW w:w="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FEB0E6" w14:textId="77777777" w:rsidR="00FC5BDB" w:rsidRPr="00744D08" w:rsidRDefault="00FC5BDB" w:rsidP="00326F7B">
            <w:pPr>
              <w:rPr>
                <w:b/>
              </w:rPr>
            </w:pPr>
            <w:r w:rsidRPr="00744D08">
              <w:rPr>
                <w:b/>
                <w:color w:val="005EB8" w:themeColor="accent4"/>
              </w:rPr>
              <w:t>ROLE:</w:t>
            </w:r>
          </w:p>
        </w:tc>
        <w:tc>
          <w:tcPr>
            <w:tcW w:w="33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AAA93A" w14:textId="20FF6CD3" w:rsidR="00FC5BDB" w:rsidRPr="00744D08" w:rsidRDefault="00FC5BDB" w:rsidP="00326F7B">
            <w:pPr>
              <w:rPr>
                <w:b/>
              </w:rPr>
            </w:pPr>
          </w:p>
        </w:tc>
        <w:tc>
          <w:tcPr>
            <w:tcW w:w="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2AE0ED" w14:textId="77777777" w:rsidR="00FC5BDB" w:rsidRDefault="00FC5BDB" w:rsidP="00326F7B"/>
        </w:tc>
      </w:tr>
      <w:tr w:rsidR="00FC5BDB" w14:paraId="3ECC132D" w14:textId="77777777" w:rsidTr="00FC5BDB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A04CFA" w14:textId="629FD8DA" w:rsidR="00FC5BDB" w:rsidRPr="00744D08" w:rsidRDefault="00FC5BDB" w:rsidP="00326F7B">
            <w:pPr>
              <w:rPr>
                <w:b/>
                <w:color w:val="005EB8" w:themeColor="accent4"/>
              </w:rPr>
            </w:pPr>
            <w:r w:rsidRPr="00744D08">
              <w:rPr>
                <w:b/>
                <w:color w:val="005EB8" w:themeColor="accent4"/>
              </w:rPr>
              <w:t>FIRST DAY OF WORK:</w:t>
            </w:r>
          </w:p>
        </w:tc>
        <w:tc>
          <w:tcPr>
            <w:tcW w:w="22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B5EB29" w14:textId="77777777" w:rsidR="00FC5BDB" w:rsidRPr="00744D08" w:rsidRDefault="00FC5BDB" w:rsidP="00326F7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3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0B63A6" w14:textId="77777777" w:rsidR="00FC5BDB" w:rsidRDefault="00FC5BDB" w:rsidP="00326F7B"/>
        </w:tc>
        <w:tc>
          <w:tcPr>
            <w:tcW w:w="8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FADCC1" w14:textId="77777777" w:rsidR="00FC5BDB" w:rsidRPr="00744D08" w:rsidRDefault="00FC5BDB" w:rsidP="00326F7B">
            <w:pPr>
              <w:rPr>
                <w:b/>
                <w:color w:val="005EB8" w:themeColor="accent4"/>
              </w:rPr>
            </w:pPr>
          </w:p>
        </w:tc>
        <w:tc>
          <w:tcPr>
            <w:tcW w:w="3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F39EEB" w14:textId="77777777" w:rsidR="00FC5BDB" w:rsidRPr="00744D08" w:rsidRDefault="00FC5BDB" w:rsidP="00326F7B">
            <w:pPr>
              <w:rPr>
                <w:b/>
              </w:rPr>
            </w:pPr>
          </w:p>
        </w:tc>
        <w:tc>
          <w:tcPr>
            <w:tcW w:w="2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24902A" w14:textId="77777777" w:rsidR="00FC5BDB" w:rsidRDefault="00FC5BDB" w:rsidP="00326F7B"/>
        </w:tc>
      </w:tr>
    </w:tbl>
    <w:p w14:paraId="6F2A2B45" w14:textId="6537B2E1" w:rsidR="0026465E" w:rsidRDefault="002D1433" w:rsidP="005F0E1C">
      <w:pPr>
        <w:pStyle w:val="Heading3"/>
      </w:pPr>
      <w:r>
        <w:t>B</w:t>
      </w:r>
      <w:r w:rsidR="0026465E">
        <w:t>EFORE THE EMPLOYEE ARRIVES</w:t>
      </w:r>
    </w:p>
    <w:p w14:paraId="3BD27921" w14:textId="5D14CF05" w:rsidR="0026465E" w:rsidRDefault="0026465E" w:rsidP="0026465E">
      <w:pPr>
        <w:pStyle w:val="Heading2"/>
      </w:pPr>
      <w:r>
        <w:t>Pre-Arrival Paperwork</w:t>
      </w:r>
    </w:p>
    <w:p w14:paraId="721C3992" w14:textId="6B833B6D" w:rsidR="00F91B53" w:rsidRDefault="00F91B53" w:rsidP="00967BAE">
      <w:pPr>
        <w:spacing w:after="0"/>
      </w:pPr>
      <w:r>
        <w:t>What do you need to know or to do in order to initiate and follow-up with the onboard process in UVic Career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AA11E9" w14:paraId="302605F9" w14:textId="77777777" w:rsidTr="00AA11E9">
        <w:sdt>
          <w:sdtPr>
            <w:rPr>
              <w:szCs w:val="24"/>
            </w:rPr>
            <w:id w:val="1219477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A9B82F2" w14:textId="1E62FC3C" w:rsidR="00AA11E9" w:rsidRDefault="00AA11E9" w:rsidP="00AA11E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AFB3150" w14:textId="77777777" w:rsidR="00AA11E9" w:rsidRDefault="00AA11E9" w:rsidP="00CB60BB"/>
        </w:tc>
        <w:sdt>
          <w:sdtPr>
            <w:rPr>
              <w:szCs w:val="24"/>
            </w:rPr>
            <w:id w:val="975652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19FBB20" w14:textId="52D991E3" w:rsidR="00AA11E9" w:rsidRDefault="0017600F" w:rsidP="00AA11E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7DABE80" w14:textId="77777777" w:rsidR="00AA11E9" w:rsidRDefault="00AA11E9" w:rsidP="00AA11E9"/>
        </w:tc>
        <w:sdt>
          <w:sdtPr>
            <w:rPr>
              <w:szCs w:val="24"/>
            </w:rPr>
            <w:id w:val="1444109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DCB025A" w14:textId="464A9771" w:rsidR="00AA11E9" w:rsidRDefault="00AA11E9" w:rsidP="00AA11E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FF22D18" w14:textId="0CE01668" w:rsidR="00F91B53" w:rsidRDefault="00F91B53" w:rsidP="00967BAE">
      <w:pPr>
        <w:spacing w:after="0"/>
        <w:rPr>
          <w:i/>
          <w:lang w:val="en-CA"/>
        </w:rPr>
      </w:pPr>
      <w:r>
        <w:t xml:space="preserve">What paperwork do you need to complete and submit </w:t>
      </w:r>
      <w:r w:rsidR="0070343E">
        <w:t xml:space="preserve">and/or file </w:t>
      </w:r>
      <w:r>
        <w:t xml:space="preserve">before </w:t>
      </w:r>
      <w:r w:rsidR="00AD53B5">
        <w:t>they</w:t>
      </w:r>
      <w:r>
        <w:t xml:space="preserve"> arrive?</w:t>
      </w:r>
      <w:r w:rsidR="00406B8E">
        <w:t xml:space="preserve"> </w:t>
      </w:r>
      <w:proofErr w:type="gramStart"/>
      <w:r w:rsidR="00406B8E">
        <w:rPr>
          <w:i/>
          <w:lang w:val="en-CA"/>
        </w:rPr>
        <w:t>i.e</w:t>
      </w:r>
      <w:proofErr w:type="gramEnd"/>
      <w:r w:rsidR="00406B8E">
        <w:rPr>
          <w:i/>
          <w:lang w:val="en-CA"/>
        </w:rPr>
        <w:t xml:space="preserve">. </w:t>
      </w:r>
      <w:r w:rsidR="00406B8E" w:rsidRPr="00493045">
        <w:rPr>
          <w:i/>
          <w:lang w:val="en-CA"/>
        </w:rPr>
        <w:t xml:space="preserve">V# generation, </w:t>
      </w:r>
      <w:proofErr w:type="spellStart"/>
      <w:r w:rsidR="00406B8E" w:rsidRPr="00493045">
        <w:rPr>
          <w:i/>
          <w:lang w:val="en-CA"/>
        </w:rPr>
        <w:t>NetLink</w:t>
      </w:r>
      <w:proofErr w:type="spellEnd"/>
      <w:r w:rsidR="00406B8E" w:rsidRPr="00493045">
        <w:rPr>
          <w:i/>
          <w:lang w:val="en-CA"/>
        </w:rPr>
        <w:t xml:space="preserve"> ID, Payroll, </w:t>
      </w:r>
      <w:r w:rsidR="00406B8E" w:rsidRPr="00C83A46">
        <w:rPr>
          <w:i/>
          <w:lang w:val="en-CA"/>
        </w:rPr>
        <w:t>Recommend for Appointment form</w:t>
      </w:r>
      <w:r w:rsidR="00406B8E">
        <w:rPr>
          <w:i/>
          <w:lang w:val="en-CA"/>
        </w:rPr>
        <w:t>, copies of identifications and certifications</w:t>
      </w:r>
      <w:r w:rsidR="00AA11E9">
        <w:rPr>
          <w:i/>
          <w:lang w:val="en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AA11E9" w14:paraId="77D0E780" w14:textId="77777777" w:rsidTr="00AB4649">
        <w:sdt>
          <w:sdtPr>
            <w:rPr>
              <w:szCs w:val="24"/>
            </w:rPr>
            <w:id w:val="-1769530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4391CF0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E180220" w14:textId="77777777" w:rsidR="00AA11E9" w:rsidRDefault="00AA11E9" w:rsidP="00AB4649"/>
        </w:tc>
        <w:sdt>
          <w:sdtPr>
            <w:rPr>
              <w:szCs w:val="24"/>
            </w:rPr>
            <w:id w:val="2124882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A163E6B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26582EF" w14:textId="77777777" w:rsidR="00AA11E9" w:rsidRDefault="00AA11E9" w:rsidP="00AB4649"/>
        </w:tc>
        <w:sdt>
          <w:sdtPr>
            <w:rPr>
              <w:szCs w:val="24"/>
            </w:rPr>
            <w:id w:val="1506008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B5CF287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AA11E9" w14:paraId="3DB50ADD" w14:textId="77777777" w:rsidTr="00AB4649">
        <w:sdt>
          <w:sdtPr>
            <w:rPr>
              <w:szCs w:val="24"/>
            </w:rPr>
            <w:id w:val="-989242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44E1E20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3E67895" w14:textId="77777777" w:rsidR="00AA11E9" w:rsidRDefault="00AA11E9" w:rsidP="00AB4649"/>
        </w:tc>
        <w:sdt>
          <w:sdtPr>
            <w:rPr>
              <w:szCs w:val="24"/>
            </w:rPr>
            <w:id w:val="-160701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BACC67F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E47ABDC" w14:textId="77777777" w:rsidR="00AA11E9" w:rsidRDefault="00AA11E9" w:rsidP="00AB4649"/>
        </w:tc>
        <w:sdt>
          <w:sdtPr>
            <w:rPr>
              <w:szCs w:val="24"/>
            </w:rPr>
            <w:id w:val="-2057461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E98F9D4" w14:textId="77777777" w:rsidR="00AA11E9" w:rsidRDefault="00AA11E9" w:rsidP="00AB4649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5079D9B4" w14:textId="0816503E" w:rsidR="0026465E" w:rsidRDefault="0026465E" w:rsidP="0026465E">
      <w:pPr>
        <w:pStyle w:val="Heading2"/>
      </w:pPr>
      <w:r>
        <w:t>Workspace preparation</w:t>
      </w:r>
    </w:p>
    <w:p w14:paraId="3E2A2966" w14:textId="6203D4BE" w:rsidR="00CB60BB" w:rsidRDefault="00CB60BB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What needs to be set-up, ordered, or arranged for </w:t>
      </w:r>
      <w:r w:rsidR="00C83A46">
        <w:rPr>
          <w:rFonts w:eastAsia="Calibri"/>
          <w:lang w:val="en-CA" w:eastAsia="en-US"/>
        </w:rPr>
        <w:t>the</w:t>
      </w:r>
      <w:r w:rsidR="00AD53B5">
        <w:rPr>
          <w:rFonts w:eastAsia="Calibri"/>
          <w:lang w:val="en-CA" w:eastAsia="en-US"/>
        </w:rPr>
        <w:t>ir</w:t>
      </w:r>
      <w:r>
        <w:rPr>
          <w:rFonts w:eastAsia="Calibri"/>
          <w:lang w:val="en-CA" w:eastAsia="en-US"/>
        </w:rPr>
        <w:t xml:space="preserve"> workspace?</w:t>
      </w:r>
      <w:r w:rsidR="00406B8E">
        <w:rPr>
          <w:rFonts w:eastAsia="Calibri"/>
          <w:lang w:val="en-CA" w:eastAsia="en-US"/>
        </w:rPr>
        <w:t xml:space="preserve"> </w:t>
      </w:r>
      <w:proofErr w:type="gramStart"/>
      <w:r w:rsidR="00406B8E" w:rsidRPr="003140B1">
        <w:rPr>
          <w:i/>
          <w:lang w:val="en-CA"/>
        </w:rPr>
        <w:t>i.e</w:t>
      </w:r>
      <w:proofErr w:type="gramEnd"/>
      <w:r w:rsidR="00406B8E" w:rsidRPr="003140B1">
        <w:rPr>
          <w:i/>
          <w:lang w:val="en-CA"/>
        </w:rPr>
        <w:t>. desk,</w:t>
      </w:r>
      <w:r w:rsidR="00406B8E">
        <w:rPr>
          <w:i/>
          <w:lang w:val="en-CA"/>
        </w:rPr>
        <w:t xml:space="preserve"> chair, bench, phone, computer</w:t>
      </w:r>
      <w:r w:rsidR="00406B8E" w:rsidRPr="003140B1">
        <w:rPr>
          <w:i/>
          <w:lang w:val="en-CA"/>
        </w:rPr>
        <w:t>, business cards, mobile phone, records and fi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77A428E9" w14:textId="77777777" w:rsidTr="00326F7B">
        <w:sdt>
          <w:sdtPr>
            <w:rPr>
              <w:szCs w:val="24"/>
            </w:rPr>
            <w:id w:val="1275140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1CFF9FC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2B61131" w14:textId="77777777" w:rsidR="00744D08" w:rsidRDefault="00744D08" w:rsidP="00326F7B"/>
        </w:tc>
        <w:sdt>
          <w:sdtPr>
            <w:rPr>
              <w:szCs w:val="24"/>
            </w:rPr>
            <w:id w:val="-1573729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DBE33B5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4D2755C" w14:textId="77777777" w:rsidR="00744D08" w:rsidRDefault="00744D08" w:rsidP="00326F7B"/>
        </w:tc>
        <w:sdt>
          <w:sdtPr>
            <w:rPr>
              <w:szCs w:val="24"/>
            </w:rPr>
            <w:id w:val="357084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8ED034B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744D08" w14:paraId="1710C550" w14:textId="77777777" w:rsidTr="00326F7B">
        <w:sdt>
          <w:sdtPr>
            <w:rPr>
              <w:szCs w:val="24"/>
            </w:rPr>
            <w:id w:val="-1454241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FC27C96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3326FC5" w14:textId="77777777" w:rsidR="00744D08" w:rsidRDefault="00744D08" w:rsidP="00326F7B"/>
        </w:tc>
        <w:sdt>
          <w:sdtPr>
            <w:rPr>
              <w:szCs w:val="24"/>
            </w:rPr>
            <w:id w:val="121345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0F693FD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E9805F5" w14:textId="77777777" w:rsidR="00744D08" w:rsidRDefault="00744D08" w:rsidP="00326F7B"/>
        </w:tc>
        <w:sdt>
          <w:sdtPr>
            <w:rPr>
              <w:szCs w:val="24"/>
            </w:rPr>
            <w:id w:val="-1323969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92978ED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3953D6A7" w14:textId="77777777" w:rsidR="001870B3" w:rsidRDefault="001870B3" w:rsidP="00967BAE">
      <w:pPr>
        <w:spacing w:after="0"/>
        <w:rPr>
          <w:rFonts w:eastAsia="Calibri"/>
          <w:lang w:val="en-CA" w:eastAsia="en-US"/>
        </w:rPr>
      </w:pPr>
    </w:p>
    <w:p w14:paraId="6CEB493C" w14:textId="4179C860" w:rsidR="00CB60BB" w:rsidRPr="004424A8" w:rsidRDefault="00CB60BB" w:rsidP="004424A8">
      <w:pPr>
        <w:spacing w:before="0" w:after="160" w:line="259" w:lineRule="auto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What supplies</w:t>
      </w:r>
      <w:r w:rsidR="00C83A46">
        <w:rPr>
          <w:rFonts w:eastAsia="Calibri"/>
          <w:lang w:val="en-CA" w:eastAsia="en-US"/>
        </w:rPr>
        <w:t xml:space="preserve"> and/or equipment</w:t>
      </w:r>
      <w:r>
        <w:rPr>
          <w:rFonts w:eastAsia="Calibri"/>
          <w:lang w:val="en-CA" w:eastAsia="en-US"/>
        </w:rPr>
        <w:t xml:space="preserve"> will they need in order to be able to do their job?</w:t>
      </w:r>
      <w:r w:rsidR="00406B8E">
        <w:rPr>
          <w:rFonts w:eastAsia="Calibri"/>
          <w:lang w:val="en-CA" w:eastAsia="en-US"/>
        </w:rPr>
        <w:t xml:space="preserve"> </w:t>
      </w:r>
      <w:proofErr w:type="gramStart"/>
      <w:r w:rsidR="00406B8E" w:rsidRPr="003140B1">
        <w:rPr>
          <w:i/>
          <w:lang w:val="en-CA"/>
        </w:rPr>
        <w:t>i.e</w:t>
      </w:r>
      <w:proofErr w:type="gramEnd"/>
      <w:r w:rsidR="00406B8E" w:rsidRPr="003140B1">
        <w:rPr>
          <w:i/>
          <w:lang w:val="en-CA"/>
        </w:rPr>
        <w:t xml:space="preserve">. </w:t>
      </w:r>
      <w:r w:rsidR="00406B8E">
        <w:rPr>
          <w:i/>
          <w:lang w:val="en-CA"/>
        </w:rPr>
        <w:t>office supplies</w:t>
      </w:r>
      <w:r w:rsidR="00406B8E" w:rsidRPr="003140B1">
        <w:rPr>
          <w:i/>
          <w:lang w:val="en-CA"/>
        </w:rPr>
        <w:t>,</w:t>
      </w:r>
      <w:r w:rsidR="00406B8E">
        <w:rPr>
          <w:i/>
          <w:lang w:val="en-CA"/>
        </w:rPr>
        <w:t xml:space="preserve"> tools,</w:t>
      </w:r>
      <w:r w:rsidR="00406B8E" w:rsidRPr="003140B1">
        <w:rPr>
          <w:i/>
          <w:lang w:val="en-CA"/>
        </w:rPr>
        <w:t xml:space="preserve"> stationery, uniform, </w:t>
      </w:r>
      <w:r w:rsidR="00406B8E">
        <w:rPr>
          <w:i/>
          <w:lang w:val="en-CA"/>
        </w:rPr>
        <w:t>lab equip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54F2E3A6" w14:textId="77777777" w:rsidTr="00326F7B">
        <w:sdt>
          <w:sdtPr>
            <w:rPr>
              <w:szCs w:val="24"/>
            </w:rPr>
            <w:id w:val="1478871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7805A27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20F448B" w14:textId="77777777" w:rsidR="00744D08" w:rsidRDefault="00744D08" w:rsidP="00326F7B"/>
        </w:tc>
        <w:sdt>
          <w:sdtPr>
            <w:rPr>
              <w:szCs w:val="24"/>
            </w:rPr>
            <w:id w:val="-1389571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EC528B8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CB7D25F" w14:textId="77777777" w:rsidR="00744D08" w:rsidRDefault="00744D08" w:rsidP="00326F7B"/>
        </w:tc>
        <w:sdt>
          <w:sdtPr>
            <w:rPr>
              <w:szCs w:val="24"/>
            </w:rPr>
            <w:id w:val="-2012668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30E417C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744D08" w14:paraId="230EA889" w14:textId="77777777" w:rsidTr="00326F7B">
        <w:sdt>
          <w:sdtPr>
            <w:rPr>
              <w:szCs w:val="24"/>
            </w:rPr>
            <w:id w:val="1141305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5143A97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41870D1" w14:textId="77777777" w:rsidR="00744D08" w:rsidRDefault="00744D08" w:rsidP="00326F7B"/>
        </w:tc>
        <w:sdt>
          <w:sdtPr>
            <w:rPr>
              <w:szCs w:val="24"/>
            </w:rPr>
            <w:id w:val="-1763368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8AD0A71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1768F74" w14:textId="77777777" w:rsidR="00744D08" w:rsidRDefault="00744D08" w:rsidP="00326F7B"/>
        </w:tc>
        <w:sdt>
          <w:sdtPr>
            <w:rPr>
              <w:szCs w:val="24"/>
            </w:rPr>
            <w:id w:val="-1926021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C6A3F63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EA3047" w14:paraId="5D263F86" w14:textId="77777777" w:rsidTr="00326F7B">
        <w:sdt>
          <w:sdtPr>
            <w:rPr>
              <w:szCs w:val="24"/>
            </w:rPr>
            <w:id w:val="95684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0618923" w14:textId="05999FD1" w:rsidR="00EA3047" w:rsidRDefault="00EA3047" w:rsidP="00EA3047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8D6B8C5" w14:textId="77777777" w:rsidR="00EA3047" w:rsidRDefault="00EA3047" w:rsidP="00EA3047"/>
        </w:tc>
        <w:sdt>
          <w:sdtPr>
            <w:rPr>
              <w:szCs w:val="24"/>
            </w:rPr>
            <w:id w:val="-552083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07B01C2" w14:textId="7194CC98" w:rsidR="00EA3047" w:rsidRDefault="00EA3047" w:rsidP="00EA3047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9FF3F0C" w14:textId="77777777" w:rsidR="00EA3047" w:rsidRDefault="00EA3047" w:rsidP="00EA3047"/>
        </w:tc>
        <w:sdt>
          <w:sdtPr>
            <w:rPr>
              <w:szCs w:val="24"/>
            </w:rPr>
            <w:id w:val="-1334381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022ABD1" w14:textId="7479E1D8" w:rsidR="00EA3047" w:rsidRDefault="00EA3047" w:rsidP="00EA3047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355623D" w14:textId="773870CB" w:rsidR="0026465E" w:rsidRDefault="0026465E" w:rsidP="0026465E">
      <w:pPr>
        <w:pStyle w:val="Heading2"/>
      </w:pPr>
      <w:r>
        <w:t>Team Communication</w:t>
      </w:r>
    </w:p>
    <w:p w14:paraId="1D2B4D35" w14:textId="03D8779A" w:rsidR="00744D08" w:rsidRDefault="00F91B53" w:rsidP="00967BAE">
      <w:pPr>
        <w:spacing w:after="0"/>
      </w:pPr>
      <w:r>
        <w:t xml:space="preserve">Who do you need to inform about </w:t>
      </w:r>
      <w:r w:rsidR="00C83A46">
        <w:t>the new employee</w:t>
      </w:r>
      <w:r>
        <w:t>? How will you let them know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3AA4734F" w14:textId="77777777" w:rsidTr="00326F7B">
        <w:sdt>
          <w:sdtPr>
            <w:rPr>
              <w:szCs w:val="24"/>
            </w:rPr>
            <w:id w:val="1115401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EC6702F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DCAB07C" w14:textId="77777777" w:rsidR="00744D08" w:rsidRDefault="00744D08" w:rsidP="00326F7B"/>
        </w:tc>
        <w:sdt>
          <w:sdtPr>
            <w:rPr>
              <w:szCs w:val="24"/>
            </w:rPr>
            <w:id w:val="-1037046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3E17716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BA27283" w14:textId="77777777" w:rsidR="00744D08" w:rsidRDefault="00744D08" w:rsidP="00326F7B"/>
        </w:tc>
        <w:sdt>
          <w:sdtPr>
            <w:rPr>
              <w:szCs w:val="24"/>
            </w:rPr>
            <w:id w:val="-1291590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20FFE89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36301631" w14:textId="77777777" w:rsidR="004424A8" w:rsidRDefault="004424A8" w:rsidP="00967BAE">
      <w:pPr>
        <w:spacing w:after="0"/>
        <w:rPr>
          <w:rFonts w:eastAsia="Calibri"/>
          <w:lang w:val="en-CA" w:eastAsia="en-US"/>
        </w:rPr>
      </w:pPr>
    </w:p>
    <w:p w14:paraId="47831065" w14:textId="4599BE8E" w:rsidR="0026465E" w:rsidRDefault="00F91B53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lastRenderedPageBreak/>
        <w:t>Which directories need to be updated?</w:t>
      </w:r>
      <w:r w:rsidR="00CB60BB">
        <w:rPr>
          <w:rFonts w:eastAsia="Calibri"/>
          <w:lang w:val="en-CA" w:eastAsia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71C99061" w14:textId="77777777" w:rsidTr="00326F7B">
        <w:sdt>
          <w:sdtPr>
            <w:rPr>
              <w:szCs w:val="24"/>
            </w:rPr>
            <w:id w:val="1394384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8AFF7AC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1BD5FD1" w14:textId="77777777" w:rsidR="00744D08" w:rsidRDefault="00744D08" w:rsidP="00326F7B"/>
        </w:tc>
        <w:sdt>
          <w:sdtPr>
            <w:rPr>
              <w:szCs w:val="24"/>
            </w:rPr>
            <w:id w:val="701670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911C911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A5B59A3" w14:textId="77777777" w:rsidR="00744D08" w:rsidRDefault="00744D08" w:rsidP="00326F7B"/>
        </w:tc>
        <w:sdt>
          <w:sdtPr>
            <w:rPr>
              <w:szCs w:val="24"/>
            </w:rPr>
            <w:id w:val="284858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D8A6820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2E04A7A" w14:textId="1F3402FB" w:rsidR="0026465E" w:rsidRDefault="0026465E" w:rsidP="0026465E">
      <w:pPr>
        <w:pStyle w:val="Heading2"/>
      </w:pPr>
      <w:r>
        <w:t>Get Organized</w:t>
      </w:r>
    </w:p>
    <w:p w14:paraId="35879B77" w14:textId="0EF3AB1A" w:rsidR="0066667F" w:rsidRDefault="00AD53B5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>What do</w:t>
      </w:r>
      <w:r w:rsidR="0066667F">
        <w:rPr>
          <w:rFonts w:eastAsia="Calibri"/>
          <w:lang w:val="en-CA" w:eastAsia="en-US"/>
        </w:rPr>
        <w:t xml:space="preserve"> the</w:t>
      </w:r>
      <w:r>
        <w:rPr>
          <w:rFonts w:eastAsia="Calibri"/>
          <w:lang w:val="en-CA" w:eastAsia="en-US"/>
        </w:rPr>
        <w:t xml:space="preserve">y </w:t>
      </w:r>
      <w:r w:rsidR="0066667F">
        <w:rPr>
          <w:rFonts w:eastAsia="Calibri"/>
          <w:lang w:val="en-CA" w:eastAsia="en-US"/>
        </w:rPr>
        <w:t>need to know, to review or to prepare before their first day?</w:t>
      </w:r>
      <w:r w:rsidR="00406B8E" w:rsidRPr="00406B8E">
        <w:rPr>
          <w:rFonts w:eastAsia="Calibri"/>
          <w:i/>
          <w:lang w:val="en-CA" w:eastAsia="en-US"/>
        </w:rPr>
        <w:t xml:space="preserve"> </w:t>
      </w:r>
      <w:proofErr w:type="gramStart"/>
      <w:r w:rsidR="00406B8E" w:rsidRPr="00406B8E">
        <w:rPr>
          <w:rFonts w:eastAsia="Calibri"/>
          <w:i/>
          <w:lang w:val="en-CA" w:eastAsia="en-US"/>
        </w:rPr>
        <w:t>i.e</w:t>
      </w:r>
      <w:proofErr w:type="gramEnd"/>
      <w:r w:rsidR="00406B8E" w:rsidRPr="00406B8E">
        <w:rPr>
          <w:rFonts w:eastAsia="Calibri"/>
          <w:i/>
          <w:lang w:val="en-CA" w:eastAsia="en-US"/>
        </w:rPr>
        <w:t>. building access, parking/bus pass, dress co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02957487" w14:textId="77777777" w:rsidTr="00326F7B">
        <w:sdt>
          <w:sdtPr>
            <w:rPr>
              <w:szCs w:val="24"/>
            </w:rPr>
            <w:id w:val="2010168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D245807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651F070" w14:textId="77777777" w:rsidR="00744D08" w:rsidRDefault="00744D08" w:rsidP="00326F7B"/>
        </w:tc>
        <w:sdt>
          <w:sdtPr>
            <w:rPr>
              <w:szCs w:val="24"/>
            </w:rPr>
            <w:id w:val="691184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081E81B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2B2318B" w14:textId="77777777" w:rsidR="00744D08" w:rsidRDefault="00744D08" w:rsidP="00326F7B"/>
        </w:tc>
        <w:sdt>
          <w:sdtPr>
            <w:rPr>
              <w:szCs w:val="24"/>
            </w:rPr>
            <w:id w:val="-1578735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9238441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708917D5" w14:textId="4B13FC00" w:rsidR="0066667F" w:rsidRDefault="0066667F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 xml:space="preserve">What will their Week 1 schedule be? What do they need to accomplish?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24B632B6" w14:textId="77777777" w:rsidTr="00326F7B">
        <w:sdt>
          <w:sdtPr>
            <w:rPr>
              <w:szCs w:val="24"/>
            </w:rPr>
            <w:id w:val="1029609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CE8D9FF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BFFDD3C" w14:textId="77777777" w:rsidR="00744D08" w:rsidRDefault="00744D08" w:rsidP="00326F7B"/>
        </w:tc>
        <w:sdt>
          <w:sdtPr>
            <w:rPr>
              <w:szCs w:val="24"/>
            </w:rPr>
            <w:id w:val="1612158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1D71938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3EF4BB1" w14:textId="77777777" w:rsidR="00744D08" w:rsidRDefault="00744D08" w:rsidP="00326F7B"/>
        </w:tc>
        <w:sdt>
          <w:sdtPr>
            <w:rPr>
              <w:szCs w:val="24"/>
            </w:rPr>
            <w:id w:val="1319999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E3790AE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22E344FE" w14:textId="50EBB410" w:rsidR="0066667F" w:rsidRDefault="0066667F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>What materials do you need to prepare for their first week?</w:t>
      </w:r>
      <w:r w:rsidR="00406B8E">
        <w:rPr>
          <w:rFonts w:eastAsia="Calibri"/>
          <w:lang w:val="en-CA" w:eastAsia="en-US"/>
        </w:rPr>
        <w:t xml:space="preserve"> </w:t>
      </w:r>
      <w:proofErr w:type="gramStart"/>
      <w:r w:rsidR="00406B8E">
        <w:rPr>
          <w:i/>
          <w:lang w:val="en-CA"/>
        </w:rPr>
        <w:t>i.e</w:t>
      </w:r>
      <w:proofErr w:type="gramEnd"/>
      <w:r w:rsidR="00406B8E">
        <w:rPr>
          <w:i/>
          <w:lang w:val="en-CA"/>
        </w:rPr>
        <w:t>. probation for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744D08" w14:paraId="49616A2A" w14:textId="77777777" w:rsidTr="00326F7B">
        <w:sdt>
          <w:sdtPr>
            <w:rPr>
              <w:szCs w:val="24"/>
            </w:rPr>
            <w:id w:val="-239414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D737A0D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21E3EEF" w14:textId="77777777" w:rsidR="00744D08" w:rsidRDefault="00744D08" w:rsidP="00326F7B"/>
        </w:tc>
        <w:sdt>
          <w:sdtPr>
            <w:rPr>
              <w:szCs w:val="24"/>
            </w:rPr>
            <w:id w:val="-903682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D611430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0506C93" w14:textId="77777777" w:rsidR="00744D08" w:rsidRDefault="00744D08" w:rsidP="00326F7B"/>
        </w:tc>
        <w:sdt>
          <w:sdtPr>
            <w:rPr>
              <w:szCs w:val="24"/>
            </w:rPr>
            <w:id w:val="1429547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8622CE6" w14:textId="77777777" w:rsidR="00744D08" w:rsidRDefault="00744D08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6D035DA" w14:textId="6758D428" w:rsidR="004A2F2A" w:rsidRPr="0026465E" w:rsidRDefault="004A2F2A" w:rsidP="005F0E1C">
      <w:pPr>
        <w:pStyle w:val="Heading3"/>
      </w:pPr>
      <w:r>
        <w:t>The first few weeks</w:t>
      </w:r>
    </w:p>
    <w:p w14:paraId="52419A61" w14:textId="02C61A02" w:rsidR="004A2F2A" w:rsidRDefault="004A2F2A" w:rsidP="004A2F2A">
      <w:pPr>
        <w:pStyle w:val="Heading2"/>
      </w:pPr>
      <w:r>
        <w:t>Workplace orientation</w:t>
      </w:r>
    </w:p>
    <w:p w14:paraId="5242B435" w14:textId="30DFCAA3" w:rsidR="0066667F" w:rsidRDefault="0066667F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 xml:space="preserve">Which </w:t>
      </w:r>
      <w:r w:rsidR="003C5688">
        <w:rPr>
          <w:rFonts w:eastAsia="Calibri"/>
          <w:lang w:val="en-CA" w:eastAsia="en-US"/>
        </w:rPr>
        <w:t xml:space="preserve">spaces </w:t>
      </w:r>
      <w:r>
        <w:rPr>
          <w:rFonts w:eastAsia="Calibri"/>
          <w:lang w:val="en-CA" w:eastAsia="en-US"/>
        </w:rPr>
        <w:t>in your workplace / in your unit / on the campus do you want to show them during their first day/ week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0A43A946" w14:textId="77777777" w:rsidTr="00326F7B">
        <w:sdt>
          <w:sdtPr>
            <w:rPr>
              <w:szCs w:val="24"/>
            </w:rPr>
            <w:id w:val="-941843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DAF8303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14215E8" w14:textId="77777777" w:rsidR="00967BAE" w:rsidRDefault="00967BAE" w:rsidP="00326F7B"/>
        </w:tc>
        <w:sdt>
          <w:sdtPr>
            <w:rPr>
              <w:szCs w:val="24"/>
            </w:rPr>
            <w:id w:val="-1920316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F4F3D05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DE4DD8E" w14:textId="77777777" w:rsidR="00967BAE" w:rsidRDefault="00967BAE" w:rsidP="00326F7B"/>
        </w:tc>
        <w:sdt>
          <w:sdtPr>
            <w:rPr>
              <w:szCs w:val="24"/>
            </w:rPr>
            <w:id w:val="-560875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0146A6C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34A3AE3A" w14:textId="300C0E02" w:rsidR="0066667F" w:rsidRDefault="0066667F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>What information do they need to k</w:t>
      </w:r>
      <w:r w:rsidR="00493045">
        <w:rPr>
          <w:rFonts w:eastAsia="Calibri"/>
          <w:lang w:val="en-CA" w:eastAsia="en-US"/>
        </w:rPr>
        <w:t>now about your unit</w:t>
      </w:r>
      <w:r w:rsidR="003C5688">
        <w:rPr>
          <w:rFonts w:eastAsia="Calibri"/>
          <w:lang w:val="en-CA" w:eastAsia="en-US"/>
        </w:rPr>
        <w:t>’s</w:t>
      </w:r>
      <w:r w:rsidR="002A15F4">
        <w:rPr>
          <w:rFonts w:eastAsia="Calibri"/>
          <w:lang w:val="en-CA" w:eastAsia="en-US"/>
        </w:rPr>
        <w:t xml:space="preserve"> </w:t>
      </w:r>
      <w:r w:rsidR="00493045">
        <w:rPr>
          <w:rFonts w:eastAsia="Calibri"/>
          <w:lang w:val="en-CA" w:eastAsia="en-US"/>
        </w:rPr>
        <w:t>facilities?</w:t>
      </w:r>
      <w:r w:rsidR="00406B8E">
        <w:rPr>
          <w:rFonts w:eastAsia="Calibri"/>
          <w:lang w:val="en-CA" w:eastAsia="en-US"/>
        </w:rPr>
        <w:t xml:space="preserve"> </w:t>
      </w:r>
      <w:proofErr w:type="gramStart"/>
      <w:r w:rsidR="00406B8E" w:rsidRPr="00493045">
        <w:rPr>
          <w:rFonts w:eastAsia="Calibri"/>
          <w:i/>
          <w:lang w:val="en-CA" w:eastAsia="en-US"/>
        </w:rPr>
        <w:t>i.e</w:t>
      </w:r>
      <w:proofErr w:type="gramEnd"/>
      <w:r w:rsidR="00406B8E" w:rsidRPr="00493045">
        <w:rPr>
          <w:rFonts w:eastAsia="Calibri"/>
          <w:i/>
          <w:lang w:val="en-CA" w:eastAsia="en-US"/>
        </w:rPr>
        <w:t xml:space="preserve">. washrooms, break rooms, kitchens, </w:t>
      </w:r>
      <w:r w:rsidR="00406B8E">
        <w:rPr>
          <w:rFonts w:eastAsia="Calibri"/>
          <w:i/>
          <w:lang w:val="en-CA" w:eastAsia="en-US"/>
        </w:rPr>
        <w:t>personal storage, muster points / emergency contacts, recycling/composting s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00142576" w14:textId="77777777" w:rsidTr="00326F7B">
        <w:sdt>
          <w:sdtPr>
            <w:rPr>
              <w:szCs w:val="24"/>
            </w:rPr>
            <w:id w:val="2117708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7C601CE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24033F3" w14:textId="77777777" w:rsidR="00967BAE" w:rsidRDefault="00967BAE" w:rsidP="00326F7B"/>
        </w:tc>
        <w:sdt>
          <w:sdtPr>
            <w:rPr>
              <w:szCs w:val="24"/>
            </w:rPr>
            <w:id w:val="-206113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415AB58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E5B4667" w14:textId="77777777" w:rsidR="00967BAE" w:rsidRDefault="00967BAE" w:rsidP="00326F7B"/>
        </w:tc>
        <w:sdt>
          <w:sdtPr>
            <w:rPr>
              <w:szCs w:val="24"/>
            </w:rPr>
            <w:id w:val="728036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EA8E2DE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686ECA30" w14:textId="77777777" w:rsidTr="00326F7B">
        <w:sdt>
          <w:sdtPr>
            <w:rPr>
              <w:szCs w:val="24"/>
            </w:rPr>
            <w:id w:val="-1129933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5B2A952" w14:textId="3E7F10C5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2166198" w14:textId="77777777" w:rsidR="00967BAE" w:rsidRDefault="00967BAE" w:rsidP="00967BAE"/>
        </w:tc>
        <w:sdt>
          <w:sdtPr>
            <w:rPr>
              <w:szCs w:val="24"/>
            </w:rPr>
            <w:id w:val="77074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FAABD8A" w14:textId="2BB321D8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4362F40" w14:textId="77777777" w:rsidR="00967BAE" w:rsidRDefault="00967BAE" w:rsidP="00967BAE"/>
        </w:tc>
        <w:sdt>
          <w:sdtPr>
            <w:rPr>
              <w:szCs w:val="24"/>
            </w:rPr>
            <w:id w:val="73796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DBF8C1B" w14:textId="122631DD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7C669260" w14:textId="402F93ED" w:rsidR="0066667F" w:rsidRDefault="0066667F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What instructions or policies do they need to know regarding department equipmen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43934E32" w14:textId="77777777" w:rsidTr="00326F7B">
        <w:sdt>
          <w:sdtPr>
            <w:rPr>
              <w:szCs w:val="24"/>
            </w:rPr>
            <w:id w:val="-220289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54D9A50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D25E659" w14:textId="77777777" w:rsidR="00967BAE" w:rsidRDefault="00967BAE" w:rsidP="00326F7B"/>
        </w:tc>
        <w:sdt>
          <w:sdtPr>
            <w:rPr>
              <w:szCs w:val="24"/>
            </w:rPr>
            <w:id w:val="490688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202C4C3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F43645A" w14:textId="77777777" w:rsidR="00967BAE" w:rsidRDefault="00967BAE" w:rsidP="00326F7B"/>
        </w:tc>
        <w:sdt>
          <w:sdtPr>
            <w:rPr>
              <w:szCs w:val="24"/>
            </w:rPr>
            <w:id w:val="37189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76D9FAB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067EA55" w14:textId="72666DF7" w:rsidR="004A2F2A" w:rsidRDefault="004A2F2A" w:rsidP="004A2F2A">
      <w:pPr>
        <w:pStyle w:val="Heading2"/>
      </w:pPr>
      <w:r>
        <w:t>Office/Team Culture</w:t>
      </w:r>
    </w:p>
    <w:p w14:paraId="379D334D" w14:textId="67D2F976" w:rsidR="0066667F" w:rsidRDefault="0066667F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Who do you need to introduce them to? When will you make the introductions? Do you need to reach out to anyone in advanc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475CFAAD" w14:textId="77777777" w:rsidTr="00326F7B">
        <w:sdt>
          <w:sdtPr>
            <w:rPr>
              <w:szCs w:val="24"/>
            </w:rPr>
            <w:id w:val="1610548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12F327B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AB042B8" w14:textId="77777777" w:rsidR="00967BAE" w:rsidRDefault="00967BAE" w:rsidP="00326F7B"/>
        </w:tc>
        <w:sdt>
          <w:sdtPr>
            <w:rPr>
              <w:szCs w:val="24"/>
            </w:rPr>
            <w:id w:val="-599718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6FC62DD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B697FD8" w14:textId="77777777" w:rsidR="00967BAE" w:rsidRDefault="00967BAE" w:rsidP="00326F7B"/>
        </w:tc>
        <w:sdt>
          <w:sdtPr>
            <w:rPr>
              <w:szCs w:val="24"/>
            </w:rPr>
            <w:id w:val="-1448768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95A46DA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7FDC77A8" w14:textId="77777777" w:rsidTr="00326F7B">
        <w:sdt>
          <w:sdtPr>
            <w:rPr>
              <w:szCs w:val="24"/>
            </w:rPr>
            <w:id w:val="17430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509A4C0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E0234C9" w14:textId="77777777" w:rsidR="00967BAE" w:rsidRDefault="00967BAE" w:rsidP="00326F7B"/>
        </w:tc>
        <w:sdt>
          <w:sdtPr>
            <w:rPr>
              <w:szCs w:val="24"/>
            </w:rPr>
            <w:id w:val="-1613438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5AFF775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AB527D6" w14:textId="77777777" w:rsidR="00967BAE" w:rsidRDefault="00967BAE" w:rsidP="00326F7B"/>
        </w:tc>
        <w:sdt>
          <w:sdtPr>
            <w:rPr>
              <w:szCs w:val="24"/>
            </w:rPr>
            <w:id w:val="-757514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2C5F88A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556EF932" w14:textId="6156EBBB" w:rsidR="0066667F" w:rsidRDefault="002853D6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How will you introduce them to the department mission, vision, purpose and/or goals? </w:t>
      </w:r>
      <w:proofErr w:type="gramStart"/>
      <w:r w:rsidR="00406B8E" w:rsidRPr="003140B1">
        <w:rPr>
          <w:i/>
          <w:lang w:val="en-CA"/>
        </w:rPr>
        <w:t>i.e</w:t>
      </w:r>
      <w:proofErr w:type="gramEnd"/>
      <w:r w:rsidR="00406B8E" w:rsidRPr="003140B1">
        <w:rPr>
          <w:i/>
          <w:lang w:val="en-CA"/>
        </w:rPr>
        <w:t xml:space="preserve">. </w:t>
      </w:r>
      <w:r w:rsidR="00406B8E">
        <w:rPr>
          <w:i/>
          <w:lang w:val="en-CA"/>
        </w:rPr>
        <w:t>s</w:t>
      </w:r>
      <w:r w:rsidR="00406B8E" w:rsidRPr="003140B1">
        <w:rPr>
          <w:i/>
          <w:lang w:val="en-CA"/>
        </w:rPr>
        <w:t>trategic documents, tag</w:t>
      </w:r>
      <w:r w:rsidR="00406B8E">
        <w:rPr>
          <w:i/>
          <w:lang w:val="en-CA"/>
        </w:rPr>
        <w:t xml:space="preserve"> lin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5D2471B5" w14:textId="77777777" w:rsidTr="00326F7B">
        <w:sdt>
          <w:sdtPr>
            <w:rPr>
              <w:szCs w:val="24"/>
            </w:rPr>
            <w:id w:val="3401251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89C0E32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5D981C8" w14:textId="77777777" w:rsidR="00967BAE" w:rsidRDefault="00967BAE" w:rsidP="00326F7B"/>
        </w:tc>
        <w:sdt>
          <w:sdtPr>
            <w:rPr>
              <w:szCs w:val="24"/>
            </w:rPr>
            <w:id w:val="930394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454CBE5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41EDBF2" w14:textId="77777777" w:rsidR="00967BAE" w:rsidRDefault="00967BAE" w:rsidP="00326F7B"/>
        </w:tc>
        <w:sdt>
          <w:sdtPr>
            <w:rPr>
              <w:szCs w:val="24"/>
            </w:rPr>
            <w:id w:val="-1820180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EE89EE5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C65DF31" w14:textId="334DFB06" w:rsidR="003140B1" w:rsidRDefault="00D57F0E" w:rsidP="00967BAE">
      <w:pPr>
        <w:spacing w:after="0"/>
        <w:rPr>
          <w:i/>
          <w:lang w:val="en-CA"/>
        </w:rPr>
      </w:pPr>
      <w:r>
        <w:t>What do they</w:t>
      </w:r>
      <w:r w:rsidR="003140B1">
        <w:t xml:space="preserve"> need to know about your workplace culture?</w:t>
      </w:r>
      <w:r w:rsidR="00406B8E">
        <w:t xml:space="preserve"> </w:t>
      </w:r>
      <w:proofErr w:type="gramStart"/>
      <w:r w:rsidR="00406B8E" w:rsidRPr="003140B1">
        <w:rPr>
          <w:i/>
          <w:lang w:val="en-CA"/>
        </w:rPr>
        <w:t>i.e</w:t>
      </w:r>
      <w:proofErr w:type="gramEnd"/>
      <w:r w:rsidR="00406B8E" w:rsidRPr="003140B1">
        <w:rPr>
          <w:i/>
          <w:lang w:val="en-CA"/>
        </w:rPr>
        <w:t xml:space="preserve">. celebrations, </w:t>
      </w:r>
      <w:r w:rsidR="00406B8E">
        <w:rPr>
          <w:i/>
          <w:lang w:val="en-CA"/>
        </w:rPr>
        <w:t>favourites list, staff meet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45579E50" w14:textId="77777777" w:rsidTr="00326F7B">
        <w:sdt>
          <w:sdtPr>
            <w:rPr>
              <w:szCs w:val="24"/>
            </w:rPr>
            <w:id w:val="2121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1F3CAA6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0B22835" w14:textId="77777777" w:rsidR="00967BAE" w:rsidRDefault="00967BAE" w:rsidP="00326F7B"/>
        </w:tc>
        <w:sdt>
          <w:sdtPr>
            <w:rPr>
              <w:szCs w:val="24"/>
            </w:rPr>
            <w:id w:val="-755904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DBD544B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3578F53" w14:textId="77777777" w:rsidR="00967BAE" w:rsidRDefault="00967BAE" w:rsidP="00326F7B"/>
        </w:tc>
        <w:sdt>
          <w:sdtPr>
            <w:rPr>
              <w:szCs w:val="24"/>
            </w:rPr>
            <w:id w:val="1943571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12220F7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781FF32A" w14:textId="77777777" w:rsidR="004424A8" w:rsidRDefault="004424A8" w:rsidP="004424A8"/>
    <w:p w14:paraId="1ADC0297" w14:textId="00AFECE6" w:rsidR="004A2F2A" w:rsidRDefault="00EA3047" w:rsidP="004A2F2A">
      <w:pPr>
        <w:pStyle w:val="Heading2"/>
      </w:pPr>
      <w:r>
        <w:lastRenderedPageBreak/>
        <w:t>PAPERWORK/</w:t>
      </w:r>
      <w:r w:rsidR="004A2F2A">
        <w:t>documentation</w:t>
      </w:r>
    </w:p>
    <w:p w14:paraId="3632E35B" w14:textId="029A906F" w:rsidR="002853D6" w:rsidRDefault="002853D6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What forms </w:t>
      </w:r>
      <w:r w:rsidR="00D57F0E">
        <w:rPr>
          <w:rFonts w:eastAsia="Calibri"/>
          <w:lang w:val="en-CA" w:eastAsia="en-US"/>
        </w:rPr>
        <w:t>do they</w:t>
      </w:r>
      <w:r>
        <w:rPr>
          <w:rFonts w:eastAsia="Calibri"/>
          <w:lang w:val="en-CA" w:eastAsia="en-US"/>
        </w:rPr>
        <w:t xml:space="preserve"> need to complete?</w:t>
      </w:r>
      <w:r w:rsidR="00406B8E" w:rsidRPr="00406B8E">
        <w:rPr>
          <w:i/>
          <w:lang w:val="en-CA"/>
        </w:rPr>
        <w:t xml:space="preserve"> </w:t>
      </w:r>
      <w:proofErr w:type="gramStart"/>
      <w:r w:rsidR="00406B8E">
        <w:rPr>
          <w:i/>
          <w:lang w:val="en-CA"/>
        </w:rPr>
        <w:t>i.e</w:t>
      </w:r>
      <w:proofErr w:type="gramEnd"/>
      <w:r w:rsidR="00406B8E">
        <w:rPr>
          <w:i/>
          <w:lang w:val="en-CA"/>
        </w:rPr>
        <w:t>.</w:t>
      </w:r>
      <w:r w:rsidR="00406B8E" w:rsidRPr="00493045">
        <w:rPr>
          <w:i/>
          <w:lang w:val="en-CA"/>
        </w:rPr>
        <w:t xml:space="preserve"> Benefit Enrolment </w:t>
      </w:r>
      <w:r w:rsidR="00406B8E">
        <w:rPr>
          <w:i/>
          <w:lang w:val="en-CA"/>
        </w:rPr>
        <w:t>f</w:t>
      </w:r>
      <w:r w:rsidR="00406B8E" w:rsidRPr="00493045">
        <w:rPr>
          <w:i/>
          <w:lang w:val="en-CA"/>
        </w:rPr>
        <w:t xml:space="preserve">orms, Probation forms, </w:t>
      </w:r>
      <w:r w:rsidR="00406B8E">
        <w:rPr>
          <w:i/>
          <w:lang w:val="en-CA"/>
        </w:rPr>
        <w:t>Cheque Distribution / Direct Deposit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5CF9E24F" w14:textId="77777777" w:rsidTr="00326F7B">
        <w:sdt>
          <w:sdtPr>
            <w:rPr>
              <w:szCs w:val="24"/>
            </w:rPr>
            <w:id w:val="374204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3F7F9A4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B30C63F" w14:textId="77777777" w:rsidR="00967BAE" w:rsidRDefault="00967BAE" w:rsidP="00326F7B"/>
        </w:tc>
        <w:sdt>
          <w:sdtPr>
            <w:rPr>
              <w:szCs w:val="24"/>
            </w:rPr>
            <w:id w:val="1413046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932252C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3C8CAFF" w14:textId="77777777" w:rsidR="00967BAE" w:rsidRDefault="00967BAE" w:rsidP="00326F7B"/>
        </w:tc>
        <w:sdt>
          <w:sdtPr>
            <w:rPr>
              <w:szCs w:val="24"/>
            </w:rPr>
            <w:id w:val="-1879315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9207374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57054F9E" w14:textId="77777777" w:rsidTr="00326F7B">
        <w:sdt>
          <w:sdtPr>
            <w:rPr>
              <w:szCs w:val="24"/>
            </w:rPr>
            <w:id w:val="871891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96BE13D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AACDA9F" w14:textId="77777777" w:rsidR="00967BAE" w:rsidRDefault="00967BAE" w:rsidP="00326F7B"/>
        </w:tc>
        <w:sdt>
          <w:sdtPr>
            <w:rPr>
              <w:szCs w:val="24"/>
            </w:rPr>
            <w:id w:val="-171449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44BCA2D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A97CD9B" w14:textId="77777777" w:rsidR="00967BAE" w:rsidRDefault="00967BAE" w:rsidP="00326F7B"/>
        </w:tc>
        <w:sdt>
          <w:sdtPr>
            <w:rPr>
              <w:szCs w:val="24"/>
            </w:rPr>
            <w:id w:val="-1040981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CB7820E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66AD1901" w14:textId="45728228" w:rsidR="002853D6" w:rsidRDefault="00D57F0E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 xml:space="preserve">What information do they </w:t>
      </w:r>
      <w:r w:rsidR="002853D6">
        <w:rPr>
          <w:rFonts w:eastAsia="Calibri"/>
          <w:lang w:val="en-CA" w:eastAsia="en-US"/>
        </w:rPr>
        <w:t>need to review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61633B">
        <w:rPr>
          <w:rFonts w:eastAsia="Calibri"/>
          <w:lang w:val="en-CA" w:eastAsia="en-US"/>
        </w:rPr>
        <w:t>i</w:t>
      </w:r>
      <w:r w:rsidR="0061633B" w:rsidRPr="0061633B">
        <w:rPr>
          <w:rFonts w:eastAsia="Calibri"/>
          <w:i/>
          <w:lang w:val="en-CA" w:eastAsia="en-US"/>
        </w:rPr>
        <w:t>.e</w:t>
      </w:r>
      <w:proofErr w:type="gramEnd"/>
      <w:r w:rsidR="0061633B" w:rsidRPr="0061633B">
        <w:rPr>
          <w:rFonts w:eastAsia="Calibri"/>
          <w:i/>
          <w:lang w:val="en-CA" w:eastAsia="en-US"/>
        </w:rPr>
        <w:t>. New Employee Handbook, Employee and Family Assistance Provider information, Employee Discount Progra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5B84FD18" w14:textId="77777777" w:rsidTr="001870B3">
        <w:sdt>
          <w:sdtPr>
            <w:rPr>
              <w:szCs w:val="24"/>
            </w:rPr>
            <w:id w:val="1698811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12" w:type="dxa"/>
              </w:tcPr>
              <w:p w14:paraId="33951D4C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461" w:type="dxa"/>
            <w:tcBorders>
              <w:top w:val="nil"/>
              <w:bottom w:val="nil"/>
            </w:tcBorders>
          </w:tcPr>
          <w:p w14:paraId="7A91B8F5" w14:textId="77777777" w:rsidR="00967BAE" w:rsidRDefault="00967BAE" w:rsidP="00326F7B"/>
        </w:tc>
        <w:sdt>
          <w:sdtPr>
            <w:rPr>
              <w:szCs w:val="24"/>
            </w:rPr>
            <w:id w:val="2122800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13" w:type="dxa"/>
              </w:tcPr>
              <w:p w14:paraId="437192BA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461" w:type="dxa"/>
            <w:tcBorders>
              <w:top w:val="nil"/>
              <w:bottom w:val="nil"/>
            </w:tcBorders>
          </w:tcPr>
          <w:p w14:paraId="7716CFFF" w14:textId="77777777" w:rsidR="00967BAE" w:rsidRDefault="00967BAE" w:rsidP="00326F7B"/>
        </w:tc>
        <w:sdt>
          <w:sdtPr>
            <w:rPr>
              <w:szCs w:val="24"/>
            </w:rPr>
            <w:id w:val="-1195390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813" w:type="dxa"/>
              </w:tcPr>
              <w:p w14:paraId="41364F17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B540140" w14:textId="775FE18D" w:rsidR="002853D6" w:rsidRDefault="002853D6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What identification or badges </w:t>
      </w:r>
      <w:r w:rsidR="00D57F0E">
        <w:rPr>
          <w:rFonts w:eastAsia="Calibri"/>
          <w:lang w:val="en-CA" w:eastAsia="en-US"/>
        </w:rPr>
        <w:t>do they</w:t>
      </w:r>
      <w:r>
        <w:rPr>
          <w:rFonts w:eastAsia="Calibri"/>
          <w:lang w:val="en-CA" w:eastAsia="en-US"/>
        </w:rPr>
        <w:t xml:space="preserve"> need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493045">
        <w:rPr>
          <w:i/>
          <w:lang w:val="en-CA"/>
        </w:rPr>
        <w:t>i.e</w:t>
      </w:r>
      <w:proofErr w:type="gramEnd"/>
      <w:r w:rsidR="0061633B" w:rsidRPr="00493045">
        <w:rPr>
          <w:i/>
          <w:lang w:val="en-CA"/>
        </w:rPr>
        <w:t xml:space="preserve">. </w:t>
      </w:r>
      <w:proofErr w:type="spellStart"/>
      <w:r w:rsidR="0061633B" w:rsidRPr="00493045">
        <w:rPr>
          <w:i/>
          <w:lang w:val="en-CA"/>
        </w:rPr>
        <w:t>ONECard</w:t>
      </w:r>
      <w:proofErr w:type="spellEnd"/>
      <w:r w:rsidR="0061633B" w:rsidRPr="00493045">
        <w:rPr>
          <w:i/>
          <w:lang w:val="en-CA"/>
        </w:rPr>
        <w:t xml:space="preserve">, Security </w:t>
      </w:r>
      <w:r w:rsidR="0061633B">
        <w:rPr>
          <w:i/>
          <w:lang w:val="en-CA"/>
        </w:rPr>
        <w:t>b</w:t>
      </w:r>
      <w:r w:rsidR="0061633B" w:rsidRPr="00493045">
        <w:rPr>
          <w:i/>
          <w:lang w:val="en-CA"/>
        </w:rPr>
        <w:t>ad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24CEBE68" w14:textId="77777777" w:rsidTr="00326F7B">
        <w:sdt>
          <w:sdtPr>
            <w:rPr>
              <w:szCs w:val="24"/>
            </w:rPr>
            <w:id w:val="1282689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1E9F5D3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7887226" w14:textId="77777777" w:rsidR="00967BAE" w:rsidRDefault="00967BAE" w:rsidP="00326F7B"/>
        </w:tc>
        <w:sdt>
          <w:sdtPr>
            <w:rPr>
              <w:szCs w:val="24"/>
            </w:rPr>
            <w:id w:val="322472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88FF51E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5BB6D85" w14:textId="77777777" w:rsidR="00967BAE" w:rsidRDefault="00967BAE" w:rsidP="00326F7B"/>
        </w:tc>
        <w:sdt>
          <w:sdtPr>
            <w:rPr>
              <w:szCs w:val="24"/>
            </w:rPr>
            <w:id w:val="-1679264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2655731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489BB51" w14:textId="638B1B10" w:rsidR="002853D6" w:rsidRDefault="002853D6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 xml:space="preserve">What authority or access </w:t>
      </w:r>
      <w:r w:rsidR="00D57F0E">
        <w:rPr>
          <w:rFonts w:eastAsia="Calibri"/>
          <w:lang w:val="en-CA" w:eastAsia="en-US"/>
        </w:rPr>
        <w:t>do they</w:t>
      </w:r>
      <w:r w:rsidR="002D1433">
        <w:rPr>
          <w:rFonts w:eastAsia="Calibri"/>
          <w:lang w:val="en-CA" w:eastAsia="en-US"/>
        </w:rPr>
        <w:t xml:space="preserve"> need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493045">
        <w:rPr>
          <w:rFonts w:eastAsia="Calibri"/>
          <w:i/>
          <w:lang w:val="en-CA" w:eastAsia="en-US"/>
        </w:rPr>
        <w:t>i.e</w:t>
      </w:r>
      <w:proofErr w:type="gramEnd"/>
      <w:r w:rsidR="0061633B" w:rsidRPr="00493045">
        <w:rPr>
          <w:rFonts w:eastAsia="Calibri"/>
          <w:i/>
          <w:lang w:val="en-CA" w:eastAsia="en-US"/>
        </w:rPr>
        <w:t>. signing authority, security clearance</w:t>
      </w:r>
      <w:r w:rsidR="0061633B">
        <w:rPr>
          <w:rFonts w:eastAsia="Calibri"/>
          <w:i/>
          <w:lang w:val="en-CA" w:eastAsia="en-US"/>
        </w:rPr>
        <w:t>, keys, alarm codes, C-Card, Web Leave entry syste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1598835A" w14:textId="77777777" w:rsidTr="00326F7B">
        <w:sdt>
          <w:sdtPr>
            <w:rPr>
              <w:szCs w:val="24"/>
            </w:rPr>
            <w:id w:val="-545534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90F49E1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A923B71" w14:textId="77777777" w:rsidR="00967BAE" w:rsidRDefault="00967BAE" w:rsidP="00326F7B"/>
        </w:tc>
        <w:sdt>
          <w:sdtPr>
            <w:rPr>
              <w:szCs w:val="24"/>
            </w:rPr>
            <w:id w:val="-97487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6FF3DE3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8F5ED27" w14:textId="77777777" w:rsidR="00967BAE" w:rsidRDefault="00967BAE" w:rsidP="00326F7B"/>
        </w:tc>
        <w:sdt>
          <w:sdtPr>
            <w:rPr>
              <w:szCs w:val="24"/>
            </w:rPr>
            <w:id w:val="1102765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D97DA25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577CA531" w14:textId="77777777" w:rsidTr="00326F7B">
        <w:sdt>
          <w:sdtPr>
            <w:rPr>
              <w:szCs w:val="24"/>
            </w:rPr>
            <w:id w:val="200292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6F3D93B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3E1757E" w14:textId="77777777" w:rsidR="00967BAE" w:rsidRDefault="00967BAE" w:rsidP="00326F7B"/>
        </w:tc>
        <w:sdt>
          <w:sdtPr>
            <w:rPr>
              <w:szCs w:val="24"/>
            </w:rPr>
            <w:id w:val="1766345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B651A13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0A60054" w14:textId="77777777" w:rsidR="00967BAE" w:rsidRDefault="00967BAE" w:rsidP="00326F7B"/>
        </w:tc>
        <w:sdt>
          <w:sdtPr>
            <w:rPr>
              <w:szCs w:val="24"/>
            </w:rPr>
            <w:id w:val="-748114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B675D8C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6751345" w14:textId="7542B0C2" w:rsidR="004A2F2A" w:rsidRDefault="004A2F2A" w:rsidP="004A2F2A">
      <w:pPr>
        <w:pStyle w:val="Heading2"/>
      </w:pPr>
      <w:r>
        <w:t>Procedural</w:t>
      </w:r>
    </w:p>
    <w:p w14:paraId="7B54A523" w14:textId="6BA61667" w:rsidR="002853D6" w:rsidRDefault="002853D6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Wh</w:t>
      </w:r>
      <w:r w:rsidR="00D57F0E">
        <w:rPr>
          <w:rFonts w:eastAsia="Calibri"/>
          <w:lang w:val="en-CA" w:eastAsia="en-US"/>
        </w:rPr>
        <w:t xml:space="preserve">at policies and procedures do they </w:t>
      </w:r>
      <w:r>
        <w:rPr>
          <w:rFonts w:eastAsia="Calibri"/>
          <w:lang w:val="en-CA" w:eastAsia="en-US"/>
        </w:rPr>
        <w:t>need to review? How will you provide these to them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6809910C" w14:textId="77777777" w:rsidTr="00326F7B">
        <w:sdt>
          <w:sdtPr>
            <w:rPr>
              <w:szCs w:val="24"/>
            </w:rPr>
            <w:id w:val="-292298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5E0A1AB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5A6E0EF" w14:textId="77777777" w:rsidR="00967BAE" w:rsidRDefault="00967BAE" w:rsidP="00326F7B"/>
        </w:tc>
        <w:sdt>
          <w:sdtPr>
            <w:rPr>
              <w:szCs w:val="24"/>
            </w:rPr>
            <w:id w:val="840511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E0FF30F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4EC762B" w14:textId="77777777" w:rsidR="00967BAE" w:rsidRDefault="00967BAE" w:rsidP="00326F7B"/>
        </w:tc>
        <w:sdt>
          <w:sdtPr>
            <w:rPr>
              <w:szCs w:val="24"/>
            </w:rPr>
            <w:id w:val="805517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E7E22CB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51A4BFCD" w14:textId="77777777" w:rsidTr="00326F7B">
        <w:sdt>
          <w:sdtPr>
            <w:rPr>
              <w:szCs w:val="24"/>
            </w:rPr>
            <w:id w:val="-112514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20E6841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DC258DD" w14:textId="77777777" w:rsidR="00967BAE" w:rsidRDefault="00967BAE" w:rsidP="00326F7B"/>
        </w:tc>
        <w:sdt>
          <w:sdtPr>
            <w:rPr>
              <w:szCs w:val="24"/>
            </w:rPr>
            <w:id w:val="1754864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3D7C231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741BC93" w14:textId="77777777" w:rsidR="00967BAE" w:rsidRDefault="00967BAE" w:rsidP="00326F7B"/>
        </w:tc>
        <w:sdt>
          <w:sdtPr>
            <w:rPr>
              <w:szCs w:val="24"/>
            </w:rPr>
            <w:id w:val="1222789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FEC2718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5AC8846B" w14:textId="254D04C0" w:rsidR="002853D6" w:rsidRDefault="002853D6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>What safety</w:t>
      </w:r>
      <w:r w:rsidR="001F7A9D">
        <w:rPr>
          <w:rFonts w:eastAsia="Calibri"/>
          <w:lang w:val="en-CA" w:eastAsia="en-US"/>
        </w:rPr>
        <w:t>,</w:t>
      </w:r>
      <w:r>
        <w:rPr>
          <w:rFonts w:eastAsia="Calibri"/>
          <w:lang w:val="en-CA" w:eastAsia="en-US"/>
        </w:rPr>
        <w:t xml:space="preserve"> compliance</w:t>
      </w:r>
      <w:r w:rsidR="001F7A9D">
        <w:rPr>
          <w:rFonts w:eastAsia="Calibri"/>
          <w:lang w:val="en-CA" w:eastAsia="en-US"/>
        </w:rPr>
        <w:t>, department-specific</w:t>
      </w:r>
      <w:r>
        <w:rPr>
          <w:rFonts w:eastAsia="Calibri"/>
          <w:lang w:val="en-CA" w:eastAsia="en-US"/>
        </w:rPr>
        <w:t xml:space="preserve"> orientations and training </w:t>
      </w:r>
      <w:r w:rsidR="00D57F0E">
        <w:rPr>
          <w:rFonts w:eastAsia="Calibri"/>
          <w:lang w:val="en-CA" w:eastAsia="en-US"/>
        </w:rPr>
        <w:t>do they</w:t>
      </w:r>
      <w:r>
        <w:rPr>
          <w:rFonts w:eastAsia="Calibri"/>
          <w:lang w:val="en-CA" w:eastAsia="en-US"/>
        </w:rPr>
        <w:t xml:space="preserve"> require?</w:t>
      </w:r>
      <w:r w:rsidR="00290197">
        <w:rPr>
          <w:rFonts w:eastAsia="Calibri"/>
          <w:lang w:val="en-CA" w:eastAsia="en-US"/>
        </w:rPr>
        <w:t xml:space="preserve"> 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>
        <w:rPr>
          <w:i/>
          <w:lang w:val="en-CA"/>
        </w:rPr>
        <w:t>i.e</w:t>
      </w:r>
      <w:proofErr w:type="gramEnd"/>
      <w:r w:rsidR="0061633B">
        <w:rPr>
          <w:i/>
          <w:lang w:val="en-CA"/>
        </w:rPr>
        <w:t xml:space="preserve">. </w:t>
      </w:r>
      <w:r w:rsidR="0061633B" w:rsidRPr="0071472A">
        <w:rPr>
          <w:i/>
          <w:lang w:val="en-CA"/>
        </w:rPr>
        <w:t>Health &amp; Safety Orientation</w:t>
      </w:r>
      <w:r w:rsidR="0061633B">
        <w:rPr>
          <w:i/>
          <w:lang w:val="en-CA"/>
        </w:rPr>
        <w:t xml:space="preserve">, </w:t>
      </w:r>
      <w:r w:rsidR="0061633B" w:rsidRPr="0071472A">
        <w:rPr>
          <w:i/>
          <w:lang w:val="en-CA"/>
        </w:rPr>
        <w:t>Awareness and Prevention of Workplace Bullying, Harassment and Discrimination</w:t>
      </w:r>
      <w:r w:rsidR="0061633B">
        <w:rPr>
          <w:i/>
          <w:lang w:val="en-CA"/>
        </w:rPr>
        <w:t xml:space="preserve">, </w:t>
      </w:r>
      <w:r w:rsidR="0061633B" w:rsidRPr="0071472A">
        <w:rPr>
          <w:i/>
          <w:lang w:val="en-CA"/>
        </w:rPr>
        <w:t>Addressing Bullying, Harassment and Discrimination Complaints</w:t>
      </w:r>
      <w:r w:rsidR="0061633B">
        <w:rPr>
          <w:i/>
          <w:lang w:val="en-CA"/>
        </w:rPr>
        <w:t xml:space="preserve"> (for new supervisor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7371F656" w14:textId="77777777" w:rsidTr="00326F7B">
        <w:sdt>
          <w:sdtPr>
            <w:rPr>
              <w:szCs w:val="24"/>
            </w:rPr>
            <w:id w:val="-1445154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5BF0B64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D249FAC" w14:textId="77777777" w:rsidR="00967BAE" w:rsidRDefault="00967BAE" w:rsidP="00326F7B"/>
        </w:tc>
        <w:sdt>
          <w:sdtPr>
            <w:rPr>
              <w:szCs w:val="24"/>
            </w:rPr>
            <w:id w:val="-1240778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10E40A2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AD254B4" w14:textId="77777777" w:rsidR="00967BAE" w:rsidRDefault="00967BAE" w:rsidP="00326F7B"/>
        </w:tc>
        <w:sdt>
          <w:sdtPr>
            <w:rPr>
              <w:szCs w:val="24"/>
            </w:rPr>
            <w:id w:val="-1848697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2084CAA" w14:textId="77777777" w:rsidR="00967BAE" w:rsidRDefault="00967BAE" w:rsidP="00326F7B"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33B49C4B" w14:textId="77777777" w:rsidTr="00326F7B">
        <w:sdt>
          <w:sdtPr>
            <w:rPr>
              <w:szCs w:val="24"/>
            </w:rPr>
            <w:id w:val="-1042829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604469D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1D15DB2A" w14:textId="77777777" w:rsidR="00967BAE" w:rsidRDefault="00967BAE" w:rsidP="00326F7B"/>
        </w:tc>
        <w:sdt>
          <w:sdtPr>
            <w:rPr>
              <w:szCs w:val="24"/>
            </w:rPr>
            <w:id w:val="-1051612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A85A3E9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3EE10B1" w14:textId="77777777" w:rsidR="00967BAE" w:rsidRDefault="00967BAE" w:rsidP="00326F7B"/>
        </w:tc>
        <w:sdt>
          <w:sdtPr>
            <w:rPr>
              <w:szCs w:val="24"/>
            </w:rPr>
            <w:id w:val="217790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F03111E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749D73DA" w14:textId="3E2A3683" w:rsidR="002853D6" w:rsidRDefault="002853D6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 xml:space="preserve">What unit processes </w:t>
      </w:r>
      <w:r w:rsidR="00D57F0E">
        <w:rPr>
          <w:rFonts w:eastAsia="Calibri"/>
          <w:lang w:val="en-CA" w:eastAsia="en-US"/>
        </w:rPr>
        <w:t>do they</w:t>
      </w:r>
      <w:r>
        <w:rPr>
          <w:rFonts w:eastAsia="Calibri"/>
          <w:lang w:val="en-CA" w:eastAsia="en-US"/>
        </w:rPr>
        <w:t xml:space="preserve"> need to be aware of? How w</w:t>
      </w:r>
      <w:r w:rsidR="00493045">
        <w:rPr>
          <w:rFonts w:eastAsia="Calibri"/>
          <w:lang w:val="en-CA" w:eastAsia="en-US"/>
        </w:rPr>
        <w:t xml:space="preserve">ill communicate this to them? </w:t>
      </w:r>
      <w:proofErr w:type="gramStart"/>
      <w:r w:rsidR="0061633B" w:rsidRPr="00493045">
        <w:rPr>
          <w:i/>
          <w:lang w:val="en-CA"/>
        </w:rPr>
        <w:t>i.e</w:t>
      </w:r>
      <w:proofErr w:type="gramEnd"/>
      <w:r w:rsidR="0061633B" w:rsidRPr="00493045">
        <w:rPr>
          <w:i/>
          <w:lang w:val="en-CA"/>
        </w:rPr>
        <w:t>. leaves, vacation, sick time</w:t>
      </w:r>
      <w:r w:rsidR="0061633B">
        <w:rPr>
          <w:i/>
          <w:lang w:val="en-CA"/>
        </w:rPr>
        <w:t>, CTO/overtime, opening/closing procedu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511FFF97" w14:textId="77777777" w:rsidTr="00326F7B">
        <w:sdt>
          <w:sdtPr>
            <w:rPr>
              <w:szCs w:val="24"/>
            </w:rPr>
            <w:id w:val="2090035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8FEA5A7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C25B230" w14:textId="77777777" w:rsidR="00967BAE" w:rsidRDefault="00967BAE" w:rsidP="00326F7B"/>
        </w:tc>
        <w:sdt>
          <w:sdtPr>
            <w:rPr>
              <w:szCs w:val="24"/>
            </w:rPr>
            <w:id w:val="1530982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D31AFF5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6381FA5" w14:textId="77777777" w:rsidR="00967BAE" w:rsidRDefault="00967BAE" w:rsidP="00326F7B"/>
        </w:tc>
        <w:sdt>
          <w:sdtPr>
            <w:rPr>
              <w:szCs w:val="24"/>
            </w:rPr>
            <w:id w:val="-1990628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222EE62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3A29B801" w14:textId="77777777" w:rsidR="00967BAE" w:rsidRDefault="002853D6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How and when will you review their job description, set performanc</w:t>
      </w:r>
      <w:r w:rsidR="001F7A9D">
        <w:rPr>
          <w:rFonts w:eastAsia="Calibri"/>
          <w:lang w:val="en-CA" w:eastAsia="en-US"/>
        </w:rPr>
        <w:t>e expectations and communicate</w:t>
      </w:r>
      <w:r>
        <w:rPr>
          <w:rFonts w:eastAsia="Calibri"/>
          <w:lang w:val="en-CA" w:eastAsia="en-US"/>
        </w:rPr>
        <w:t xml:space="preserve"> relevant probation processes?</w:t>
      </w:r>
      <w:r w:rsidR="00967BAE">
        <w:rPr>
          <w:rFonts w:eastAsia="Calibri"/>
          <w:lang w:val="en-CA" w:eastAsia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2BE7FA41" w14:textId="77777777" w:rsidTr="00326F7B">
        <w:sdt>
          <w:sdtPr>
            <w:rPr>
              <w:szCs w:val="24"/>
            </w:rPr>
            <w:id w:val="-620219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47E8E2A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620CD74" w14:textId="77777777" w:rsidR="00967BAE" w:rsidRDefault="00967BAE" w:rsidP="00326F7B"/>
        </w:tc>
        <w:sdt>
          <w:sdtPr>
            <w:rPr>
              <w:szCs w:val="24"/>
            </w:rPr>
            <w:id w:val="-232087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376C011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DB33FB7" w14:textId="77777777" w:rsidR="00967BAE" w:rsidRDefault="00967BAE" w:rsidP="00326F7B"/>
        </w:tc>
        <w:sdt>
          <w:sdtPr>
            <w:rPr>
              <w:szCs w:val="24"/>
            </w:rPr>
            <w:id w:val="-179151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0A02CEA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E1DE9A8" w14:textId="3120B6AA" w:rsidR="004A2F2A" w:rsidRDefault="004A2F2A" w:rsidP="004A2F2A">
      <w:pPr>
        <w:pStyle w:val="Heading2"/>
      </w:pPr>
      <w:r>
        <w:t>Technical</w:t>
      </w:r>
    </w:p>
    <w:p w14:paraId="4CB295E2" w14:textId="370164C2" w:rsidR="008C2273" w:rsidRDefault="008C2273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t>Do you need to arrange a technical orientation to phone and computer systems? How and when will this be don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14B41330" w14:textId="77777777" w:rsidTr="00326F7B">
        <w:sdt>
          <w:sdtPr>
            <w:rPr>
              <w:szCs w:val="24"/>
            </w:rPr>
            <w:id w:val="-934052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EA9289D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A87DFA8" w14:textId="77777777" w:rsidR="00967BAE" w:rsidRDefault="00967BAE" w:rsidP="00326F7B"/>
        </w:tc>
        <w:sdt>
          <w:sdtPr>
            <w:rPr>
              <w:szCs w:val="24"/>
            </w:rPr>
            <w:id w:val="-9220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99C1AF5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4C2E432" w14:textId="77777777" w:rsidR="00967BAE" w:rsidRDefault="00967BAE" w:rsidP="00326F7B"/>
        </w:tc>
        <w:sdt>
          <w:sdtPr>
            <w:rPr>
              <w:szCs w:val="24"/>
            </w:rPr>
            <w:id w:val="1768344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3B93F09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6EE4C901" w14:textId="77777777" w:rsidR="001870B3" w:rsidRDefault="001870B3" w:rsidP="00967BAE">
      <w:pPr>
        <w:spacing w:after="0"/>
        <w:rPr>
          <w:rFonts w:eastAsia="Calibri"/>
          <w:lang w:val="en-CA" w:eastAsia="en-US"/>
        </w:rPr>
      </w:pPr>
    </w:p>
    <w:p w14:paraId="15E57765" w14:textId="77777777" w:rsidR="004424A8" w:rsidRDefault="004424A8" w:rsidP="00967BAE">
      <w:pPr>
        <w:spacing w:after="0"/>
        <w:rPr>
          <w:rFonts w:eastAsia="Calibri"/>
          <w:lang w:val="en-CA" w:eastAsia="en-US"/>
        </w:rPr>
      </w:pPr>
    </w:p>
    <w:p w14:paraId="0814054A" w14:textId="7EB58CBF" w:rsidR="008C2273" w:rsidRDefault="008C2273" w:rsidP="00967BAE">
      <w:pPr>
        <w:spacing w:after="0"/>
        <w:rPr>
          <w:rFonts w:eastAsia="Calibri"/>
          <w:lang w:val="en-CA" w:eastAsia="en-US"/>
        </w:rPr>
      </w:pPr>
      <w:r>
        <w:rPr>
          <w:rFonts w:eastAsia="Calibri"/>
          <w:lang w:val="en-CA" w:eastAsia="en-US"/>
        </w:rPr>
        <w:lastRenderedPageBreak/>
        <w:t>What email signature and voicemail standards need to be communicated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1C3D2FE5" w14:textId="77777777" w:rsidTr="00326F7B">
        <w:sdt>
          <w:sdtPr>
            <w:rPr>
              <w:szCs w:val="24"/>
            </w:rPr>
            <w:id w:val="-44269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BBA6460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8A999EE" w14:textId="77777777" w:rsidR="00967BAE" w:rsidRDefault="00967BAE" w:rsidP="00326F7B"/>
        </w:tc>
        <w:sdt>
          <w:sdtPr>
            <w:rPr>
              <w:szCs w:val="24"/>
            </w:rPr>
            <w:id w:val="1745987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D831E65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3A31E7DA" w14:textId="77777777" w:rsidR="00967BAE" w:rsidRDefault="00967BAE" w:rsidP="00326F7B"/>
        </w:tc>
        <w:sdt>
          <w:sdtPr>
            <w:rPr>
              <w:szCs w:val="24"/>
            </w:rPr>
            <w:id w:val="919610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79863E6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56471813" w14:textId="487A43AA" w:rsidR="008C2273" w:rsidRDefault="008C2273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>To which systems and databases do</w:t>
      </w:r>
      <w:r w:rsidR="00D57F0E">
        <w:rPr>
          <w:rFonts w:eastAsia="Calibri"/>
          <w:lang w:val="en-CA" w:eastAsia="en-US"/>
        </w:rPr>
        <w:t xml:space="preserve"> they</w:t>
      </w:r>
      <w:r>
        <w:rPr>
          <w:rFonts w:eastAsia="Calibri"/>
          <w:lang w:val="en-CA" w:eastAsia="en-US"/>
        </w:rPr>
        <w:t xml:space="preserve"> require a</w:t>
      </w:r>
      <w:r w:rsidR="00493045">
        <w:rPr>
          <w:rFonts w:eastAsia="Calibri"/>
          <w:lang w:val="en-CA" w:eastAsia="en-US"/>
        </w:rPr>
        <w:t>ccess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493045">
        <w:rPr>
          <w:rFonts w:eastAsia="Calibri"/>
          <w:i/>
          <w:lang w:val="en-CA" w:eastAsia="en-US"/>
        </w:rPr>
        <w:t>i.e</w:t>
      </w:r>
      <w:proofErr w:type="gramEnd"/>
      <w:r w:rsidR="0061633B" w:rsidRPr="00493045">
        <w:rPr>
          <w:rFonts w:eastAsia="Calibri"/>
          <w:i/>
          <w:lang w:val="en-CA" w:eastAsia="en-US"/>
        </w:rPr>
        <w:t>. Banner, FAST, various calendars, Cascade, FMIS, SAS</w:t>
      </w:r>
      <w:r w:rsidR="0061633B">
        <w:rPr>
          <w:rFonts w:eastAsia="Calibri"/>
          <w:i/>
          <w:lang w:val="en-CA" w:eastAsia="en-US"/>
        </w:rPr>
        <w:t>, printer mapping, unit social med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7EE59F1E" w14:textId="77777777" w:rsidTr="00326F7B">
        <w:sdt>
          <w:sdtPr>
            <w:rPr>
              <w:szCs w:val="24"/>
            </w:rPr>
            <w:id w:val="528915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AFE7D47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018E9ED" w14:textId="77777777" w:rsidR="00967BAE" w:rsidRDefault="00967BAE" w:rsidP="00326F7B"/>
        </w:tc>
        <w:sdt>
          <w:sdtPr>
            <w:rPr>
              <w:szCs w:val="24"/>
            </w:rPr>
            <w:id w:val="-2080500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6D320D6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C9F6F68" w14:textId="77777777" w:rsidR="00967BAE" w:rsidRDefault="00967BAE" w:rsidP="00326F7B"/>
        </w:tc>
        <w:sdt>
          <w:sdtPr>
            <w:rPr>
              <w:szCs w:val="24"/>
            </w:rPr>
            <w:id w:val="378899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B81D56E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74029145" w14:textId="77777777" w:rsidTr="00326F7B">
        <w:sdt>
          <w:sdtPr>
            <w:rPr>
              <w:szCs w:val="24"/>
            </w:rPr>
            <w:id w:val="430179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0CB27B5" w14:textId="1DC97830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CBEEFD9" w14:textId="77777777" w:rsidR="00967BAE" w:rsidRDefault="00967BAE" w:rsidP="00967BAE"/>
        </w:tc>
        <w:sdt>
          <w:sdtPr>
            <w:rPr>
              <w:szCs w:val="24"/>
            </w:rPr>
            <w:id w:val="42322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40407F1" w14:textId="55149D5B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9B158B0" w14:textId="77777777" w:rsidR="00967BAE" w:rsidRDefault="00967BAE" w:rsidP="00967BAE"/>
        </w:tc>
        <w:sdt>
          <w:sdtPr>
            <w:rPr>
              <w:szCs w:val="24"/>
            </w:rPr>
            <w:id w:val="1475878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3A45FF9" w14:textId="12E596AF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37E81E4E" w14:textId="77777777" w:rsidTr="00326F7B">
        <w:sdt>
          <w:sdtPr>
            <w:rPr>
              <w:szCs w:val="24"/>
            </w:rPr>
            <w:id w:val="1387226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D16735C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154877C" w14:textId="77777777" w:rsidR="00967BAE" w:rsidRDefault="00967BAE" w:rsidP="00326F7B"/>
        </w:tc>
        <w:sdt>
          <w:sdtPr>
            <w:rPr>
              <w:szCs w:val="24"/>
            </w:rPr>
            <w:id w:val="-1262446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2DE6B93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9D1C3D7" w14:textId="77777777" w:rsidR="00967BAE" w:rsidRDefault="00967BAE" w:rsidP="00326F7B"/>
        </w:tc>
        <w:sdt>
          <w:sdtPr>
            <w:rPr>
              <w:szCs w:val="24"/>
            </w:rPr>
            <w:id w:val="-833607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F52D5FD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46FA5A57" w14:textId="1FF1E8D9" w:rsidR="009E0647" w:rsidRDefault="009E0647" w:rsidP="009E0647">
      <w:pPr>
        <w:pStyle w:val="Heading2"/>
      </w:pPr>
      <w:r>
        <w:t>UVic Community Orientation</w:t>
      </w:r>
    </w:p>
    <w:p w14:paraId="6246FBC7" w14:textId="68C06500" w:rsidR="001A5F70" w:rsidRDefault="001A5F70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What </w:t>
      </w:r>
      <w:r w:rsidR="00D57F0E">
        <w:rPr>
          <w:rFonts w:eastAsia="Calibri"/>
          <w:lang w:val="en-CA" w:eastAsia="en-US"/>
        </w:rPr>
        <w:t>do they</w:t>
      </w:r>
      <w:r w:rsidR="001F7A9D">
        <w:rPr>
          <w:rFonts w:eastAsia="Calibri"/>
          <w:lang w:val="en-CA" w:eastAsia="en-US"/>
        </w:rPr>
        <w:t xml:space="preserve"> need to know about the u</w:t>
      </w:r>
      <w:r>
        <w:rPr>
          <w:rFonts w:eastAsia="Calibri"/>
          <w:lang w:val="en-CA" w:eastAsia="en-US"/>
        </w:rPr>
        <w:t>niversity structure? How will you communicate this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3140B1">
        <w:rPr>
          <w:i/>
          <w:lang w:val="en-CA"/>
        </w:rPr>
        <w:t>i.e</w:t>
      </w:r>
      <w:proofErr w:type="gramEnd"/>
      <w:r w:rsidR="0061633B" w:rsidRPr="003140B1">
        <w:rPr>
          <w:i/>
          <w:lang w:val="en-CA"/>
        </w:rPr>
        <w:t>. strategic documents, missions, goals, organizational char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6CE62444" w14:textId="77777777" w:rsidTr="00326F7B">
        <w:sdt>
          <w:sdtPr>
            <w:rPr>
              <w:szCs w:val="24"/>
            </w:rPr>
            <w:id w:val="1414970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DF43A12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D6491DE" w14:textId="77777777" w:rsidR="00967BAE" w:rsidRDefault="00967BAE" w:rsidP="00326F7B"/>
        </w:tc>
        <w:sdt>
          <w:sdtPr>
            <w:rPr>
              <w:szCs w:val="24"/>
            </w:rPr>
            <w:id w:val="-400446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63CB683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6232704B" w14:textId="77777777" w:rsidR="00967BAE" w:rsidRDefault="00967BAE" w:rsidP="00326F7B"/>
        </w:tc>
        <w:sdt>
          <w:sdtPr>
            <w:rPr>
              <w:szCs w:val="24"/>
            </w:rPr>
            <w:id w:val="-1776785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40AC9A2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657CCD06" w14:textId="69805E95" w:rsidR="001A5F70" w:rsidRDefault="001A5F70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How will you orient </w:t>
      </w:r>
      <w:r w:rsidR="00D57F0E">
        <w:rPr>
          <w:rFonts w:eastAsia="Calibri"/>
          <w:lang w:val="en-CA" w:eastAsia="en-US"/>
        </w:rPr>
        <w:t xml:space="preserve">them </w:t>
      </w:r>
      <w:r>
        <w:rPr>
          <w:rFonts w:eastAsia="Calibri"/>
          <w:lang w:val="en-CA" w:eastAsia="en-US"/>
        </w:rPr>
        <w:t>to the campus and larger UVic community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3140B1">
        <w:rPr>
          <w:i/>
          <w:lang w:val="en-CA"/>
        </w:rPr>
        <w:t>i.e</w:t>
      </w:r>
      <w:proofErr w:type="gramEnd"/>
      <w:r w:rsidR="0061633B" w:rsidRPr="003140B1">
        <w:rPr>
          <w:i/>
          <w:lang w:val="en-CA"/>
        </w:rPr>
        <w:t>. Employee Campus Tour, New Employee Welcome</w:t>
      </w:r>
      <w:r w:rsidR="0061633B">
        <w:rPr>
          <w:i/>
          <w:lang w:val="en-CA"/>
        </w:rPr>
        <w:t>, campus ma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46BB427E" w14:textId="77777777" w:rsidTr="00326F7B">
        <w:sdt>
          <w:sdtPr>
            <w:rPr>
              <w:szCs w:val="24"/>
            </w:rPr>
            <w:id w:val="-357202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E793912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B8F226E" w14:textId="77777777" w:rsidR="00967BAE" w:rsidRDefault="00967BAE" w:rsidP="00326F7B"/>
        </w:tc>
        <w:sdt>
          <w:sdtPr>
            <w:rPr>
              <w:szCs w:val="24"/>
            </w:rPr>
            <w:id w:val="2110005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D28CD53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4159AA31" w14:textId="77777777" w:rsidR="00967BAE" w:rsidRDefault="00967BAE" w:rsidP="00326F7B"/>
        </w:tc>
        <w:sdt>
          <w:sdtPr>
            <w:rPr>
              <w:szCs w:val="24"/>
            </w:rPr>
            <w:id w:val="-1230688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7E2E6C1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2210FC87" w14:textId="6E59F78B" w:rsidR="0061633B" w:rsidRPr="0061633B" w:rsidRDefault="001A5F70" w:rsidP="00967BAE">
      <w:pPr>
        <w:spacing w:after="0"/>
        <w:rPr>
          <w:rFonts w:eastAsia="Calibri"/>
          <w:i/>
          <w:lang w:val="en-CA" w:eastAsia="en-US"/>
        </w:rPr>
      </w:pPr>
      <w:r>
        <w:rPr>
          <w:rFonts w:eastAsia="Calibri"/>
          <w:lang w:val="en-CA" w:eastAsia="en-US"/>
        </w:rPr>
        <w:t xml:space="preserve">What university training is relevant for </w:t>
      </w:r>
      <w:r w:rsidR="00D57F0E">
        <w:rPr>
          <w:rFonts w:eastAsia="Calibri"/>
          <w:lang w:val="en-CA" w:eastAsia="en-US"/>
        </w:rPr>
        <w:t>their role</w:t>
      </w:r>
      <w:r>
        <w:rPr>
          <w:rFonts w:eastAsia="Calibri"/>
          <w:lang w:val="en-CA" w:eastAsia="en-US"/>
        </w:rPr>
        <w:t>? What would enhance their professional development</w:t>
      </w:r>
      <w:r w:rsidRPr="0061633B">
        <w:rPr>
          <w:rFonts w:eastAsia="Calibri"/>
          <w:i/>
          <w:lang w:val="en-CA" w:eastAsia="en-US"/>
        </w:rPr>
        <w:t>?</w:t>
      </w:r>
      <w:r w:rsidR="0061633B" w:rsidRPr="0061633B">
        <w:rPr>
          <w:rFonts w:eastAsia="Calibri"/>
          <w:i/>
          <w:lang w:val="en-CA" w:eastAsia="en-US"/>
        </w:rPr>
        <w:t xml:space="preserve"> </w:t>
      </w:r>
      <w:proofErr w:type="gramStart"/>
      <w:r w:rsidR="0061633B" w:rsidRPr="0061633B">
        <w:rPr>
          <w:rFonts w:eastAsia="Calibri"/>
          <w:i/>
          <w:lang w:val="en-CA" w:eastAsia="en-US"/>
        </w:rPr>
        <w:t>i.e</w:t>
      </w:r>
      <w:proofErr w:type="gramEnd"/>
      <w:r w:rsidR="0061633B" w:rsidRPr="0061633B">
        <w:rPr>
          <w:rFonts w:eastAsia="Calibri"/>
          <w:i/>
          <w:lang w:val="en-CA" w:eastAsia="en-US"/>
        </w:rPr>
        <w:t>. Calendars for: HR Learning, Equity and Human Rights Office, Finance, Syst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681B6347" w14:textId="77777777" w:rsidTr="00326F7B">
        <w:sdt>
          <w:sdtPr>
            <w:rPr>
              <w:szCs w:val="24"/>
            </w:rPr>
            <w:id w:val="-1906912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5304688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80EB982" w14:textId="77777777" w:rsidR="00967BAE" w:rsidRDefault="00967BAE" w:rsidP="00326F7B"/>
        </w:tc>
        <w:sdt>
          <w:sdtPr>
            <w:rPr>
              <w:szCs w:val="24"/>
            </w:rPr>
            <w:id w:val="-878787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7EF6B7F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6FBB49C" w14:textId="77777777" w:rsidR="00967BAE" w:rsidRDefault="00967BAE" w:rsidP="00326F7B"/>
        </w:tc>
        <w:sdt>
          <w:sdtPr>
            <w:rPr>
              <w:szCs w:val="24"/>
            </w:rPr>
            <w:id w:val="1786082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14CBDD5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0D2B9B7A" w14:textId="77777777" w:rsidTr="00326F7B">
        <w:sdt>
          <w:sdtPr>
            <w:rPr>
              <w:szCs w:val="24"/>
            </w:rPr>
            <w:id w:val="501859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D17EC5C" w14:textId="76DA8D52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9D35B36" w14:textId="77777777" w:rsidR="00967BAE" w:rsidRDefault="00967BAE" w:rsidP="00967BAE"/>
        </w:tc>
        <w:sdt>
          <w:sdtPr>
            <w:rPr>
              <w:szCs w:val="24"/>
            </w:rPr>
            <w:id w:val="440647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C5F25FF" w14:textId="396C8218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9417963" w14:textId="77777777" w:rsidR="00967BAE" w:rsidRDefault="00967BAE" w:rsidP="00967BAE"/>
        </w:tc>
        <w:sdt>
          <w:sdtPr>
            <w:rPr>
              <w:szCs w:val="24"/>
            </w:rPr>
            <w:id w:val="-696623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FDA84F5" w14:textId="12C79D93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2C476D7F" w14:textId="77777777" w:rsidTr="00326F7B">
        <w:sdt>
          <w:sdtPr>
            <w:rPr>
              <w:szCs w:val="24"/>
            </w:rPr>
            <w:id w:val="-1254278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12E002B" w14:textId="6FCBC520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CC977F9" w14:textId="77777777" w:rsidR="00967BAE" w:rsidRDefault="00967BAE" w:rsidP="00967BAE"/>
        </w:tc>
        <w:sdt>
          <w:sdtPr>
            <w:rPr>
              <w:szCs w:val="24"/>
            </w:rPr>
            <w:id w:val="1601214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80C32CC" w14:textId="77565FE5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7057D72" w14:textId="77777777" w:rsidR="00967BAE" w:rsidRDefault="00967BAE" w:rsidP="00967BAE"/>
        </w:tc>
        <w:sdt>
          <w:sdtPr>
            <w:rPr>
              <w:szCs w:val="24"/>
            </w:rPr>
            <w:id w:val="-880022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8AA673E" w14:textId="47A9DD63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22DBFCE" w14:textId="41925DB2" w:rsidR="001A5F70" w:rsidRDefault="00D57F0E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 xml:space="preserve">What newsletters should they </w:t>
      </w:r>
      <w:r w:rsidR="001A5F70">
        <w:rPr>
          <w:rFonts w:eastAsia="Calibri"/>
          <w:lang w:val="en-CA" w:eastAsia="en-US"/>
        </w:rPr>
        <w:t>subscribe to in order to stay up to date with relevant information and events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3140B1">
        <w:rPr>
          <w:i/>
          <w:lang w:val="en-CA"/>
        </w:rPr>
        <w:t>i.e</w:t>
      </w:r>
      <w:proofErr w:type="gramEnd"/>
      <w:r w:rsidR="0061633B" w:rsidRPr="003140B1">
        <w:rPr>
          <w:i/>
          <w:lang w:val="en-CA"/>
        </w:rPr>
        <w:t>. Campus Checklist, Unit newsletters</w:t>
      </w:r>
      <w:r w:rsidR="0061633B">
        <w:rPr>
          <w:i/>
          <w:lang w:val="en-CA"/>
        </w:rPr>
        <w:t>, the Ring, UVic in the N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18EEC695" w14:textId="77777777" w:rsidTr="00326F7B">
        <w:sdt>
          <w:sdtPr>
            <w:rPr>
              <w:szCs w:val="24"/>
            </w:rPr>
            <w:id w:val="-136004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708A5B59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6DF6BC2" w14:textId="77777777" w:rsidR="00967BAE" w:rsidRDefault="00967BAE" w:rsidP="00326F7B"/>
        </w:tc>
        <w:sdt>
          <w:sdtPr>
            <w:rPr>
              <w:szCs w:val="24"/>
            </w:rPr>
            <w:id w:val="-1208865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4359FDB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8427F1B" w14:textId="77777777" w:rsidR="00967BAE" w:rsidRDefault="00967BAE" w:rsidP="00326F7B"/>
        </w:tc>
        <w:sdt>
          <w:sdtPr>
            <w:rPr>
              <w:szCs w:val="24"/>
            </w:rPr>
            <w:id w:val="-574051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A1313E4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  <w:tr w:rsidR="00967BAE" w14:paraId="19BA6BBF" w14:textId="77777777" w:rsidTr="00326F7B">
        <w:sdt>
          <w:sdtPr>
            <w:rPr>
              <w:szCs w:val="24"/>
            </w:rPr>
            <w:id w:val="2053495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F5B156C" w14:textId="63D7FF87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2451AB33" w14:textId="77777777" w:rsidR="00967BAE" w:rsidRDefault="00967BAE" w:rsidP="00967BAE"/>
        </w:tc>
        <w:sdt>
          <w:sdtPr>
            <w:rPr>
              <w:szCs w:val="24"/>
            </w:rPr>
            <w:id w:val="-128504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6C218AA2" w14:textId="7072D88C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5DD05126" w14:textId="77777777" w:rsidR="00967BAE" w:rsidRDefault="00967BAE" w:rsidP="00967BAE"/>
        </w:tc>
        <w:sdt>
          <w:sdtPr>
            <w:rPr>
              <w:szCs w:val="24"/>
            </w:rPr>
            <w:id w:val="588886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BC61904" w14:textId="00EA7264" w:rsidR="00967BAE" w:rsidRDefault="00967BAE" w:rsidP="00967BAE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EB0052A" w14:textId="1192CE2C" w:rsidR="009E0647" w:rsidRPr="004424A8" w:rsidRDefault="009E0647" w:rsidP="004424A8">
      <w:pPr>
        <w:pStyle w:val="Heading3"/>
      </w:pPr>
      <w:r>
        <w:t>The first Year &amp; Beyond</w:t>
      </w:r>
    </w:p>
    <w:p w14:paraId="7D3767F8" w14:textId="5A6D0019" w:rsidR="009E0647" w:rsidRDefault="009E0647" w:rsidP="009E0647">
      <w:pPr>
        <w:pStyle w:val="Heading2"/>
      </w:pPr>
      <w:r>
        <w:t>Performance Conversations</w:t>
      </w:r>
    </w:p>
    <w:p w14:paraId="4B8C85D2" w14:textId="1F2CC95E" w:rsidR="009E0647" w:rsidRDefault="001A5F70" w:rsidP="00967BAE">
      <w:pPr>
        <w:spacing w:after="0"/>
        <w:rPr>
          <w:i/>
          <w:lang w:val="en-CA"/>
        </w:rPr>
      </w:pPr>
      <w:r>
        <w:rPr>
          <w:rFonts w:eastAsia="Calibri"/>
          <w:lang w:val="en-CA" w:eastAsia="en-US"/>
        </w:rPr>
        <w:t>How and when will you c</w:t>
      </w:r>
      <w:r w:rsidR="009E0647" w:rsidRPr="001A5F70">
        <w:rPr>
          <w:rFonts w:eastAsia="Calibri"/>
          <w:lang w:val="en-CA" w:eastAsia="en-US"/>
        </w:rPr>
        <w:t>ommence the Pe</w:t>
      </w:r>
      <w:r>
        <w:rPr>
          <w:rFonts w:eastAsia="Calibri"/>
          <w:lang w:val="en-CA" w:eastAsia="en-US"/>
        </w:rPr>
        <w:t>rformance and Development Cycle? What do you need to prepare for the first conversation?</w:t>
      </w:r>
      <w:r w:rsidR="0061633B">
        <w:rPr>
          <w:rFonts w:eastAsia="Calibri"/>
          <w:lang w:val="en-CA" w:eastAsia="en-US"/>
        </w:rPr>
        <w:t xml:space="preserve"> </w:t>
      </w:r>
      <w:proofErr w:type="gramStart"/>
      <w:r w:rsidR="0061633B" w:rsidRPr="002A15F4">
        <w:rPr>
          <w:i/>
          <w:lang w:val="en-CA"/>
        </w:rPr>
        <w:t>i.e</w:t>
      </w:r>
      <w:proofErr w:type="gramEnd"/>
      <w:r w:rsidR="0061633B" w:rsidRPr="002A15F4">
        <w:rPr>
          <w:i/>
          <w:lang w:val="en-CA"/>
        </w:rPr>
        <w:t>. Competency Model, Performance and Development For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328B9F2B" w14:textId="77777777" w:rsidTr="00326F7B">
        <w:sdt>
          <w:sdtPr>
            <w:rPr>
              <w:szCs w:val="24"/>
            </w:rPr>
            <w:id w:val="-1283877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5831C889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08E71FF1" w14:textId="77777777" w:rsidR="00967BAE" w:rsidRDefault="00967BAE" w:rsidP="00326F7B"/>
        </w:tc>
        <w:sdt>
          <w:sdtPr>
            <w:rPr>
              <w:szCs w:val="24"/>
            </w:rPr>
            <w:id w:val="2110697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25C110CE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AAE87C6" w14:textId="77777777" w:rsidR="00967BAE" w:rsidRDefault="00967BAE" w:rsidP="00326F7B"/>
        </w:tc>
        <w:sdt>
          <w:sdtPr>
            <w:rPr>
              <w:szCs w:val="24"/>
            </w:rPr>
            <w:id w:val="1321770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149BA813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210CEB65" w14:textId="051E711F" w:rsidR="004A2F2A" w:rsidRDefault="001A5F70" w:rsidP="00967BAE">
      <w:pPr>
        <w:spacing w:after="0"/>
        <w:rPr>
          <w:rFonts w:eastAsia="Calibri"/>
          <w:lang w:val="en-CA" w:eastAsia="en-US"/>
        </w:rPr>
      </w:pPr>
      <w:r>
        <w:t>How will you ensure</w:t>
      </w:r>
      <w:r w:rsidR="00D57F0E">
        <w:t xml:space="preserve"> that they have</w:t>
      </w:r>
      <w:r>
        <w:t xml:space="preserve"> </w:t>
      </w:r>
      <w:r w:rsidR="009E0647" w:rsidRPr="009E0647">
        <w:rPr>
          <w:rFonts w:eastAsia="Calibri"/>
          <w:lang w:val="en-CA" w:eastAsia="en-US"/>
        </w:rPr>
        <w:t>access to information about professional learning and development</w:t>
      </w:r>
      <w:r>
        <w:rPr>
          <w:rFonts w:eastAsia="Calibri"/>
          <w:lang w:val="en-CA" w:eastAsia="en-US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61"/>
        <w:gridCol w:w="2813"/>
        <w:gridCol w:w="461"/>
        <w:gridCol w:w="2813"/>
      </w:tblGrid>
      <w:tr w:rsidR="00967BAE" w14:paraId="07A05C19" w14:textId="77777777" w:rsidTr="00326F7B">
        <w:sdt>
          <w:sdtPr>
            <w:rPr>
              <w:szCs w:val="24"/>
            </w:rPr>
            <w:id w:val="-1374142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42AFE97C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19D13A9" w14:textId="77777777" w:rsidR="00967BAE" w:rsidRDefault="00967BAE" w:rsidP="00326F7B"/>
        </w:tc>
        <w:sdt>
          <w:sdtPr>
            <w:rPr>
              <w:szCs w:val="24"/>
            </w:rPr>
            <w:id w:val="-1737317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32083487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567" w:type="dxa"/>
            <w:tcBorders>
              <w:top w:val="nil"/>
              <w:bottom w:val="nil"/>
            </w:tcBorders>
          </w:tcPr>
          <w:p w14:paraId="7FD3FBE0" w14:textId="77777777" w:rsidR="00967BAE" w:rsidRDefault="00967BAE" w:rsidP="00326F7B"/>
        </w:tc>
        <w:sdt>
          <w:sdtPr>
            <w:rPr>
              <w:szCs w:val="24"/>
            </w:rPr>
            <w:id w:val="-147613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855" w:type="dxa"/>
              </w:tcPr>
              <w:p w14:paraId="0272C29B" w14:textId="77777777" w:rsidR="00967BAE" w:rsidRDefault="00967BAE" w:rsidP="00326F7B">
                <w:pPr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</w:tr>
    </w:tbl>
    <w:p w14:paraId="01BB27F2" w14:textId="30A90DDC" w:rsidR="0026465E" w:rsidRPr="00565BB9" w:rsidRDefault="0026465E" w:rsidP="00582632"/>
    <w:sectPr w:rsidR="0026465E" w:rsidRPr="00565BB9" w:rsidSect="004424A8">
      <w:headerReference w:type="default" r:id="rId8"/>
      <w:footerReference w:type="default" r:id="rId9"/>
      <w:pgSz w:w="12240" w:h="20160" w:code="5"/>
      <w:pgMar w:top="1843" w:right="1440" w:bottom="1134" w:left="1440" w:header="709" w:footer="6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72C7A1" w14:textId="77777777" w:rsidR="00F93010" w:rsidRDefault="00F93010" w:rsidP="00F93010">
      <w:pPr>
        <w:spacing w:before="0" w:after="0" w:line="240" w:lineRule="auto"/>
      </w:pPr>
      <w:r>
        <w:separator/>
      </w:r>
    </w:p>
  </w:endnote>
  <w:endnote w:type="continuationSeparator" w:id="0">
    <w:p w14:paraId="7976591D" w14:textId="77777777" w:rsidR="00F93010" w:rsidRDefault="00F93010" w:rsidP="00F930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C20E75" w14:textId="2325404B" w:rsidR="002D0390" w:rsidRPr="002D0390" w:rsidRDefault="00793EB4" w:rsidP="00FC5BDB">
    <w:pPr>
      <w:pStyle w:val="Footer"/>
      <w:rPr>
        <w:sz w:val="28"/>
        <w:lang w:val="en-CA"/>
      </w:rPr>
    </w:pPr>
    <w:r w:rsidRPr="00FC5BDB">
      <w:rPr>
        <w:lang w:val="en-CA"/>
      </w:rPr>
      <w:t>For more information vi</w:t>
    </w:r>
    <w:r w:rsidR="00461E1C" w:rsidRPr="00FC5BDB">
      <w:rPr>
        <w:lang w:val="en-CA"/>
      </w:rPr>
      <w:t xml:space="preserve">sit </w:t>
    </w:r>
    <w:hyperlink r:id="rId1" w:history="1">
      <w:r w:rsidR="00461E1C" w:rsidRPr="00FC5BDB">
        <w:rPr>
          <w:rStyle w:val="Hyperlink"/>
          <w:lang w:val="en-CA"/>
        </w:rPr>
        <w:t>www.uvic.ca/hr</w:t>
      </w:r>
    </w:hyperlink>
    <w:r w:rsidR="00461E1C" w:rsidRPr="00FC5BDB">
      <w:rPr>
        <w:lang w:val="en-CA"/>
      </w:rPr>
      <w:t xml:space="preserve"> </w:t>
    </w:r>
    <w:r w:rsidRPr="00FC5BDB">
      <w:rPr>
        <w:lang w:val="en-CA"/>
      </w:rPr>
      <w:t xml:space="preserve"> | Version: Summer 2018</w:t>
    </w:r>
    <w:r w:rsidR="0071472A">
      <w:rPr>
        <w:sz w:val="28"/>
        <w:lang w:val="en-CA"/>
      </w:rPr>
      <w:tab/>
      <w:t xml:space="preserve"> </w:t>
    </w:r>
    <w:r w:rsidR="0071472A" w:rsidRPr="006864B2">
      <w:rPr>
        <w:rFonts w:ascii="Calibri" w:hAnsi="Calibri" w:cs="Calibri"/>
        <w:color w:val="7F7F7F" w:themeColor="background1" w:themeShade="7F"/>
        <w:spacing w:val="60"/>
        <w:lang w:val="en-CA"/>
      </w:rPr>
      <w:t>Page</w:t>
    </w:r>
    <w:r w:rsidR="0071472A" w:rsidRPr="006864B2">
      <w:rPr>
        <w:rFonts w:ascii="Calibri" w:hAnsi="Calibri" w:cs="Calibri"/>
        <w:lang w:val="en-CA"/>
      </w:rPr>
      <w:t xml:space="preserve"> | </w:t>
    </w:r>
    <w:r w:rsidR="0071472A" w:rsidRPr="006864B2">
      <w:rPr>
        <w:rFonts w:ascii="Calibri" w:hAnsi="Calibri" w:cs="Calibri"/>
        <w:lang w:val="en-CA"/>
      </w:rPr>
      <w:fldChar w:fldCharType="begin"/>
    </w:r>
    <w:r w:rsidR="0071472A" w:rsidRPr="006864B2">
      <w:rPr>
        <w:rFonts w:ascii="Calibri" w:hAnsi="Calibri" w:cs="Calibri"/>
        <w:lang w:val="en-CA"/>
      </w:rPr>
      <w:instrText xml:space="preserve"> PAGE   \* MERGEFORMAT </w:instrText>
    </w:r>
    <w:r w:rsidR="0071472A" w:rsidRPr="006864B2">
      <w:rPr>
        <w:rFonts w:ascii="Calibri" w:hAnsi="Calibri" w:cs="Calibri"/>
        <w:lang w:val="en-CA"/>
      </w:rPr>
      <w:fldChar w:fldCharType="separate"/>
    </w:r>
    <w:r w:rsidR="00072E92" w:rsidRPr="00072E92">
      <w:rPr>
        <w:rFonts w:ascii="Calibri" w:hAnsi="Calibri" w:cs="Calibri"/>
        <w:b/>
        <w:bCs/>
        <w:noProof/>
        <w:lang w:val="en-CA"/>
      </w:rPr>
      <w:t>4</w:t>
    </w:r>
    <w:r w:rsidR="0071472A" w:rsidRPr="006864B2">
      <w:rPr>
        <w:rFonts w:ascii="Calibri" w:hAnsi="Calibri" w:cs="Calibri"/>
        <w:b/>
        <w:bCs/>
        <w:noProof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DC1B8" w14:textId="77777777" w:rsidR="00F93010" w:rsidRDefault="00F93010" w:rsidP="00F93010">
      <w:pPr>
        <w:spacing w:before="0" w:after="0" w:line="240" w:lineRule="auto"/>
      </w:pPr>
      <w:r>
        <w:separator/>
      </w:r>
    </w:p>
  </w:footnote>
  <w:footnote w:type="continuationSeparator" w:id="0">
    <w:p w14:paraId="3845625A" w14:textId="77777777" w:rsidR="00F93010" w:rsidRDefault="00F93010" w:rsidP="00F930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66E89B" w14:textId="6C8B27F9" w:rsidR="006F436D" w:rsidRPr="00DE3D55" w:rsidRDefault="00FC5BDB">
    <w:pPr>
      <w:pStyle w:val="Header"/>
      <w:rPr>
        <w:color w:val="auto"/>
        <w:sz w:val="32"/>
      </w:rPr>
    </w:pPr>
    <w:r w:rsidRPr="00DE3D55">
      <w:rPr>
        <w:noProof/>
        <w:color w:val="auto"/>
        <w:sz w:val="32"/>
        <w:lang w:val="en-CA" w:eastAsia="en-C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E54DEC3" wp14:editId="5C87899A">
              <wp:simplePos x="0" y="0"/>
              <wp:positionH relativeFrom="page">
                <wp:posOffset>-2286000</wp:posOffset>
              </wp:positionH>
              <wp:positionV relativeFrom="paragraph">
                <wp:posOffset>-450215</wp:posOffset>
              </wp:positionV>
              <wp:extent cx="10058400" cy="1095375"/>
              <wp:effectExtent l="0" t="0" r="0" b="9525"/>
              <wp:wrapNone/>
              <wp:docPr id="22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8400" cy="1095375"/>
                        <a:chOff x="0" y="0"/>
                        <a:chExt cx="7772400" cy="1144905"/>
                      </a:xfrm>
                    </wpg:grpSpPr>
                    <wpg:grpSp>
                      <wpg:cNvPr id="1" name="Group 2"/>
                      <wpg:cNvGrpSpPr/>
                      <wpg:grpSpPr>
                        <a:xfrm>
                          <a:off x="0" y="0"/>
                          <a:ext cx="7772400" cy="1144905"/>
                          <a:chOff x="0" y="0"/>
                          <a:chExt cx="7772400" cy="1144905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HUMR_05060_Course_mail_sig[3]"/>
                          <pic:cNvPicPr/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144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Rectangle 6"/>
                        <wps:cNvSpPr/>
                        <wps:spPr>
                          <a:xfrm>
                            <a:off x="113292" y="76749"/>
                            <a:ext cx="6136105" cy="565485"/>
                          </a:xfrm>
                          <a:prstGeom prst="rect">
                            <a:avLst/>
                          </a:prstGeom>
                          <a:solidFill>
                            <a:srgbClr val="002957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434135" y="436240"/>
                            <a:ext cx="5645413" cy="565485"/>
                          </a:xfrm>
                          <a:prstGeom prst="rect">
                            <a:avLst/>
                          </a:prstGeom>
                          <a:solidFill>
                            <a:srgbClr val="002957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4" name="TextBox 19"/>
                      <wps:cNvSpPr txBox="1"/>
                      <wps:spPr>
                        <a:xfrm>
                          <a:off x="2362640" y="143198"/>
                          <a:ext cx="3959796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9DFD25" w14:textId="5303BCE2" w:rsidR="00DE3D55" w:rsidRPr="00FC5BDB" w:rsidRDefault="00FC5BDB" w:rsidP="004664E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asciiTheme="majorHAnsi" w:hAnsi="Calibri Light" w:cstheme="minorBidi"/>
                                <w:color w:val="FFFFFF" w:themeColor="background1"/>
                                <w:kern w:val="24"/>
                                <w:sz w:val="44"/>
                                <w:szCs w:val="48"/>
                              </w:rPr>
                              <w:t>BU</w:t>
                            </w:r>
                            <w:r w:rsidR="00744D08" w:rsidRPr="00FC5BDB">
                              <w:rPr>
                                <w:rFonts w:asciiTheme="majorHAnsi" w:hAnsi="Calibri Light" w:cstheme="minorBidi"/>
                                <w:color w:val="FFFFFF" w:themeColor="background1"/>
                                <w:kern w:val="24"/>
                                <w:sz w:val="44"/>
                                <w:szCs w:val="48"/>
                              </w:rPr>
                              <w:t>ILD YOUR UNIT</w:t>
                            </w:r>
                            <w:r w:rsidR="008F2468" w:rsidRPr="00FC5BDB">
                              <w:rPr>
                                <w:rFonts w:asciiTheme="majorHAnsi" w:hAnsi="Calibri Light" w:cstheme="minorBidi"/>
                                <w:color w:val="FFFFFF" w:themeColor="background1"/>
                                <w:kern w:val="24"/>
                                <w:sz w:val="44"/>
                                <w:szCs w:val="48"/>
                              </w:rPr>
                              <w:t xml:space="preserve"> ONBOARDING CHECKLIST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  <wps:wsp>
                      <wps:cNvPr id="8" name="TextBox 20"/>
                      <wps:cNvSpPr txBox="1"/>
                      <wps:spPr>
                        <a:xfrm>
                          <a:off x="2450970" y="601102"/>
                          <a:ext cx="1768643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042699" w14:textId="32EA1D2D" w:rsidR="00DE3D55" w:rsidRDefault="00FC5BDB" w:rsidP="00DE3D55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  <w:t>www.uvic.ca/hr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E54DEC3" id="Group 21" o:spid="_x0000_s1026" style="position:absolute;margin-left:-180pt;margin-top:-35.45pt;width:11in;height:86.25pt;z-index:251659264;mso-position-horizontal-relative:page;mso-width-relative:margin;mso-height-relative:margin" coordsize="77724,114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XH3QcBQAApBEAAA4AAABkcnMvZTJvRG9jLnhtbOxYW2/bNhR+H7D/&#10;IOg9MXW3hDiF61xWIO2CJEUfhiGgacoWKokaScfOhv33nUNK8i1Zsy4oBqwBIvN6bjzfdyidvFlX&#10;pfPApSpEPXK9Y+I6vGZiVtTzkfvx7uJo6DpK03pGS1HzkfvIlfvm9McfTlZNxn2xEOWMSweE1Cpb&#10;NSN3oXWTDQaKLXhF1bFoeA2TuZAV1dCV88FM0hVIr8qBT0g8WAk5a6RgXCkYPbOT7qmRn+ec6Z/z&#10;XHHtlCMXbNPmKc1zis/B6QnN5pI2i4K1ZtCvsKKiRQ1Ke1FnVFNnKYsDUVXBpFAi18dMVAOR5wXj&#10;xgfwxiN73lxKsWyML/NsNW/6MEFo9+L01WLZh4dr6RSzkev7rlPTCs7IqHV8D4OzauYZrLmUzW1z&#10;LduBue2hv+tcVvgLnjhrE9bHPqx8rR0Ggx4h0TAkEH4Gkx5JoyCJbOTZAo7nYCNbnLdbkyTxNzu9&#10;MEyJ2TnoNA/QwN6evtMb3jrn7fn2Wq49Zx/NXtmzpmAZ/LcpAK2DFPgyVGCXXkrutkKqF8moqPy8&#10;bI4gWxuqi2lRFvrRIA/yEo2qH64Ldi1tZ5NNURdwmEWlDgzMuGIAvZ8+vr+5JxGJyf1ELKXi94Ce&#10;8l4V81+CX/FgUCxKQrnQHWB/R820LJqLoiwx8bDdOgSy92DxREws5M4EW1a81pZDJC/BN1GrRdEo&#10;15EZr6YcICHfzSBxZFYW9WfT8w3GIa+vlEblmOEG5X/4wzEhqf/2aBKRyVFIkvOjcRomRwk5T0IS&#10;Dr2JN/kTd3thtlT8SjBanjVFazmMHtj+JKRb8rNkYUjHeaCG2jBQxqDu15gIQxggtFVJdgN0COug&#10;rSXXbIHNHOLYjsPifsIEfRNnPAIFBOBMV+/FDDiCLrUwwXgJATyHkh7FNGuk0pdcVA42INZgqRFP&#10;H8AP61u3BK2uBZ6/8aWsdwZAJo4Y+9HitgkOICdAkVFdukDvZUHHEvMUPd8uaMPBShS7yfy4y3yM&#10;Kq3nJXdiSzdmVU+jygQUbd8LoecFfgpkDFyZxEmY4mabakimsRfEHpCg4dIojsLhLiH+41AqURaz&#10;Dk1KzqeTUrZJRfw0SlA9Zsb2smdijoGwMTct/VhyNL2sb3gONQastwAy1Z33eihjAEXPnLda0Bm3&#10;6iMCf512vA/gDmOLEYiSbfK2slsB3UorpJNtnWjXm3iay0FvGLHa/24z73YYzaLW/eaqqIV8SkAJ&#10;XrWa7Xowfys02JyK2SPgSgrIeqiQqmEXBUDgiip9TSXcRWAQ7lcwuxDyd9dZwV1l5KrflhSZvHxX&#10;QxKnUBjxcmM6YZT40JHbM9PtmXpZTQRwBlAbaDNNXK/LrplLUX2CnB+jVpiiNQPdI5dp2XUmGvow&#10;BRczxsdj07Yl4qq+baCw2MNAyN6tP1HZtLjWwJgfRAccmu3B267F+NZiDAyTFwb7mzi18QMQfyM0&#10;J4doNohAkwDzX0ZzGIReAHAFNIdBDJeZXThHcRjBgu9w/g7n/zmcNzf5bwTtsIP2HZDSW7F2PFNq&#10;t5Dt6DWMI5kBieO4LW4HFdsHYMfIwPh6EwZeOtwFeZBGaZLCxQDff8LYi+N/WbP764+tJuaag/bp&#10;9XTdmtrWld1ysSH5/xLHwicC++LZHQTUr9aLlmJffBBhRNLEHkRMPI/4uwfhJfEwDlu2DeI0CMyC&#10;V7iHPnEQ5q26T53XOQ8DEvgUYK5B7WcL/Naw3Tc1cvNx5fQvAAAA//8DAFBLAwQUAAYACAAAACEA&#10;BnKQT+4AAADOAQAAGQAAAGRycy9fcmVscy9lMm9Eb2MueG1sLnJlbHO0kc9uAiEQh+9NfAcy9y6w&#10;NtYYWZtUTTz00tgHIDDLYpc/AWz07Yv1UhOTnnocmPl+H8xydXIj+cKUbfACeMOAoFdBW28EfOy3&#10;j3MguUiv5Rg8CjhjhlU3eVi+4yhLHcqDjZlUis8ChlLigtKsBnQyNyGirzd9SE6WWiZDo1Sf0iBt&#10;GZvR9JsB3Q2T7LSAtNMtkP051uS/2aHvrcJ1UEeHvtyJoNbV7AqUyWARoKxe/BwxxptDNC+Mr6ft&#10;ZsqbV76dzZ+e629ce9+CrgqbU8Hk5Qj0viv/R1eH2srrAy6uaC4S9GYL3TcAAAD//wMAUEsDBBQA&#10;BgAIAAAAIQAMhCef4gAAAA0BAAAPAAAAZHJzL2Rvd25yZXYueG1sTI9BT8MwDIXvSPyHyEjctqQd&#10;FChNp2kCTtMkNiTEzWu9tlqTVE3Wdv8e7wS3Z/vp+XvZcjKtGKj3jbMaorkCQbZwZWMrDV/799kz&#10;CB/Qltg6Sxou5GGZ395kmJZutJ807EIlOMT6FDXUIXSplL6oyaCfu44s346uNxh47CtZ9jhyuGll&#10;rFQiDTaWP9TY0bqm4rQ7Gw0fI46rRfQ2bE7H9eVn/7j93kSk9f3dtHoFEWgKf2a44jM65Mx0cGdb&#10;etFqmC0SxWUCqyf1AuJqieMHXh1YqSgBmWfyf4v8FwAA//8DAFBLAwQKAAAAAAAAACEAypEVJa2t&#10;AACtrQAAFQAAAGRycy9tZWRpYS9pbWFnZTEuanBlZ//Y/+AAEEpGSUYAAQIBAEgASAAA/+0ALFBo&#10;b3Rvc2hvcCAzLjAAOEJJTQPtAAAAAAAQAEgAAAABAAEASAAAAAEAAf/iDFhJQ0NfUFJPRklMRQAB&#10;AQAADEhMaW5vAhAAAG1udHJSR0IgWFlaIAfOAAIACQAGADEAAGFjc3BNU0ZUAAAAAElFQyBzUkdC&#10;AAAAAAAAAAAAAAAAAAD21gABAAAAANMtSFAgIAAAAAAAAAAAAAAAAAAAAAAAAAAAAAAAAAAAAAAA&#10;AAAAAAAAAAAAAAAAAAAAAAAAEWNwcnQAAAFQAAAAM2Rlc2MAAAGEAAAAbHd0cHQAAAHwAAAAFGJr&#10;cHQAAAIEAAAAFHJYWVoAAAIYAAAAFGdYWVoAAAIsAAAAFGJYWVoAAAJAAAAAFGRtbmQAAAJUAAAA&#10;cGRtZGQAAALEAAAAiHZ1ZWQAAANMAAAAhnZpZXcAAAPUAAAAJGx1bWkAAAP4AAAAFG1lYXMAAAQM&#10;AAAAJHRlY2gAAAQwAAAADHJUUkMAAAQ8AAAIDGdUUkMAAAQ8AAAIDGJUUkMAAAQ8AAAIDHRleHQA&#10;AAAAQ29weXJpZ2h0IChjKSAxOTk4IEhld2xldHQtUGFja2FyZCBDb21wYW55AABkZXNjAAAAAAAA&#10;ABJzUkdCIElFQzYxOTY2LTIuMQAAAAAAAAAAAAAAEnNSR0IgSUVDNjE5NjYtMi4xAAAAAAAAAAAA&#10;AAAAAAAAAAAAAAAAAAAAAAAAAAAAAAAAAAAAAAAAAAAAAAAAAAAAAABYWVogAAAAAAAA81EAAQAA&#10;AAEWzFhZWiAAAAAAAAAAAAAAAAAAAAAAWFlaIAAAAAAAAG+iAAA49QAAA5BYWVogAAAAAAAAYpkA&#10;ALeFAAAY2lhZWiAAAAAAAAAkoAAAD4QAALbPZGVzYwAAAAAAAAAWSUVDIGh0dHA6Ly93d3cuaWVj&#10;LmNoAAAAAAAAAAAAAAAWSUVDIGh0dHA6Ly93d3cuaWVjLmNoAAAAAAAAAAAAAAAAAAAAAAAAAAAA&#10;AAAAAAAAAAAAAAAAAAAAAAAAAAAAAAAAAGRlc2MAAAAAAAAALklFQyA2MTk2Ni0yLjEgRGVmYXVs&#10;dCBSR0IgY29sb3VyIHNwYWNlIC0gc1JHQgAAAAAAAAAAAAAALklFQyA2MTk2Ni0yLjEgRGVmYXVs&#10;dCBSR0IgY29sb3VyIHNwYWNlIC0gc1JHQgAAAAAAAAAAAAAAAAAAAAAAAAAAAABkZXNjAAAAAAAA&#10;ACxSZWZlcmVuY2UgVmlld2luZyBDb25kaXRpb24gaW4gSUVDNjE5NjYtMi4xAAAAAAAAAAAAAAAs&#10;UmVmZXJlbmNlIFZpZXdpbmcgQ29uZGl0aW9uIGluIElFQzYxOTY2LTIuMQAAAAAAAAAAAAAAAAAA&#10;AAAAAAAAAAAAAAAAdmlldwAAAAAAE6T+ABRfLgAQzxQAA+3MAAQTCwADXJ4AAAABWFlaIAAAAAAA&#10;TAlWAFAAAABXH+dtZWFzAAAAAAAAAAEAAAAAAAAAAAAAAAAAAAAAAAACjwAAAAJzaWcgAAAAAENS&#10;VCBjdXJ2AAAAAAAABAAAAAAFAAoADwAUABkAHgAjACgALQAyADcAOwBAAEUASgBPAFQAWQBeAGMA&#10;aABtAHIAdwB8AIEAhgCLAJAAlQCaAJ8ApACpAK4AsgC3ALwAwQDGAMsA0ADVANsA4ADlAOsA8AD2&#10;APsBAQEHAQ0BEwEZAR8BJQErATIBOAE+AUUBTAFSAVkBYAFnAW4BdQF8AYMBiwGSAZoBoQGpAbEB&#10;uQHBAckB0QHZAeEB6QHyAfoCAwIMAhQCHQImAi8COAJBAksCVAJdAmcCcQJ6AoQCjgKYAqICrAK2&#10;AsECywLVAuAC6wL1AwADCwMWAyEDLQM4A0MDTwNaA2YDcgN+A4oDlgOiA64DugPHA9MD4APsA/kE&#10;BgQTBCAELQQ7BEgEVQRjBHEEfgSMBJoEqAS2BMQE0wThBPAE/gUNBRwFKwU6BUkFWAVnBXcFhgWW&#10;BaYFtQXFBdUF5QX2BgYGFgYnBjcGSAZZBmoGewaMBp0GrwbABtEG4wb1BwcHGQcrBz0HTwdhB3QH&#10;hgeZB6wHvwfSB+UH+AgLCB8IMghGCFoIbgiCCJYIqgi+CNII5wj7CRAJJQk6CU8JZAl5CY8JpAm6&#10;Cc8J5Qn7ChEKJwo9ClQKagqBCpgKrgrFCtwK8wsLCyILOQtRC2kLgAuYC7ALyAvhC/kMEgwqDEMM&#10;XAx1DI4MpwzADNkM8w0NDSYNQA1aDXQNjg2pDcMN3g34DhMOLg5JDmQOfw6bDrYO0g7uDwkPJQ9B&#10;D14Peg+WD7MPzw/sEAkQJhBDEGEQfhCbELkQ1xD1ERMRMRFPEW0RjBGqEckR6BIHEiYSRRJkEoQS&#10;oxLDEuMTAxMjE0MTYxODE6QTxRPlFAYUJxRJFGoUixStFM4U8BUSFTQVVhV4FZsVvRXgFgMWJhZJ&#10;FmwWjxayFtYW+hcdF0EXZReJF64X0hf3GBsYQBhlGIoYrxjVGPoZIBlFGWsZkRm3Gd0aBBoqGlEa&#10;dxqeGsUa7BsUGzsbYxuKG7Ib2hwCHCocUhx7HKMczBz1HR4dRx1wHZkdwx3sHhYeQB5qHpQevh7p&#10;HxMfPh9pH5Qfvx/qIBUgQSBsIJggxCDwIRwhSCF1IaEhziH7IiciVSKCIq8i3SMKIzgjZiOUI8Ij&#10;8CQfJE0kfCSrJNolCSU4JWgllyXHJfcmJyZXJocmtyboJxgnSSd6J6sn3CgNKD8ocSiiKNQpBik4&#10;KWspnSnQKgIqNSpoKpsqzysCKzYraSudK9EsBSw5LG4soizXLQwtQS12Last4S4WLkwugi63Lu4v&#10;JC9aL5Evxy/+MDUwbDCkMNsxEjFKMYIxujHyMioyYzKbMtQzDTNGM38zuDPxNCs0ZTSeNNg1EzVN&#10;NYc1wjX9Njc2cjauNuk3JDdgN5w31zgUOFA4jDjIOQU5Qjl/Obw5+To2OnQ6sjrvOy07azuqO+g8&#10;JzxlPKQ84z0iPWE9oT3gPiA+YD6gPuA/IT9hP6I/4kAjQGRApkDnQSlBakGsQe5CMEJyQrVC90M6&#10;Q31DwEQDREdEikTORRJFVUWaRd5GIkZnRqtG8Ec1R3tHwEgFSEtIkUjXSR1JY0mpSfBKN0p9SsRL&#10;DEtTS5pL4kwqTHJMuk0CTUpNk03cTiVObk63TwBPSU+TT91QJ1BxULtRBlFQUZtR5lIxUnxSx1MT&#10;U19TqlP2VEJUj1TbVShVdVXCVg9WXFapVvdXRFeSV+BYL1h9WMtZGllpWbhaB1pWWqZa9VtFW5Vb&#10;5Vw1XIZc1l0nXXhdyV4aXmxevV8PX2Ffs2AFYFdgqmD8YU9homH1YklinGLwY0Njl2PrZEBklGTp&#10;ZT1lkmXnZj1mkmboZz1nk2fpaD9olmjsaUNpmmnxakhqn2r3a09rp2v/bFdsr20IbWBtuW4Sbmtu&#10;xG8eb3hv0XArcIZw4HE6cZVx8HJLcqZzAXNdc7h0FHRwdMx1KHWFdeF2Pnabdvh3VnezeBF4bnjM&#10;eSp5iXnnekZ6pXsEe2N7wnwhfIF84X1BfaF+AX5ifsJ/I3+Ef+WAR4CogQqBa4HNgjCCkoL0g1eD&#10;uoQdhICE44VHhauGDoZyhteHO4efiASIaYjOiTOJmYn+imSKyoswi5aL/IxjjMqNMY2Yjf+OZo7O&#10;jzaPnpAGkG6Q1pE/kaiSEZJ6kuOTTZO2lCCUipT0lV+VyZY0lp+XCpd1l+CYTJi4mSSZkJn8mmia&#10;1ZtCm6+cHJyJnPedZJ3SnkCerp8dn4uf+qBpoNihR6G2oiailqMGo3aj5qRWpMelOKWpphqmi6b9&#10;p26n4KhSqMSpN6mpqhyqj6sCq3Wr6axcrNCtRK24ri2uoa8Wr4uwALB1sOqxYLHWskuywrM4s660&#10;JbSctRO1irYBtnm28Ldot+C4WbjRuUq5wro7urW7LrunvCG8m70VvY++Cr6Evv+/er/1wHDA7MFn&#10;wePCX8Lbw1jD1MRRxM7FS8XIxkbGw8dBx7/IPci8yTrJuco4yrfLNsu2zDXMtc01zbXONs62zzfP&#10;uNA50LrRPNG+0j/SwdNE08bUSdTL1U7V0dZV1tjXXNfg2GTY6Nls2fHadtr724DcBdyK3RDdlt4c&#10;3qLfKd+v4DbgveFE4cziU+Lb42Pj6+Rz5PzlhOYN5pbnH+ep6DLovOlG6dDqW+rl63Dr++yG7RHt&#10;nO4o7rTvQO/M8Fjw5fFy8f/yjPMZ86f0NPTC9VD13vZt9vv3ivgZ+Kj5OPnH+lf65/t3/Af8mP0p&#10;/br+S/7c/23////uABNBZG9iZQBkAAAAAAEFAAJJRP/bAIQAAQEBAQEBAQEBAQEBAQEBAQEBAQEB&#10;AQEBAQEBAQEBAQEBAQEBAQEBAQEBAQICAgICAgICAgICAwMDAwMDAwMDAwEBAQEBAQECAQECAwIC&#10;AgMDAwMDAwMDAwMDAwMDAwMDAwMDAwMDBAQEBAQDBAQEBAQEBAQEBAQEBAQEBAQEBAQE/8AAEQgA&#10;YAKKAwERAAIRAQMRAf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1D/eeHWH/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0t+teu929t7/2d1jsPFSZreO+9w4vbG3cajLEs+SytVHSwvU1MhENFj6U&#10;OZamplKw01OjyyMqIzAJ89878te23Jm6c/8AONwLTa9ntpbu5lIJ0xQoXbSoqzu1NKIoLSOVRAWY&#10;AnXLfL2682b9Z8tbHEZru+lSGJOFXc0BY8FUcWY4VQWJABPX0Cfi78edo/FnozYXSWzdFTR7SxYG&#10;YzppI6Or3XunIOa3cm6K+JXmdZ8vlZpGjjeWY0tKIqdXMcKW+LX7w3vdzL94n3e3n3Z5orHJuUv6&#10;FvrLpZ2cY8O1tIyQopHGAGYKokkMkpUNI3XeT215B2n2y5KseTNo7ktE75NIVppm7ppmGcuxJAJO&#10;ldKA0UdGA9wr0Ouve/de697917r3v3Xuql/n18iBW1D9GbPr1ako5aeq7Er6SQstRXRFamg2msi2&#10;jaOgcJU1oXV/lAihJRoZ0PQH7p3s8bSEe6XMUREsoZdvjcU0xmqyXRBzVxVIq07Nb0YPGwy++7t7&#10;agAc/wC8x8dS2aMOHk1xn81j/wBs38J6q395z9ZddBx2v2FQdYbGzW7KzxyVFND9th6KRiv8RzVU&#10;GTH0Yt6jGZAZJSOVhjdvx7kX2q9v773M53s+VrSqxSNruJAP7K3Qgyv6Vp2pXi7KPPqAPvO+++y/&#10;dx9md39zt10SXFung2Fuxp9VfzArbQYzp1AySkZWFJG/D1Tp/pQ35/z0mR/4/L+/3+d/5iv/AJ2v&#10;/LT/AGj9H+Hvr1/ra8j/APRui/5J/wC6/h/4g/74/wBL8+Pz6+Tz/gjvev8A6aC6/wCS9/WX4/8A&#10;ltf8pv8Apv6Pwf0ekD7HPUI9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Wzt/Il+HAocdmvmTvrFIavKrltldIw&#10;1ccbvTYyKSbGb733Tq8MhhlyFVHJg6KVJI5VhhySuhinic/P/wD3wf3ojdXlp91vk+5PhweDfb8y&#10;EgNIQsu37exDCoRSt5KpUqWa0ZWDRuo6Ufci9ohb2s3u7vcXfNrt9uDAVWMEpc3IwaFiDChBBAWY&#10;EFXU9bJXvg/10Q697917r3v3Xuve/de6LD8qu/aXorryepx80cm+9zrVYrZlERDIaepEait3FVQz&#10;B1egwMcyvpKSLNUvDEy6Hd0nH2F9pp/dPnBYrxSNqsSst4/cNS17LdWWhDykEVqCsYdwdSqGlL2m&#10;9vJ/cDmVLeYFbC2pJcuMdtcRKf4pCKD0XU3lQ6+1ZWVeRq6rIV9VUV1fXVM9ZW1tXNJUVVXV1MrT&#10;1NVU1EzPLPUVEzs7uxLMxJJJPvrjb29vaW6WloixRRKqIiKFREUAKqqAAAAAAAKAYHXSC3t4bWBL&#10;W2UJHGoRFUUCqoAVQPIACg6je3unuql/lb2t/f3fJ25iaoy7Y2XJUUEJidvBkc6WEeWyFgQk0dO8&#10;YpoG9QCxu6HTKffVr7rftb/UTkgcwbrFp3PeQkr1HdFbUrBD6gkHxHGDVlVhWMdfL1/eafeb/wBe&#10;33mPIPLFyZOXOUHltoyjHw7rcSQt7dYwyoUFvC2RpSSSNtM5qVf3k91zU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jNfD/wCNO5vlp8gNh9Lbd+6paPN5AZHee4KaDzLtPYeJeKo3TuKTUjU6z09CfBRJMUiqMjUU&#10;9OWUyg+4D+83787B9232X3n3W3zRJJZx+HY2zNpN5uEwK2lqKd1GfulKgtHAkstCEPUk+0ntxuPu&#10;rz5Y8n2GpUmbXcSgV8C2QgzS+lQO1AcNIyLXu6+gDszZ+2+vdo7Y2Js7FU+D2ps7A4nbO3MPS6zB&#10;jcLhKGHHY2jjaRnlk8FJTqpd2Z3ILMSxJPxdc180b9zvzPuHOPNFw13uW6XE11dTPTVLPPI0srkA&#10;ACrMaAAADAAAA67vbRtO37DtVtsm0xCC1tIkhijXgkcahEUfYAMnJ4nPSl9kHRj1737r3XvfuvdJ&#10;zd+7MDsTbOb3fuivjxmB2/QS5DI1knOiKOypDDGPXUVdXO6wwRLd5pnVFBZgCdcu8v7tzVvlry7s&#10;cRnu7txHGg9Tksx8lUAs7HCqCxoAejHadqv983ODaNrjMtxcOERR5sfU+QHEk4ABJwOtc3u7t7Pd&#10;3dhZbfGbBpoptOPwGIWRpYcFt6klmbHYuOQgeWVfM81RIAolqZZHCorBF7He2Xt7tPtlyjb8r7Wd&#10;ZT9SeUijT3DgCSUjyB0hUFSVRVUliNR6Y+3/ACTt/IXLcWyWdGk+OeWmZZiBqbPkKaVHkoHnUkJP&#10;cgdDbouvyW7X/wBGWwZ4cbUiLdW6hUYjA6HKz0URiAymaj0kMrY2CZViYH01M0RsQGHvIX7t3tZ/&#10;rk89pcblHq2va9E9zUArI1T4Nua+UjKSwpmNHGCQesCP7w37zf8AwO3shNZ8vXHhczczCWx27SxE&#10;lvHoAvNwWlCDbpIqxsD23EsLUZVYdU8++ufXyjde9+691737r3Xvfuvde9+691737r3Xvfuvde9+&#10;690ab4M9cbM7i+bPw86i7Hw394uvO0/lN8feuN+bf/iOVxH8d2ZvjtraO2d0Yb+LYKuxecxf8Uwe&#10;Ung+4o6mnq4NeuGWORVcFO/3U9lsV7e2raZYbeZ0NAaMkbMpoQQaEcCCPXoy2a3hu94tLW4GqOWa&#10;JGFSKqzqCKggioPka9H7+TPeHwH6I+SHyB6PxP8AKf6Ez2K6b7u7X6qxmcyPyc+dlNkMzj+vN+Z7&#10;aNHlq6mpvkaaanrMjTYdZpUjJRHcheAPYa2rb+ZNw2u2v33mVTPFHIQLe1IBdAxA/S8q9H+43uwW&#10;W4T2S7WjCGR0B8e4FdDFa08Tzp0SvbrdT/KD5j9DbU69+Ou2ei+vuy+1umus6zp/YO/O1d34+v8A&#10;7zb4w+3czUQbs7U3ru/esGS3HFlTGdGRjgpyFMKxnUxPZfrtp2K5mubpriWKOWQSOkakaUJA0xqq&#10;0FPTPn0URmy3LeLeK3txBFI8aGNXdq1cAnU7E5r648ujd/zrPht098TPlPR1/wAY9tTbb+MHbeDz&#10;8/WuLG5c7vKi2zvjpvfO5Oiu9tgx7o3Rlc3uPJV+1+0tgVlTOlZV1EtPHlIYyyhfFGTch77fbztL&#10;JuzaruEjWdIUskqiWF9KgDKtQUGaV+ZNOcdntNq3JW21dNtKDpGosA8bGORakk4Zc1OK0+Qra+PP&#10;SO8Pkp3r1H0DsCB594dwdg7W6/wjimmq4aCo3JlqbHTZmuhgtKMVgqSaStrHuoipaeR2IVSQKN03&#10;CHatun3K4+CBGc5pWgqAPmTgfM9B3brKXcr6Kwg+KVgo86VOT+QyfkOrKf51nxx+Kvxt+QnRWF+H&#10;G1Jtr9M9hfFfa3YdJU1O792bzqd65uDubvXrOs7FqMhu3N5yagbe2O63pK1aKheDHU8ci+KCNmku&#10;FuQt13fdtruJd6fXPHcMnwqukeHE4SigfCXIqc+p6EXOW3bbtu4wxbUmiJ4Vf4mbUfEkXVVieIUY&#10;GOhm+VmM+Bnwi2n8Gdr1X8vTYHfO5e+/5e3xZ+UXYnYW+vkT8qdqZqp3z3DtzLS7qp8PhOvO2Nu7&#10;TxVIuSwkk8AFC8MYnWMQ6Yz5UO0NzHv024SrubW6W95cQIiwW7DTGw01LoScGnHy456V7kNh2eGy&#10;jfb1nae1hmZmmmU6nBrQK1BkV/Ph0Wzu746/F7u/4abm+dnw327vPpmXprtTaPVnyh+MG+d/x9q0&#10;mxo+z6StPVPaXVG/ZcHhN0VXX+6cpgq7G1FFuBJshDlIpBDUSwRanM9v3Td9v31OXt9Zbjx42kgu&#10;ETw9Wj+0jkSpXUAQQVxSlRU4Q3u37XfbO2+bOrQ+C6pNCz69Ov4HRuNCaju8604ZTPyr+PPT/W38&#10;uX+VN3xsraH8F7X+SmM+bdR3Vur+P7oyP99JuovkTTbE68f+B5bN1+29uf3e2rIaW2Jo6AVd/LUi&#10;ab9z2o2jcr265n3jbp31Q2ptfCWijT4kJd8gAmpz3E08qDpNudhaW+wbZewpSW4+o8Rqk6tEoVME&#10;kCgxgCvnXqtTF4vJ5zJ47C4XHV2XzOXrqTF4nE4ukqMhk8pk8hUR0lBjsdQUkctVW11bVSpFDDEj&#10;SSSMFUEkD2KXdI0MkhCqoJJJoABkkk8AOg+iPI4jjBZmIAAFSScAADz6t97P6T+Gf8uGoxnVnyc6&#10;x3J8yPma238Hmu2OoqDtPKdS/Hb421W58MuWpet9zbq64ebsntvuPA0lVTyZVcZlMJt/GyzrAk+Q&#10;eKW4ItL/AH7mkG82mZbGxDMI5DGJJp9JprCvRUQ5pUFj6DoX3VlsvLtLXcojeXhALoHMcUVRXSWT&#10;uZuFcgdTelqT+WX86t44b4/1vR+X/l09yb+yNFtzpzuTYnb/AGH3V0BkN95WSanw21+7Nld1Zjce&#10;/Ns4HcGQeChpcxhM9IaWsqImqacU6SyGt+3NvL0DbmLgbnBGC0sTxJFKEFKtE0QCkgVJDLwrTPW7&#10;JeWd8lFgYDt8zkCORZGkjLGtFkWQkgE0oQeP82j4ifCzYe6PkR8pP5bHyh2LT7F+Xudwe4dl/GHs&#10;vIbs3XhabY/yb6yrp89h+vK7HU1fBsfcew/kLg6aXHQ5PJ0FXNGXoXxjRy1iv7c3vfrmHbLTmraJ&#10;PEslKtPGFUloH7S4PxBozmgNOOrA6ptOzW8m4XPLm6JouiCIZNTDTKmQtPhKuPMivCmSOqp5dj7y&#10;h3tJ1tNtbPw9gw7pfY8uypcVWx7oi3lHljgX2tJhHhGQTPpmwaQ0pjEwqB49Orj2MRc25t/qw48L&#10;Tr11GnRTVqrwpTNfToLfTz/UfS6T4mrRp89VaaaetcdXX72+JnxO6v8AnT/LY/l1VWw6HfXZ9H3X&#10;8dNk/wAw7sWDfXYop969g93drbKi3l0DteLG7iw+B29tbqXZWeGHkzGFpaHM1WSqKjyVMc9J7AVt&#10;vO83mwbpzOJDHCYp2s00J2pFG2mZqqSWdlrpYlQPIg9DG52varXedv2DRrlEkS3T6n7mkdaxrkAB&#10;QaVAB+dQekR8me8PgP0R8kPkD0fif5T/AEJnsV033d2v1VjM5kfk587KbIZnH9eb8z20aPLV1NTf&#10;I001PWZGmw6zSpGSiO5C8Ae1G1bfzJuG121++8yqZ4o5CBb2pALoGIH6XlXpncb3YLLcJ7JdrRhD&#10;I6A+PcCuhitaeJ506LL0ZB0H8rP5inxC2RQfG7aXSvR/a3yR+NfVW9+ltl9h9yblw2Y23u3tja22&#10;N6k723/v7cfZNBWbow2Xmhd6PLUxpBpalMMg8hNr47ls/LN7PJdNcXEMM8iSskakFY2ZexFCmhFc&#10;g186jostPoNz360hjthBDJLEjRh5GBDOA3czFhUGmCKeXRmvkz3h8B+iPkh8gej8T/Kf6Ez2K6b7&#10;u7X6qxmcyPyc+dlNkMzj+vN+Z7aNHlq6mpvkaaanrMjTYdZpUjJRHcheAPZTtW38ybhtdtfvvMqm&#10;eKOQgW9qQC6BiB+l5V6M9xvdgstwnsl2tGEMjoD49wK6GK1p4nnTqsDvPf8A1t2VvyXc3VPQ+0vj&#10;ntJ8VjqGLrfZe8+z9+YaGvpFl+9zR3B25vDe+7pKzKvIC8RrRTRCNRHGvqLC3bra7tLfwr25a6ep&#10;OtkjQ08hpjVRj7K9Bq+uLW5n8SzgFulANAZ3FfM1ck5/Z0InwZ642Z3F82fh51F2Phv7xdedp/Kb&#10;4+9cb82//EcriP47szfHbW0ds7ow38WwVdi85i/4pg8pPB9xR1NPVwa9cMsciq4T7/dT2WxXt7at&#10;plht5nQ0BoyRsymhBBoRwII9entmt4bveLS1uBqjlmiRhUiqs6gioIIqD5GvTZ8zNgbS6o+YHyt6&#10;t2Bif4BsTrX5J957A2Vgvv8AJ5T+C7S2d2hunbu28T/E81W5HMZH+HYbHQw+erqJ6mbRrlkdyzG2&#10;x3M15stnd3LapJYInY0AqzRqzGgAAqTwAA9Oq7vBFa7tdW0A0pHNIqipNFV2AFTU8B556NP/ACbv&#10;j30/8qP5jnx+6J762bF2B1TvTHd41W59oz57du2IcvNs3479s78235s3sXcO1d1UcVBurbFDUsKT&#10;IUxmEPikLRO6MUc77le7Ryxc7htz+HNGYtLUVqapo0bDhhwYjIP7ejPlOwtNz3+Cyvk1xP4lVqwr&#10;pidhlSDxAOD1g/2cX4L/APeon48f+lRfPL/7o33r9ycx/wDR6l/7J7T/AK1dW/e2w/8ARpj/AOc9&#10;x/0H0Qfs7c+0957+3PujYvW2D6f2jmciavA9abaz28d0YPZ9D4IYlxeO3B2Bntz7yysXkjaUy19f&#10;UzF5CAwQKqiOzhngtkhuZTPIozIyqpY14lUCqPyHRFdSwzXDS28QhQnCBmYLjhqYkn8z1eR8C/5b&#10;3Q/ffwP7GzvZuOrG+YHylTvV/wCXmse8Mjimm/2TXY9L2R2iuO2rj8hFitzv2lk6ufa8gy1JXGjT&#10;HvPR/aSgzyR9zHzVuO28xRR2h/xKz8L6zsB/3JbQlWIqNIowoRUmhqMdDbYuXLC/2N5Ln/cu68T6&#10;Xup/YLqai+eo1U1BoBUUOetfz3JXQB6vLy+0/hV8V/5c/wDLm7+318I9nfJrtv5ewfLSv31uPsLv&#10;P5G7Dx2Fi6M77quu9uUmD270/wBlbIxYFXt+rpQ7uuoSU8jN5WmBhj9Zt/3fmfc9uttwa0hsvpwi&#10;pDC5PiwhzVpEY8Qf2+VMjQx7LtmwWF9cWQuZbrx9RaWVKeHJpFAjAcCP2fPpDR9H/D351fHH5G9o&#10;/E/p3dXxQ+R/xE6zXvLf/Rzdo7i7o6i7f6Dw2aocFv8A3tsXM73gn7N2Rvbr2fPUVVkaatrsniZ6&#10;JlERiklYwvHcN85e3S1tN5nW9tb1/CSXw1ikimIqiuE7GVqECgDVr6Zp9Fs+97dcXO1RG0uLRPEa&#10;MuZEkjBozKW7gVxXy8vOoG74Tfy4ujPmF/Kz3zuzFYXJYj515z5b9t9f/G7eC5vcX8A7L/0S/HTq&#10;nuR/jNkMBPmhsmn3J2DgMtunJYCtWhiyk+UxiQNVmlBp2Q8wc07hsfN0ULnVt628bzrpFU8SaSLx&#10;w1NVFIQMK0oeFc9Ktk5est35aklA03pndImqaNoiSTwqVpVhqINK1HGgp1QRWUdZjqyqx+Qpamhr&#10;6Gpno66hrIJaWso6yllaCppaqmnVJqepp5kZHR1DIwIIBHuRlZXUOhBBFQRkEHgQegKysjFHBBBo&#10;QcEEcQR1Zh/Mv+PPT/x+pf5eMnUW0P7pP3p/LG+MPyG7Tb+P7oz396e4OxMx2fS7x3fbc+bzQwn8&#10;Yp9u0a/w/HfZ4un8N4KaMu5YLcrble7kdyF6+v6e+nhjwo0xoI9K9oFaVOTUnzPQh5isLSxFh9Km&#10;jxrOGV8k1kcvqbJNK0GBQeg69/OT+PPT/wAU/wCZR8mugeg9of3D6k69yfWtPs/af8f3Ruj+EQ5/&#10;pnrndmXT+Pbzze4tzV/3e4M9V1F6qtnMfl0IVjVEX3JG5Xu8cr2u47i/iTSB9TUVa0ldRhQoGABg&#10;de5ssLTbOYLixsU0RRlNK1JpWNGOWJPEniejn/zyP5avS/xW7IznbXw023m8B8d8B2LL0B251vkM&#10;pufc9f0H3nhtsYbdeCp63N7uzG4d0VGyu7uuc3QbkwNVXVlSGmlq4UkSMU9PGQcgc1328W4sd8YN&#10;csnixPRVE0RYqaBQo1RsCrUHChpgno75z5btNslN5tCkQK3hyJVmMclAwqWJNHUgip/wgdEw/k2f&#10;Hnp/5WfzKPjL0D35tD+/nUnYWT7Kp94bT/j+6Nr/AMXhwHTPY27MQn8e2Zm9u7moPtNwYGkqL0tb&#10;AZPFoctGzox/zvuV7s/K91uO3P4c0YTS1FalZUU4YMDgkZHRJynYWm58wW9jfJrikL6lqRWkbsMq&#10;QeIHA9Fy+H/xL3n8vezq/Z2Dz+3+vNg7F2rluzu8u6d6ySQ7E6T6f2w1Od09gboeErVV5pBVRU+P&#10;xtNeryuSqIaaLTraWMy3verfZLQTyKZZZGCRRL8csjfCi+nzJwBn0BRbRtM273JiRhHGgLySN8Ma&#10;Dix/yDzPyqQaDNd5fyu+oq+u2b1X8Hd2/LDFYeqkpE7u+TvyD7W61yW+JIJZo5cxhOoPjxkuuaTY&#10;e3a3Vro6OvzeZyKwrC1RMknmhYoj2/nC9UXF5uC2ZbPhQQxyBPkZJteo+pAArWmKdGkl7yvaMYbW&#10;ya6C/wCiSyuhbPEJHpoPSpr65r0Vv5Hdq/F7s7H7Lm6C+KFb8YtxYqbNJvlKDvrevb2zd30c8GHT&#10;b8mIwvYmEm3RtTJ42amrGqXOcr6eq+5ULDCI1Hs32qz3i0eQblei7U00VhWJlOa1KGhBx+EEU49F&#10;e43W13KJ9BaG2YE6v1WkVhilA4qDx8/9gq/s56KurN+m/iZ0d1f0Dtj5hfPTNdgY3rns+szdD8Z/&#10;jn1FkcDg+6vkZLtOuiotyb4ym59z4rPYfqXofEZYHGSZuTHZHKZSrEyY+kCxJPKEr/etwvNxfY+W&#10;1RpYgDPPICYoNQ7UAUgvIeOmoA/EeIAmstpsrWxXd9+LiOQ/oxIQJJqHLEmulPKvE+XlXKPlv/Ly&#10;Wpaj/wCGltiNt6/jiqX+Zfyv/wBIApxEsHlm3Im6o9jy5IoDKZF2rHT/AHJ1CnEI+3Pv3LzPSv76&#10;bV/zy2+j9lNX/Gvzrnr3715erT91LT/npm1ftrT/AIz1XfvzI7PzG994Zbr3bOT2XsPJ7nzuQ2Zs&#10;/M7i/vfltq7WrMnU1GB27kt1fwrBf3krsNi5IqeWuNFSmqeMyGJC2kCa2SeO3jS6cSSBQGYLpDMB&#10;lgtTSpzSpp0H7loHuHe2UpGWJVSdRVa4BNBWnr1evTfy3uh6j+VBU70GOrE/mHU3TzfzFDAd4ZGS&#10;V/hGOzf9DI24uyYchJtlcYMOjb5bItRDLoSkBrPt3+0WPDzVuI5y+nr/ALrDL9FXQP8AcrR4lddK&#10;1r2Urppmlc9DgcuWB5X8f/if4f1VNX/EfVppp4Up3VpWuK0x1r+e5K6APVnP8zb489P/AB6qvgLH&#10;0/tD+6Cd1/yxviF8huzV/j+6M/8A3l7g7Rw+6qrfW777ozeaOG/jlRjYG/h+P+0xdNotT00QLAhT&#10;lXcr3chuJvX1+BfXMMeFGmOMroXtArSvE1J8yehFzFYWlgbH6RNHjWcEr5JrI4bU2SaVpwFAPIdV&#10;jexX0HetiD+ZlkP5ePwW+cXe/wAVNnfytOld8ba6myOyqXE7o3N8mPnFRZ3KQ7s602ZvyX+IU+L+&#10;RUdAstFU7penUxqodIlYgEkCM+Vk5n5g2G33ebd5I2mDVVbe1IGl2TBMX9GvQ+5hbl7Zd4m2yPbE&#10;dYtNGM9wCdSK3ASf0qdUz/IbtjpntbL7crumvixsH4t43EY6spM1hNh9j929jwbrrqmpjmp8pka3&#10;uvsHf1fjZcfToYY4qB6aFw7NIrtpKjjbLLcLNHW/vHvCxFC0cUekDiAIlWtfnXoJbhdWN0ymytVt&#10;QK1CvI+r0J8RmpT5dXAfzyP5avS/xW7IznbXw023m8B8d8B2LL0B251vkMpufc9f0H3nhtsYbdeC&#10;p63N7uzG4d0VGyu7uuc3QbkwNVXVlSGmlq4UkSMU9PGCeQOa77eLcWO+MGuWTxYnoqiaIsVNAoUa&#10;o2BVqDhQ0wT0LOc+W7TbJTebQpECt4ciVZjHJQMKliTR1IIqf8IHRMP5Nnx56f8AlZ/Mo+MvQPfm&#10;0P7+dSdhZPsqn3htP+P7o2v/ABeHAdM9jbsxCfx7Zmb27uag+03BgaSovS1sBk8Why0bOjH/ADvu&#10;V7s/K91uO3P4c0YTS1FalZUU4YMDgkZHRJynYWm58wW9jfJrikL6lqRWkbsMqQeIHA9Q/wCT98cO&#10;pflr/MU+PvQXemAq909Wb0g7jyO6du0WczO25sv/AHC6F7R7GwlE+b29W43OUNJLuLaVJ9waWogm&#10;kgDosiFtQtzrud5s/LNzuO3tomj8IK1A1Nc0aHDAjgx4jr3Klha7pv8ABY3q64n8TUKkV0xuwyCD&#10;xUcD04wfL7+Xw9YkWR/lGdWfwPy/u/wX5hfMbHbsNOxtIkOdyvZG4ttxVCI7eKRsFIiuELxyBXWR&#10;o7JzPp7d6fV87W2K/sCg/wDGunBu3L1c7StPlcT1/aSR/LpYdl/EX4xfIr45dqfLf+Xxk+0MDN0H&#10;S4HPfJb4d9xVmO3tv/q/ZW4axsa3a/VXZ+28Vg4e0uo8FmHSmyJrcVQ5fDQA1dcRCyMzFpve77Xu&#10;kOy8zCNhckiC5jqqSMM+HIhJ0ORwoSCcDpRdbRtm47dLu3L5dfAoZoJO5kU/jRx8SjzrkDJ9Oqt9&#10;lbP3F2HvLaWwNoY6TMbt3zubA7P2viIXjSbKbi3NlaTC4THRPKyRJJXZKtiiUswUFuSB7F9xPFa2&#10;73M50pGrMx9FUEk/sHQWghkuZ0t4hV5GCqPUsaD+Z6u2/m9fA74yfHPYPTPZfw++4rdo9e77338H&#10;PlLk23dld2x1/wAuui8Rgs1uTelQ2Vrcgm36/s3H5uvlOMoDSYqmiwqtTUVN5ZA4B5J5j3bdLme0&#10;3sUeRFuoBpC0t5SQFFAKhSBQmpNTVj0M+bNi2zbreG52g1RGa3m7tX6yAEk+hbNQKAUFAOqv/hP1&#10;jtHu35mfEjpjf9JVZDYfbnyc6E6x3tQUNdUYytrdo7+7U2ptXclJSZKjeOrx9VU4bLTJHPEyyROw&#10;dSGA9i/frqaw2O9vrY0khgmdSRWjJGzKaHjkdBjZ7eK73e1tJxVJZokYVpVWdQRUfI9WJ/Inuf8A&#10;lydGfJzvfoeo/lS9fZ7ZnTfd3aPUy7jxPy5+XeB7BzeN6/3xnNmjOJXZXsndezsfk66HFGpjibCV&#10;EMMjIj+ZVcyhfbbDmncNqt9wG8MrzxRyaTbW5QF0DUwikgVpx/Z5CK+vOXLLcZrJtrVkhkdNQuJw&#10;xCsVrliPKtKdFj+fXxL6w6Jofjn358cNz7v3V8VfmN1pl+yOmm7FTFv2LsfN7K3HLsntjqTfOU29&#10;T0u2twbh653jB4Hr6GKCKeGojDRK6F5DXlverzcWutt3RFS8sXCS6K6HDDVHIgOQGXND/loC3ftq&#10;tbEW9/tzFrW7QvHqprQqaOjEYJU4qPsPCprs9ijoPde9+691737r3Xvfuvde9+691737r3Xvfuvd&#10;e9+691uYfyafhsnx76Bj7j3jjBD2v37jsXuBkqY4DVbX6yKffbNwEbqZpaaqz8NQMvkFDRsTPS08&#10;0Sy0RJ+Wj+9N+9I3vV7zN7Wcr3GrlzkyWW3qpYJd7rXw724IOkMsBU2sJoQNM8kbtHcDrr/90P2h&#10;HIHIY5s3ePTum+qkpqBqhtPit4hxILg+LIMGrIjANH1ch75bdZc9e9+691737r3XvfuvdUqfOf5F&#10;/wCkDczdV7PyLSbK2hWt/H6umYCn3JuumZ4pVSVWLVOI2+S0UX6Y5qvySWkRKeT30x+657Of1Q2M&#10;c9cxQ03PcUHgK3xW1qwBFR+GSbDNxKx6F7WMq9Zyfd/9s/3Bto5x3mOl5eJ+ijDMMDZ1Z4PJxxkJ&#10;QV7mAr695b9ZKdYKqpp6KmqKyrmjp6WkglqamomYJFBTwRtLNNK7WVI4o0LMTwAPb9rbXF7cx2do&#10;hklmZURFFWZ2IVVUeZJIAHr0i3LcbDZ9un3bdJlt7W1jeaaVyFSOKNS8kjscBVVSSTwAr1Sp3f2b&#10;Udq7+ye4A8owtKTi9t0sgZPt8NSySeGV4msUqchK7VEt/UrSaL2RbdmfZf22tva7kS22Cim8k/Wu&#10;3Gddw4GoA+aoAI18iF1Uqx6+QP74v3ir/wC8v737jzyruNotz9HtMLVXwrCF28NyhpSSdmaeSuQ0&#10;mipVFoEPuWOsWOve/de697917r3v3Xuve/de697917r3v3Xuve/de6O7/LM/7eQ/y+//ABd34o/+&#10;/wCNheyHmr/lWNy/55bj/q0/Rxy9/wAl+x/56If+ri9H1+bvR/8ALWy/zQ+XeW3t/MA772ZvPJ/J&#10;/v3Ibu2fjvgJS7tx+1Nz1va27KnPbbod1R/LrCR7mo8FlZZaWLILRUgrUiEwhiD+NQ3sO480psdk&#10;lvtkUkYghCsbzSWURrRiv05pUZpU04V6Pt4sOXX3e6ebcHRzNKWX6YtpYu1V1eKK0OK0FePRb/gp&#10;1j1nX/zb/hhsHozszM9t9YUXy1+NuawvYe9tgVPTWb3Litv7s2VvbeVPVbFoN39jT7brKKqx2Rxt&#10;FpzFSKswQ1DPTCcpAa8wXl0vJl9c7jCIJTbzKUVxKFLKyL36UrxBOBTIzTJdstrbtzVaW9jL40Ym&#10;iYOymMsFKu3bVqcCBnODiuDpdrZY/Nj4UfzDdjySVO5e3fgX83O1vl/13ka6DHyZ2v8AjX8h+xMn&#10;tLv3CY+olWPLfYbc7CpcPuzKmRiS1SLmTSixB6yX9w77tdz8EO5WkVu4FaePCgMTEcKlSUX8+HEn&#10;t4f3ztG4wfFLYXMk6Ggr4UrkSAHjQEaz+XHgC4/yyYY/jx1B81v5juWWOnyXx96ll6E+Ock1PGaq&#10;q+UfynoMvsDA7g2/PPW0sM1b1T1kNwZusiCSOsDxSLZ1RJDbm0/vS+sOVk4XMnjTZ4QQUcg4Pxtp&#10;A+Y6LeWh+77O85icZgTwosV/Wl7QRkfCtSfkeoX8wuuo90/CP+TfvuljlR6r4n9zddTGthi/iLHq&#10;X5Rdm7YcvVRyzGXFtWTTNRRlh4oWvpRnZRvlhGg5g3y3byuInxw/UhVv20pX59a5hdZtk2idf98y&#10;Jnj+nIV/ZWtPl0er+ZF8Ge9PkltP+WH2R1vkuh6HaGB/lCfBTbe66/s75RfHDpfI7SixWyc7mqrd&#10;Od21232lszdA2acfmXaPI0tFUxSNj6xFBaGzEPLHMW3bVPu1pdCUyNuN0yiOCaXXVgAqmNGGqo4E&#10;jiPXo33/AGO+3KHbbm2MYRbG3Vi8scemiklmDsp00PEA8D0STtTfXTXw1+A3aXwf647l2B8g+/8A&#10;5U9u9Yb8+S+9emq7KZ/pnrjrXo6nyGa6x6p292FNBjMT2nu2s3xuWpylfkcSlTg6ONDTJJNOqzg8&#10;s7e/33mSHmC6ge1trON0gSWgld5cPIUyUGkAAGjHB4Y6Kbuay2fYZdlt5kuLi6dGlaOpjRI8ogfg&#10;x1VNRgZ8+nn5yf8Abof+Rn/2pv5kf/wW9H79sH/K6b/9tl/2jnqu8/8AKq7N9l3/ANXh0G/8jzYO&#10;1+y/5sHwk2xvEY98LT9r1O8ViykMVRR1Gc632ZursXatK0M89PFJPVbp2rRxwglv3mSySH9tlPP9&#10;xLa8nX8sFQxjC440d1Rv5Ma/LpjkyGOfmezjlAI1ls+qozL/ADA6rs7h7B3H21232l2pvFJo93dm&#10;djb37B3THUGRp49x7z3Nk9x5xJjLHDKZkyeSlDFkVr3uAePYlsLaKzsYbOA1SKNEU+qqoUfyHRDe&#10;zyXV5NcyijSOzEehZiSP2noOfavpN1d//Or3TmI/lZ8Q/kpiq6Ta3dPc/wAAfg38lOwclhZXx25N&#10;u92V+xFp3yVdVRPHXU26cfTbQxlQk0kdNUKohYoLB2j/AJDgjOzXu1P+pBBd3UCA5Vog3AfI6j6j&#10;j0NecZnG62m4p+nNLbW8zU4iSh4/MaRx9B0eTM9hdC0+18f/AMKDqKl26va2Y2g/UFL0ocVNW0FH&#10;/N0psQ9HX9tVuNp644ul67h61iPZ0VHM6O+UlgUt9zKFIeS13Iyn21Yt4Kv4plrQnbq1EYNK6tf6&#10;VfSvkOjx7nbxH/XxaeKU8MRUrS9pTWe74dPfT8+PVJ/8uvPZvdX8z74K7o3Nlsjn9x7k+efxjz24&#10;M7mKyfIZbNZvMfITZGQyuWylfVPLU12RyVfUSTTzSM0ksrszEkk+5A5lijh5T3CGFQqJaTqoAoAB&#10;CwAA9AOgTsUkk3MdnLKSzNcxEk8STKpJP29Hf+bvR/8ALWy/zQ+XeW3t/MA772ZvPJ/J/v3Ibu2f&#10;jvgJS7tx+1Nz1va27KnPbbod1R/LrCR7mo8FlZZaWLILRUgrUiEwhiD+NQ9sO480psdklvtkUkYg&#10;hCsbzSWURrRiv05pUZpU04V6O94sOXX3e6ebcHRzNKWX6YtpYu1V1eKK0OK0FePRV/hft/qva382&#10;j4PYHpTsncXb3WVD83fh1/dnsTdfXC9SZ/cP3XbXV1Zmfv8Ar5d59hLt/wDhO4KiroYv9zFZ93DT&#10;JU/tebwRnO+S3k3J1/JfxCCU2tzqRX8QL+nIBR9KVqKHgKVp5V6KtqjtYuaLOOzlM0YuIKOU0E96&#10;E9upqUNRxNaV8+jUfN3o/wDlrZf5ofLvLb2/mAd97M3nk/k/37kN3bPx3wEpd24/am563tbdlTnt&#10;t0O6o/l1hI9zUeCysstLFkFoqQVqRCYQxB/GpNsO480psdklvtkUkYghCsbzSWURrRiv05pUZpU0&#10;4V6Nd4sOXX3e6ebcHRzNKWX6YtpYu1V1eKK0OK0FePVPXcW3+q9rdj7jwPSnZO4u3usqH+Ef3Z7E&#10;3X1wvUmf3D91gsXWZn7/AK+XefYS7f8A4TuCoq6GL/cxWfdw0yVP7Xm8EY3sZbya1WS/iEEprqRX&#10;8QLkgUfSlaih4ClaeVegleR2sVy0dnKZoxSjlNBOAT26mpQ1HE1pXz6Mh/LM/wC3kP8AL7/8Xd+K&#10;P/v+Nheyzmr/AJVjcv8AnluP+rT9L+Xv+S/Y/wDPRD/1cXpm/mIf9vAPnN/4uJ8mv/f1b2935a/5&#10;Vzb/APnmg/6tL1Xf/wDku3v/ADXm/wCrjdHe/wCE9OgfzevioZPL4/4P8l/J4Ejkm0f7KT3vr8Mc&#10;s1NFJLp/SrSRqTwWUcgh9yf+VLvKesH/AGkRdHHIn/K1Wv2S/wDVmToEP9l+/lYf97JfkP8A+m44&#10;P/uzfa39583/APRqi/7LR/2z9Jv3dyz/ANHKT/skP/W7oh9dsmkz3a9Z1z03kM52fQZnsOo2T1Vl&#10;ajbC7S3J2HSZHcj4LY2Qn2b/ABvcK7Zzm7YZqWRsZ/Eq4UU9QYPuZtHlYRC4MVkLu/AhKprkGrUE&#10;otXGqgqFzmgrStB0RGASXf01mTKGfShppL1ainSSaE4xU04V62BvmN2N3R8Pv5g3wu2X0NsTtTdH&#10;XX8qPaXTfUuNyO2Nk5msxHYe9cVURbx+U+XoJ6fF1GPaTsrdW58vgq4iTQYqQBSttZjPY7fb965a&#10;v59xliSbeGlkIZwCi/Dbgite3SGH2+fUg7vNfbXv1lFYxSvFtixoCqEhzxmIIFO6pU/Z5dVr/wA2&#10;n434v4x/PHuzaez6Wsh6o7DyGM756Tq6qnFKmQ6m7sx0O/tspR05SGogpNvVGXqsNomjjmWTGOHW&#10;41EWcl7o27cuW8sxBmiBhlp5SRHQa/MgBvTPQZ5s28bdvs0cYPhyESpXzWTu/kaj8urG+2fjrtjv&#10;z+UL/JiO4PlT8ZPjU+1MP/MFFLF8i8129hG3imd+W1d5ZNnydY9NdrU9YuAOHUV61j0TxfeUxjWU&#10;OxQNWm6S7bzpvnh2c91rNn/YLG2mlv8Ai1yR8a4pXgej6425L/lXaddzDb6Bdf2zOuqs34dKPWlM&#10;8OI6RvZPWe2/5VPwm33lup99Y75U77/mN9a5HoGo+WHT4xtV8Wur+pKXN4vOdxdNbP3V/FJt+7l7&#10;j3jWYGkpspSZ/D7XSlxMZeKlqJYpSjlrdzc47/Gl5GbOPa3E308lRcSSUIjkZaBQi1qCpfJpWhHV&#10;bm2h5X2WR7RxdPuCmLx0p4KJ/oiK1SS5pkELgVpg9IHZe+d29Y/yFevOx9g56u2tvnYX88c7x2fu&#10;XGOiZHAbm218MNp5jB5iiaVJYvucdkqOOVA6uhK2ZSLgrLi3gu/cOW1uVDxybVpZTwKtcsCPzB6S&#10;QTzWvJUdzbsVePcdSkcQRbgg9Iv+ZD11sr5JdX9d/wA1z4/bcpMHtPv3cFVsb5i9bbfigfHdEfMm&#10;gpIsjuatWCmEc2O2R39RStuTENLG4SskqklnEs8MCOcq3VxtV3LydublnthrtnbjLbHCj/TR/Cc8&#10;KUFAT1TmO2g3G1j5o29QEnOmdB/oc/En7H4jHH/TdSf5yn/AH+Ut/wCMXvhZ/wC9D3V7tyR8W8/9&#10;LO6/wRdU5t4bX/zwW/8Ahk69/wAKGf8At8X8zv8Atc9O/wDwO/UXv3tt/wAqTY/ZL/1ek69z3/yt&#10;d39sf/VqPqy/51fJbrTqr+eX/ML+OvybE9f8MvmVSdF9P/IOmR6VZdhV0XRXUNd1b8gcBJV0dalJ&#10;uvo/d9QMlDLoYfYy1YMcj+MAJ7FtN3ecgbbum04vrEyyQnPePFkEkJoeEgx9tOFT0Jd23K2tuc77&#10;btyzZ3YjSQfwnwo9EoxgqfP0z5Dosn8qP4udh/DT/hQn8fPjv2XHHPm9hb07lhxG5KKIJgt/bLyX&#10;xz7byWyuxNrzJPVw1O297baqafIUpSaUxLMYZCJopFU35u3e23322udztcLIsVV80cTRhkbhlTj5&#10;8eBHRZy3tk+z89wWFxko0lG8mUxSFWHyI/Zw8uiw9WKvXf8AIl+VO+ttRUj7k+QH8wboT469g1NO&#10;T/F6DrDrrqLd3euDjq3jWSWHCZbf8EKBD4op54PUztEig0vB9V7h2cEp7bazlmQHgZHkERp8wufs&#10;6QWp+n5Iupoh3T3UcTkcQip4gr8q4/PqrXp3q3Jd09j7c6zxG7esti5Hcv8AF/t91dxdj7T6k64x&#10;f8GwWUz8v94+wd85LEbW2/8AfQYpqaj+6qI/u6+aCmj1TTRqwvvrxbC1a7dJJAlO2JGkc1IHaigk&#10;0rU04Cp8ugvZ2pvLlbZXSMtXukYIgoCcs2BwoPU0HRp/kB/Lq7y+O/ROP+Smd3n8c+zOmsj23j+j&#10;hvP4/fIjq3vfG0PZuS2dnt+0+2MrP1rn8/T4yuTau3pqqRJnR445YCygTxlifbeZ7Dc9wO1pHPDO&#10;IzLpmheIlAwTUNYFctT9vp0aX/L93t9iNxaSGWIuI9UUqyUcqWodNfIf4PXohfsR9EXVzP8APdP9&#10;1/nVQdDYhKaPrz4wfF/4l9IdV/w1icPVbKo+g9jb+bJ4oBfC9Pkdz7+yLtKjy+aTU7OzlgAL7djx&#10;eXjuDmst3PcSyV4h/FZKH8kHQx54bRvYskFI7aGGNKcCvhhqj82I/Lqmb2Ougd0YX4m/Hzcnyt+T&#10;HRnxx2olX/GO4+zNqbIasooUqJsJhsrk4Rubczwyskb0m1NtR1eSnubCCkc82t7LN63OLZ9puN0m&#10;pSBGah82A7V/NqD8+jDabB903KDb461lcKaeQr3HPoKn8ur9KP5L7sb+eC3ZJ6s7UX4X1dcfgK2I&#10;j2NuGTbbfC47QX4600xqBhnj/uv9pFHvJijmQyglSQfGY1O123+t/wDS+PF9cB9XXWNX1OrxeFfi&#10;p+n/AKq9D8X93/XX6nwZPpP9xvgOnwKeHxp8Ne+vp+zqg/5b/HvcXxQ+Tnevxx3THVjK9O9mbq2V&#10;FVVwgWozOCx2Slba25LUxMAg3TteajyUWkL+1VLdVN1Ek7Luce87Tb7pFSk8asacA1O5c+jVH5dA&#10;DdrB9r3Kfb5K1icqK0qVr2nHqKH8+rGP5z3/AAO/lZf+MXvgH/7z2+fYa5H+Hd/+lnd/4U6PubuO&#10;2f8APBbf4G6pe9jnoI9bRP8AO46f+AG6v5ovyrz3dHzc7q6h7Mrsx1l/efrvbPwnpu18Ft56XpLr&#10;SixX8P7AX5QbF/vDFlsHTU1czHE0bU71LU7KxiMjxLyHfcyQ8p2kdjt8c8QEml2uvDLfquTVPAal&#10;DUcTWlfPqSub7LYpeY7mS8vnhkJSqC3LgfpoB3CVa1FDwFK0616fkDs/oHZO8sZivjn3dvPvvZFR&#10;tmjyGU3hvnpVOiMtjd1S5XNU1dtqn2inZvawyOOo8RSUNUmS/iMPmlrJIftk+38s0lbbPuVxAX3S&#10;3W2kDEBVl8UFaCjatEdDUkUp5VrnADv4bGCYJt85uEKglmj8Mhqmq6Sz+VDWvnSmOtl351fJbrTq&#10;r+eX/ML+OvybE9f8MvmVSdF9P/IOmR6VZdhV0XRXUNd1b8gcBJV0dalJuvo/d9QMlDLoYfYy1YMc&#10;j+MCKti2m7vOQNt3TacX1iZZITnvHiyCSE0PCQY+2nCp6kXdtytrbnO+27cs2d2I0kH8J8KPRKMY&#10;Knz9M+Q6LJ/Kj+LnYfw0/wCFCfx8+O/Zccc+b2FvTuWHEbkoogmC39svJfHPtvJbK7E2vMk9XDU7&#10;b3ttqpp8hSlJpTEsxhkImikVTfm7d7bffba53O1wsixVXzRxNGGRuGVOPnx4EdFnLe2T7Pz3BYXG&#10;SjSUbyZTFIVYfIj9nDy6LX/wnr/7e8fFX/tTfJn/AOBI749mvuT/AMqXefbB/wBpEXRbyJ/ytVr9&#10;kv8A1Zk6pe9jnoI9XM/yFnGV/mE4nrXNxRzdXd0fHP5b9Yd4RVWOkyeLk6pr/jj2PufJrmKbTJRn&#10;G/3l2ritQqo5IJJNEekyPGQBfcUBOWjdIaTQTW8kVDQ+IJkUU860ZuGfPh0MORiW34W7DVHNFMkl&#10;RUaDGzGvlSqgZx5efUL+SxsJqD5D9l/MXL7Yyu6NpfAPo/e/yNpsPj8bJk13T3OtG+zvj3sJYYA9&#10;UcpuHsvPQV1KI1Yt/CJL2APvfPtyDtkWyI4R9xlSGpNNMVdUz19Aoof9N17ky3I3CTdmUutjG0tA&#10;K6pKFY1p6kkkfZ0N/wAFNmd4fJ744fzI/hp21sztWfd3b+yar5s9J5bce0MnjI8l8oOhKvIbo3bi&#10;6auyuKoqRdy9y9dZnJUUheRI2WhspjcrqLeYbjbdp3Tat8sZItEDC1lCuGIglAVTQE4jYV+0+fS/&#10;ZLfcNy27cdpvY5Ncy/URkrpBmjNWFSBlxj7AeHVcP8sz/t5D/L7/APF3fij/AO/42F7FvNX/ACrG&#10;5f8APLcf9Wn6DHL3/Jfsf+eiH/q4vVo3e38szrX5CfzG/khi8h/Mw+Buwans/wCWXe9auzazcvcT&#10;drYHLbm7Z3VV0mxKjb2+eo+sutajsKnyNamNkoX3jTUr5EGKKrkXS7BDb+bLrbOWLV02q7k8G3iG&#10;rTGIyFjWr6leRtNBWujhxA6FF5y1b3+/3AfcbaPxZpDp1MZAWc0XSyourNKauPr0SL+aD28Jt6dS&#10;/CravWXY3T/UP8vvaO4+kdl7O7go8Vi+1M5vTcm6Kjenb/a2/cNt6ryO2MJmuz931S1kVNjKuuov&#10;4dFSyx1dQJfIT7lCyIt5t+nmSefcmWVmjJMaqo0xxoWyQgwagGtRQU6JuZ7sePFs0MTQxWCmNQ4A&#10;dmJ1O7AY7jkUqCM1z1Vz7F/QY697917r3v3Xuve/de697917r3v3Xuve/de6sy/lW/Dn/ZtvknjG&#10;3TinrenepP4fvjs0zRFsfmXSqk/ulsKd2pqinc7xy1G5qYX8ZlxFFX+ORJVQ+8CP7xL70P8AwNXs&#10;PcHl64EXNHMviWG1AMBJBVB9ZuCjUrf4rG40ONQW6lttalC3WSP3YPaP/XU9xI33OLXtG06Lm7qK&#10;pIdR8C2OCP1WUlgaViSWhDU63jvfyLddp+ve/de697917r3v3XuiM/Nf5FjqnaB2HtSueLsLetBK&#10;gqaWYR1G1tszNJTVeZDreaHJZIpJTUJXQ8bCWdXV4UEmUv3ZfZw8+cwjmzfog20bZIDpdardXIoy&#10;RU4FI6h5a1B7IyrK7FZ59jfbP+uW9/vvdoydtsWBIPCeYUKxfNR8Unyov4qijX31D6z+AAFBgDr3&#10;v3W+iSfMbtf+A7fp+tMNU6ctuaFavcDxMwej26kjLFRl0ZSkuaqoiGFz/k0Tqy6ZVPvNP7oPtZ++&#10;99k9yN4jra7cxjtAwFJLojukoa1EKtg/78ZSprGR1x2/vY/vN/1L5Hg+7zylcad05iQT7myEhoNr&#10;VyEgJUijXciEMKn/ABeKRXXTOh6rK99JevnY697917r3v3Xuve/de697917r3v3Xuve/de697917&#10;r3v3Xuju/wAsz/t5D/L7/wDF3fij/wC/42F7Ieav+VY3L/nluP8Aq0/Rxy9/yX7H/noh/wCri9LH&#10;5/8ATPcGY+eHzYy2J6o7KymKyny4+SGRxmTx2xd0VuPyOPre4951NFX0FbTYuWmq6OrppVkiljZk&#10;kRgykgg+03Lm47fHy9YI88astvACC6ggiJagivSnfNvv33q8dIJCDPKQQjEEGRqEGnRh/wCSB15u&#10;TC/zevhbiN8YDcWzayh3RvbfSUO4tuV+OyNVj9n9S9l7oiemx2XGMleHI1O2ZKaOoB0RyhmGoxlC&#10;W8/XUM3JV89s6yAhFqrAirSxjiK/xVp0u5Nt5oea7RLhGQ1dqMpBoI3PA09Ogd/lb/JLC9T/ADu2&#10;dmO6Jos31J8lBvP46fJOLKQ0ElDnOs/khTTbP3Zks3HVy0mPWgwe4MrRZ2oLAooxxIjewjZZzftT&#10;3fLrx2HZNaaZoKE1DwdygUqakAqPt49JuWdyW331XvO6O61RS1AoVmwSRgUrQn5Dh0Pn80TZtR8I&#10;emPjf/K3iydBkd29XZzsP5N/JjLYqhix9PuTuDtfMV+2uo6fIUzz1ldBXbN+PG38VNGjTPGI9xtY&#10;kjgu5Qn/AH/uF3zcylUlCQQAmumOMBpKYAo0hP5r0u5nhGy2VtyypDNGWmlYCmp3JVK5OQg/YR0k&#10;fl5PU5j+UT/J4r4aWuOP2pu7+YxsiuqWppHooclU909ab1owK5HeGI5Gi3HIsUDrHIzUM7rrW+hR&#10;sulOdN7QkVdbJgPOgidTj5UGfmOk+7Bm5U2lwDRTdKT5VMisM/PP7D0oP5z3/A7+Vl/4xe+Af/vP&#10;b5905H+Hd/8ApZ3f+FOrc3cds/54Lb/A3VL3sc9BHq8r5ebG3tvf+UT/ACQU2Zs7dO7nxWE/mMNl&#10;F2xt7LZ9satf8t1FC1euKpKs0a1poZxCZNPk8L6b6GtH+zXVtbc5799RIseo2VNTBa0t80qR69DT&#10;c7a4uOVdn+njZ9Iuq6VLUrPitAfTqu/47bj75+GffXTfynperuwMTJ0Z2Xsvf8kud2juDBYfIUuI&#10;z9D99t3JZfJYZqOgpN10U0mLeRgWArLJ6yvsSbmm2b9t0+z+PG31CMgo6kgkGjAA1OkjV+XRJt53&#10;DZr6HdDC6iF1YkoQKVoRUimQafn0d/5//BfNb/3lub5wfBTbO5fkB8MfkNuTI9iY/Idb4qq3nu34&#10;8b43lNJuTeHRneW0ttJlM519n9mZrIyR0U9ZEcdWY2akMVXNKzD2H+WuYo7aBeX+YWW1vrVQhEhC&#10;LMi9qyxM1AwYDIGa1xTo53/Y5Lmdt62RTcWlyS/YCzRs2WR1FSKH8uA49AV8Sv5b/bncu5abfvfW&#10;C3F8Zvh7sKvo81318lO3cPkOv9nbZ2dS+SsyGD2VU7moqWo7B7Q3PDTfw7B4PCU+Tr58lWU3khSB&#10;mkBjvXNVlYwm32xlu72QEQwREOzN5FtJOlRWrFiBQGhr0i2nlu8u5hNuCNbWkdDLLICgC8SF1Uqx&#10;pQAVyRXoPv5jfyzovmp8u+z+8Nt4Ss2p1rL/AHe2D0zs6teE1G0+netNv4/ZXX2Knip18NJXVeEw&#10;619ZAjzJBXVsyLLKqiRlXK2ytsOyRWEra5cvKw/FI5LOfyJoD5gA0HSbmLdhvO7SXkY0x4SMHyjQ&#10;UX9vE+hNOjfT/wDcO9i//G0Od/8AgHdueycf9PKP/SsH/aUejI/8qGP+e8/9o46J3/LM/wC3kP8A&#10;L7/8Xd+KP/v+Nhezvmr/AJVjcv8AnluP+rT9FPL3/Jfsf+eiH/q4vSx+f/TPcGY+eHzYy2J6o7Ky&#10;mKyny4+SGRxmTx2xd0VuPyOPre4951NFX0FbTYuWmq6OrppVkiljZkkRgykgg+03Lm47fHy9YI88&#10;astvACC6ggiJagivSnfNvv33q8dIJCDPKQQjEEGRqEGnTd/Lw2lurZv8y/8Al7Yzd+2dwbVyU/zS&#10;+J1fBjtyYbI4OumoZe/dk08VbFSZOmpaiSkkqKWVFkClC8bKDdSA5zJPBccrbk9u6uBbXAqpDCvg&#10;tior69N7HBNb8w2CToyEzwmjAg08Vc0PTj8/+me4Mx88PmxlsT1R2VlMVlPlx8kMjjMnjti7orcf&#10;kcfW9x7zqaKvoK2mxctNV0dXTSrJFLGzJIjBlJBB9t8ubjt8fL1gjzxqy28AILqCCIlqCK9Ob5t9&#10;++9XjpBIQZ5SCEYggyNQg06IjuTaW6tm10WM3ftncG1clPSJXwY7cmGyODrpqGWaenirYqTJ01LU&#10;SUklRSyosgUoXjZQbqQBFDPBcLrt3VwDSqkMK+lRX16I5YJrdtE6MhIrRgQaetD0b3+WZ/28h/l9&#10;/wDi7vxR/wDf8bC9k3NX/Ksbl/zy3H/Vp+jPl7/kv2P/AD0Q/wDVxelj8/8ApnuDMfPD5sZbE9Ud&#10;lZTFZT5cfJDI4zJ47Yu6K3H5HH1vce86mir6CtpsXLTVdHV00qyRSxsySIwZSQQfablzcdvj5esE&#10;eeNWW3gBBdQQREtQRXpTvm33771eOkEhBnlIIRiCDI1CDTo2X8hLau6NlfzhPiljt5bbz+0shLtr&#10;5LZGOh3Nh8jgayTHv8Te/wCBK9KbK09JM9G81JKglC6C0bi91Nij3DnguOSbx7d1kGqAVUhhX6iH&#10;FRX16MuSoJrfmy1SdGQ0lNGBBp4MuaGnp1Ur/oI7w/5812t/6Lvd/wD9Z/Yw/ee2/wDKRF/zkT/P&#10;0Gf3buP/ACjyf7w3+bqyv+Uh1jFsL5O9jfKbuXZeRi2Z/Ls6W3j8sdxbX3NjY8TPkuyttY6mo/j5&#10;tCppM/FBNR5Xcnam4MRWUB8Wtvs9aFfTIArzpe/U7TFtG3yDxNzlW3VlNQEJ/Waq1wFBB+3oRcqW&#10;ngblLuV9GQm3xtMykUOsD9NaN5kmo+zotGS/mg/zKMrkK/J1P8wD5oRVORraqvqIsb8nO58Pj456&#10;yd6iVKDEYjedDicVRJJIRFTUsMNPAlkjREVVBwnKfK6IEXbragAGYIicepKkk/Mmp8+ip+Y+YHYu&#10;b6epNcSyAZ9AGAH2DA6Of8q92bo+c/8AK7+OnzB3xuXcvY/yH+IHbW5/h98iN/7xyS7g3zvLrHsW&#10;bLdufHXeG59xVlVU57NUO2qyqzm3I6uud6merkZpC7lp5SDZ4ouX+b7rZIFWK2vo1uYUUUVZEpHM&#10;qrwFaBqDAAFPQHe5ySb3yxb7vMzSXFo5gldqFmRu+NieJpXTU5qT9vTP85P+3Q/8jP8A7U38yP8A&#10;+C3o/b2wf8rpv/22X/aOemN5/wCVV2b7Lv8A6vDpr+CLt3h/L1/mmfFKvrDX1+xOsuufnt1Nia+n&#10;kqqLbWb+Pu9MdtTu/cGFbx+OgzW5eo9+xUFQwdZZaekjNmihlt7mIfu/mbaN5QUEkj2khBoWEykx&#10;KfUB1J+35kdb2M/W7Bue1M2URblARWhiYCQj5lSB/qPTpP8A9w72L/8AG0Od/wDgHdue/D/p5R/6&#10;Vg/7Sj1o/wDKhj/nvP8A2jjoDv5Z/wAoeuun+wt+/Hv5LU0ub+GHzK23jum/kVigaQS7Ln/iX3XV&#10;/f2AlrR4aHdnRO86lMvBP67UJqwI5JfCFW82bRdXttHue1HTfWLGWE57hT9SE04iRRSnrTgK9JuW&#10;9zt7S4fb9yGqzuwI5RjtNeyUV4FDmvpU8QOjWfz6us90dLdn/wAvnpreNVhsln+ov5YPQ3V02a27&#10;OlTgdyY/r7ub5H7RwW68NUR1ddHNjd2YHD02ShYSsDHVDhf0gp9uruK/s9yvoQVWe/mkoeKl44WK&#10;nAyCSPy6MeeLZ7O7sbOQgmKziSo4HS8qgjjxAr0hP+FDP/b4v5nf9rnp3/4HfqL2p9tv+VJsfsl/&#10;6vSdJ+e/+Vru/tj/AOrUfXv+FDP/AG+L+Z3/AGuenf8A4HfqL3722/5Umx+yX/q9J17nv/la7v7Y&#10;/wDq1H1bX/Iy7VwXzV7Z+EVRuM4sfM3+W1ma3amC3Flaigp8j3l8C9+7P3t1y21nH3dJW5bdvxb3&#10;HvmGegNike3a5hoqJfMygrn+zl2C1vxDX6HdQGKitIrtHR9XmAJQhr/SHkAOhbyZdRb1cWjTU+s2&#10;4kBjSstuyslPIkxlh+XqSeqYP5c/a3U+++ofk/8Ay5vkJ2Jheoev/llBsLePTfdG7JoqbZXUHyi6&#10;nyk9VsKs33XmiqWwPXXZmIydTgs7liWGMhEEmlI2mniHPNFneW17ac07ZEZ5bPUssS/FJBIKNoFc&#10;sh7lHnn0AIR5dura4tLnl2/kEUd1paOQ/CkyHt1Y4NwJrinzr0VXvH+X980Pjruqr2n2r8be28NN&#10;DOseN3Fitl5zdOxN0U00P3NHlNm7+2zR5XaG7MTX0ZEsU9BWTqUNm0sGUHG38zbDucIntLuM14qz&#10;hXX1DIxDAj5jorveX96sJTDcW0mOBVSyn5qygg9WK7z6z7I6u/4T1pjezOvt79dZHcH84rBbgwNB&#10;vrame2jW5vAj4W7uxJzeIpdwUGPnyWIGUx9RTfcwq8P3EEkerWjABu3u7S89yNdpKkoXbSpKMGAP&#10;1SmhKk0NCDT0PR5Pa3NryLouo2jLXwIDKVJH05FQCBio49UT+5B6BXV9ndHW2a/m6dC9HfIP44sm&#10;+/mt8deito9C/K74yUVXj37V7D2j1BRVeJ6++TPUW3RTY/Idm0uZ2mKei3Rj8Yk+QxWQipo4qZ4n&#10;WeaOLC7j5J3K42vcx4dhcytLbz0Pho0lC8EjVOmhypNARUk+g8vbaTm2wh3GwOu8t41inhqNbBK6&#10;ZUFBWo+IDhgDhmpCD4pfKOq3FJs+m+NnftRu2Kb7aXa8HTvYk24o6j0DwSYSPbrZNJryr6DFq9Q4&#10;5HsaHetmEfjG7hCfxeKlP26qdBMbRupfwxay6vTw3r+zT1aH8Adlb8+DvX38xL5s9hbb3J1v3L8U&#10;9h1nxR6Vo8vR0uE3fsj5bfIypyfXFXnMZFlYzW0O6un+t6fPZKRY4wwjnX1MraHCPMlzb8wXW17D&#10;aussF44uJaElXt4aPpNPJ2oPtHl0J9it59kttw3m5QxzWq+DHUCqzS9tRXzUZ+w+fRHP+HM/5kP/&#10;AHsE+bv/AKVd3x/9nvsR/wBVeWP+jba/9k8X/QHRB/WHf/8AlOuP+c0n/QXRwP5oM0nyW6M+Cf8A&#10;MhjlqstuvvfqOb48/JzPVceOGVy3yc+LkWO2XX7z3RLj3IfM9pdZz4bIwlgGeno9RWLiJSLlH/dV&#10;uO48rGgS3k8aBRWggnq2la+SNUH5nz49HXMw/eNhY8xCpadPCmNACZou3UaebDP2AcOHS4/m89b9&#10;ib0/4a6yWzthb03ZjqX+TV8BsdVV+2trZzO0VNkI9rbwq5KCeqxdDVQQ1kdLWwytEzBxHKjEWZSW&#10;OTLy0tzuyXEqRk7ldmjMqmmpRWhI9OnOaLS6uBtrwRO4FhbCqqSK0bFQD69Uwbk607G2bQxZPd+w&#10;N7bVxs9WlBBkdybVzuDoZq6WGeoiooqvJ0FLTyVclPSyusYYuUjZgLKSBzDeWlw2i3lRyBWisrGn&#10;rQE+vQRltLu3XXPE6AmlWUgV9KkdXVfz/OqO0t0/zdvmLnds9a7/ANx4StzfUy0eYwWztxZfFVbU&#10;fQPVNDVrTZDH46opJ2pa6mkhkCudEsbI1mUgAX26vrGHkyyimmRGAkqGdQRWaQioJ6GHO9lezc0X&#10;UkMLupMdCEYg0iQHIHVJW59h742T9j/fPZm69o/xP7n+G/3n27l8B/EPsvt/vPsf4rR0n3f2n3cX&#10;l8erx+VNVtQuPIbq2ua/TyLJp46WDUrwrQn06Bs1tcW9PqI2SvDUpWtONKgevVu3/Chn/t8X8zv+&#10;1z07/wDA79Rewb7bf8qTY/ZL/wBXpOhRz3/ytd39sf8A1aj6tr/kZdq4L5q9s/CKo3GcWPmb/Laz&#10;NbtTBbiytRQU+R7y+Be/dn7265bazj7ukrctu34t7j3zDPQGxSPbtcw0VEvmZQVz/Zy7Ba34hr9D&#10;uoDFRWkV2jo+rzAEoQ1/pDyAHQt5Muot6uLRpqfWbcSAxpWW3ZWSnkSYyw/L1JPVSn/Cev8A7e8f&#10;FX/tTfJn/wCBI749jX3J/wCVLvPtg/7SIuglyJ/ytVr9kv8A1Zk6rQwXxh+Su6MrHgds/HnvLcWc&#10;mcRw4bBdS7+y+VlkM0dMI48dj8BUVjuaiZI7BCdbBfqQPYok3jaIk1y3UKr6mVAP2luiBdq3R20J&#10;bSk+gjcn/B1bpsDYdZ/J96E747D72yeMwfz++TfTe6fj10f8ccRncRld+fH3q3s6KKl7J7+7obEV&#10;mUotjbhyW3se+J21g5yMx5quSeWGIJK1ICrm4Xnjcre128FtttJFmlmIISaRPghiqAWAJqzcP5VF&#10;lvA3KFhPc3pC39yhijiBBaJG+KWShIHCijj/ADoyTdpdpfy7P5WPx8x/SvYfYXSXyM/mDdtbm+Q+&#10;9N+9Yburdg79x3xp6PiynWHUGzZtybUrsfuylwO+t8bgzufh0VMSyx0xRgI5JFlcW1tOZ+cLlr6N&#10;Li122NYVR11oZ5aPI2lgVqoUKcenphtri55f5Xt1tHeG4v3MrMh0t4Ufai6lzQk6hn19SCXT48/z&#10;ePn71F3t1B2dvP5m/LjszZexuxto7k3r11vH5Bdo752zvvZmNzdHPu3aGX2rvLeFftrL0249uipp&#10;AtTGBG8qyI8UqJKhtufJfLt7t09pb2NvFJIjKjrCiMjkHSwZVBFDQ4+zIx0WbfzTvdpfQ3M93PIi&#10;OpZWkdgy17lKs1DUVGftwc9Ggyfxz298YP8AhQD8aNg7Bipx1Buf55/D/uLouqoEp0xNZ0t3P3B1&#10;r2P15Hh/tbQNj8HhdwriwVVR5KB7AC3snh3STd/bi6ubg1mS0uYpa1r4kUbo1a+Zpq/Po0m25Ns5&#10;6t4IRSJ7mCSOlKaJJFYUp5CtPy6rj/mIf9vAPnN/4uJ8mv8A39W9vYp5a/5Vzb/+eaD/AKtL0Hd/&#10;/wCS7e/815v+rjdHJ/muO3b/AF3/AC3/AJttWHLZb5M/DTB7E7P3HVU8keb3b3v8Tdz5Po3svdO4&#10;aqWOKSvy2VxePweuZlvKIxIrNFJEfZDyaPobndNgppW0uS8YrULDcKJY1HoB3ft9a9HPNJ+st9u3&#10;nVqNxAFc0oTJCdDsftx+z0p1Tl7HPQQ697917r3v3Xuve/de697917r3v3Xup2MxmQzWSx+HxFFV&#10;ZPLZaupMZjMbQwSVVbkMhXzx0tFRUdNCry1FVV1MqxxooLO7AAXPtLf31ltdjNue5SpBb28byyyy&#10;MESOONS7yOzEBVVQSxJoACT0/a21xe3MdnaI0ksrKiIoJZ3YhVVQMkkkADzPW+n/AC+PiVj/AId/&#10;G3afXNRT0rdhZwLvLtjK07pP99vrMUtOKvGQVaSTRz4ratFDDjKVoisMy0rVIRZKiW/xw/fY+8pe&#10;/eg999y53t3cbHZ1sdnhYFdFhC7aJmQhSsly7NcSBgXTxFhLFYkp3K9hvau39o/bu15edVN/N/jF&#10;64odVzIo1KGFarEAI0pghddAWbo7/vEfqZ+ve/de697917oMO4e1du9M7BzO+txuskVCgpsVjFmW&#10;Gqz2dqUk/huFo2ZZCJap4maRwj+CnjkmKlY29jn255B3j3J5stuVtnFDKdUsunUsECkeJM4qMLUB&#10;QSNTsqAgsOhRydypuXOvMEHL+1jvlNXc/DHGPjkb5KP2mijJHWuXvve+4Ox9357e+6ar7zObhr5K&#10;6sdPIIIF0rFS0FFHLJNJDj8dRxR09PGXYxwxqtza/vshytyztPJ3L1pyxsUfh2tnGI0BpqPEs7kB&#10;QXdiXdqDUzE0z1005b5e2zlXZYNh2hNEFutB/Ex4s7nzZjUsfU4oKDpJez/o86Te8N04rZO2c1uv&#10;NymLG4ShlrJ9NvJM62jpqSAGwaprap0hiBsDI4BI9iPlDlfdOdeZbLlbZl1XF7Isa14KOLyN/RRQ&#10;Xbz0qaZ6j73W9y+WfZ3263f3M5vk8Pb9nt3nkpTXIwosUEdcGSaRkijBoC7qCQM9Ud713bld97pz&#10;e7c1JryGbrpKqRFJMVLDxFR0FPq9QpqCkjSGO920ILkm5PbDk7lXa+SOWLLlXZl029lGEBPxO3F5&#10;Hp+KRyztTGpjSgx18a/u77o8ze9HuTvHufzfJrv94uHmZQSUhjwkFvFXPhwRKkUdanQg1EtUlL+x&#10;L1HHXvfuvde9+691737r3Xvfuvde9+691737r3Xvfuvde9+690+bZ3NuTZW5Nv7y2buDObS3ftLO&#10;Ync21d1bZy1fgdybZ3Jga+nyuD3Bt/OYqopMphc5hcpSRVNJV00sc9NPGkkbq6ghuWKKeJoJ1Do4&#10;KsrAFWUihBBwQRgg4I6vHJJDIssTFXUgqwJBBBqCCMgg8D0cH/hzP+ZD/wB7BPm7/wClXd8f/Z77&#10;Jf6q8sf9G21/7J4v+gOjX+sO/wD/ACnXH/OaT/oLoJs/8t/lZurs/Ad27o+TfyE3J3PtTbtbtDa/&#10;buf7o7HzHZ+29p5Kl3FRZHa+A39kdyVG68Pt2vot35aGaip6uOmliylWjIVqZg6yPZtnhtGsIrSF&#10;YHYM0YiQRsw0kMUC0J7VyRXA9B0lfdNzkuVvJLmVplGlXMjlwprUBiagdxxXzPr0Xv2ZdIelZvnf&#10;u+uz905XfPZW9N2dh72zrUbZveO+dx5jdu6cy2PoKXFUDZXcOfrMhlsi1Di6GCmhM0z+KnhSNbIi&#10;gM29tb2kIt7WNYo1rRUUKoqamigADJr9vTs889zKZ7l2kduLMSzGgoKk1PAU6k5DsnsXLbF291fl&#10;d/b1yfWe0cxmNw7U67yG6c7W7F2xn9wrAmfzm3to1NfJgMLmM4lNGKyppqeKapEaiRm0i1VtLVLh&#10;rxIkErgKzhQHYDgGalSB5AnHVmubl4FtXkYxISVQsSqk8SFrQE+ZHXW9OyOxOyG2q3Ym/d6b9bYu&#10;y9v9b7Jbem6c5ultndd7Tjnh2tsLapzldXHb2y9tRVUq4/F0nhoaNZGEMSBjfcFrbWuv6aNY/EYu&#10;2lQup2+J2oBVj5k5Pn1qa4uLjT47s+hQi6mJ0ovBVqTQDyAwOkX7f6Z6NN1x85vmz07szDdcdRfM&#10;P5TdWdebd/iP939h9cfILtrY+zMF/F8rXZ3Lfwba+2d3YvB4v+KZzKVNZUeCBPPV1Esz6pJHYlN1&#10;sGxXs7XV7ZW80rUq7wxuxoABVmUk0AAHyFOjK33neLSEW9rdzRRrWipK6qKkk0AYAVJJ+3r3Y/zm&#10;+bPcWzMz1x278w/lN2n15uL+Hf3g2H2P8gu2t8bMzv8ACMrQ53E/xna+5t3ZTB5T+F5zF01ZT+eB&#10;/BV08UyaZI0Yetdg2KynW6srK3hlWtHSGNGFQQaMqgioJB+Rp1643neLuE291dzSxtSqvK7KaEEV&#10;BYg0IB+3oJure6+5ejs1Ubk6U7b7N6f3FVwLS1Wf6t37urr/ADVTSoXK01Rldp5XE100CmVrI0hU&#10;ajxyfau82+w3BBHfwRzqOAkRXA+wMD0mtr28smL2czwk8SjMpP2lSOnPtn5C9+991ePr+9O8e4O6&#10;a/ErMmKre2ey96djVeMSolkmqEx9TvDNZmajWeaVncRsoZmJNyT7pZ7Ztu3Ajb7eKDVx8ONUr9uk&#10;Dq11uF/fU+tnkmpw1uz0+zUT0D/td0k6Wh7I7EPXa9Qnfu9D1Mm9JOyE6vO6c4eu07Elwce2Jd+r&#10;sn77+7S70k21CmObKCm++NCggMviAT2x9LbfU/W+GvjadHiaRr0V1aNVK6a5pWlc8envqLj6f6XW&#10;3hatejUdGulNWmtK0xWlaY6Z9s7m3Jsrcm395bN3BnNpbv2lnMTubau6ts5avwO5Ns7kwNfT5XB7&#10;g2/nMVUUmUwucwuUpIqmkq6aWOemnjSSN1dQReWKKeJoJ1Do4KsrAFWUihBBwQRgg4I6pHJJDIss&#10;TFXUgqwJBBBqCCMgg8D0cH/hzP8AmQ/97BPm7/6Vd3x/9nvsl/qryx/0bbX/ALJ4v+gOjX+sO/8A&#10;/Kdcf85pP+gugQ3t8mfkh2X2RtHuTsf5Bd39gdvdf/wD+4fau9u19+br7I2T/dTPVe6dr/3R3znc&#10;9X7n23/dvc9fPkqD7Oqh+zr5pKiHRK7OV8G1bXa2r2NrbRRwyV1xrGio2oaW1IAAagUNRkYOOkc2&#10;47hcXC3dxPI8qU0uzszrpOoaWJJFCaihwc9Df/w5n/Mh/wC9gnzd/wDSru+P/s99oP6q8sf9G21/&#10;7J4v+gOln9Yd/wD+U64/5zSf9BdF17d7z7s+QG5KLeXfPcPafdu78Zg6bbON3V272Du3sncmP23R&#10;1+SytHt+izm8svmcpSYOkymZrKmOkjlWCOermkVA8rljOy2+w26IwbfBHAhOorGiopYgAkhQBWgA&#10;rxoB0gury8vpBLeyvM4FAzszkCpNKsSaVJx8+kRtnc25Nlbk2/vLZu4M5tLd+0s5idzbV3VtnLV+&#10;B3JtncmBr6fK4PcG385iqikymFzmFylJFU0lXTSxz008aSRurqCH5Yop4mgnUOjgqysAVZSKEEHB&#10;BGCDgjpmOSSGRZYmKupBVgSCCDUEEZBB4Ho4P/Dmf8yH/vYJ83f/AEq7vj/7PfZL/VXlj/o22v8A&#10;2Txf9AdGv9Yd/wD+U64/5zSf9BdBZlvmB8tM92vtnvnOfKL5FZrvLZWDqNs7N7my3dvZeR7X2ltu&#10;rh3BTVW39s9iVm5pt34HB1NPu3KxyUlLWRQOmTq1KEVMwdWmy7PHZvt8dpCtvIdTRCJBGzYyyBdJ&#10;PaMkVwPQdJm3XdHuVvXuZTMgoshkcuozgNWoHccA+Z9ehT/4cz/mQ/8AewT5u/8ApV3fH/2e+0n9&#10;VeWP+jba/wDZPF/0B0p/rDv/APynXH/OaT/oLoCd2/I75Db/AKjs2r333z3PvWq7rXZq9yVO7e0d&#10;8bkqO2l65WkXr1ezZsxnKyTfi7EXHwDDDKmr/hYgj+28WhbGEO17bbiIW9vFGINXhaY0Xw9fx+HQ&#10;DTqr3UpXz6RS7hfzmQzTyP42nxNTsdej4ddT3aaYrWnl0DHtd0k6V+G7C39t3ae89g7f3xu/BbF7&#10;Hbbjdh7Lw25c1jNp78bZ2Rny+0W3ntyirYMPuhtrZaqlqsaa6Gf7GokaSHQ7Fiw9tbSzR3MsatJF&#10;q0MVBZNQo2liKiowacRx6dSeeOJ4I3ZUkprUEhW0mq6gMGhyK8PLrLnOyOxNz7Q2L19uXfu9Nw7C&#10;6vTckfWmyM5unOZbaHXce88uu4N4R7F21X11RhtpJuvPKK3JDHw04rqsCafXJ6vfo7W2imkuYo1W&#10;SXTrcKAz6RRdbAVagwK1oMDrb3FxJEkEjsyR10KWJVdRq2kE0FTk04nj13sTsnsXq7K1+d6y39vX&#10;rrOZXAZramTzOxN053aOVyW1tyUjY/cW2q/I7fr8fV1mAz1A5graOR2p6qElJUZePerm0tbxBHdx&#10;JKoIYB1DAMODAMDkeR4jrcFzc2rmS1kaNiCpKsVJB4gkEYPmOuj2R2Ieu16hO/d6HqZN6SdkJ1ed&#10;05w9dp2JLg49sS79XZP3392l3pJtqFMc2UFN98aFBAZfEAnvf0tt9T9b4a+Np0eJpGvRXVo1Urpr&#10;mlaVzx619RcfT/S628LVr0ajo10pq01pWmK0rTHSL9v9M9Lfe3ZnZHZbbVbsfsDe/YDbF2bh+utk&#10;Nvbdee3W2zuvtuzV1Rt/Yu1Tna+vO3tm4KfJ1L0eMpPDRUr1EpjiUyOSnt7S1tNYtY0j8Ri7aFC6&#10;nalXagFWNBUnJp09Pc3FyVNzI0hRQq6mLaVFaKKk0AqaAY64dh9kdidu7xzXYnbG/d6dn9gbkejk&#10;3FvrsPdOc3rvHPSY7HUeHx8ma3PuSuyebyj0OJx9PSwmeeQxU0Eca2RFUbtrW2soFtrONYo1rpRF&#10;CqKkk0VQAKkk/b16e4uLqU3F07SSNxZmLMaCgqSSTgU692H2R2J27vHNdidsb93p2f2BuR6OTcW+&#10;uw905zeu8c9JjsdR4fHyZrc+5K7J5vKPQ4nH09LCZ55DFTQRxrZEVR62tbaygW2s41ijWulEUKoq&#10;STRVAAqST9vXp7i4upTcXTtJI3FmYsxoKCpJJOBTrn112Z2R0/vDE9hdS9gb36u3/gDWHBb4663X&#10;ntk7wwpyFDU4yvOJ3NtqvxmaxxrsbWTU83hnTywSvG11ZgdXVpa3sJtryNJo2pVHUOpoaiqsCDnP&#10;Xre5uLSUT2sjROODIxVhXjQgg9Ij2o6Z6Mj1r8yfl70xgotr9PfKr5I9UbZgjmhh271r3l2dsXBQ&#10;xVDpJPFFiNr7oxePjjnkjVnURgMQCbkeyq62LZL2QzXlnBM54s8UbH9rKT0Ywbxu1qgitrqaNRwC&#10;yOoH5Bh0HnZ/dnc3d2Upc53P252d27mqGOWKhy/Z+/d1b+ylHFNHSQzR0uQ3XlctV08csNBAjBHA&#10;ZYYweEWyq02+wsFKWEEcAPERoqA8eIUD1PSe5vby9Ia8meUjgXZmpWnDUT6dBj7V9JunHEZjLbfy&#10;mPzmBymRwmaxNZT5DFZjEVtTjcpjK+kkWalrsfkKOWGroqymmQPHLG6ujAEEH3SSOOVDHKoZWFCC&#10;Kgj0IPV45JInEkTFWGQQaEH5EdGuqP5hPz5q8OdvVXzg+X9TgDT1NIcHUfJbuebDmkrEkjrKU4yT&#10;erURp6pJnWRNGlwxDA3PsnHLXLgfxBt9sG9fAir+3T0Znft8K6Dez09PGkp/x7ovFZ2d2TkNm1nX&#10;Nf2Fviu69yG+Jezq/YlZuzPVOza7smfFS4KfsKs2vNkHwlTvibCTvRvlngavaldojL4yV9ma2lok&#10;4uUiQSBPDDhQGEYNdAaldNc6eFc06QNdXLxGB5GKFtZUsSpelNZFaaqYrxp0h/ajpjpX/wCkLfx2&#10;COqTvjd56uXd7dhL1t/eXNf3BXfz4VdttvgbO+9/u6N3tt1BQHJ/bfemiAg8niGn2x9NbfU/WeGv&#10;jadGvSNeiurRqpXTXNK0rnp3x5/A+l1t4WrVoqdOqlNWnhWmK8aY6Mltn+YZ8/dlbb2/s3Zvzj+Y&#10;O0tobSweJ2ztXau2fkx3Tgdt7Z23gaCnxWD2/t/B4retJi8Lg8Li6SKmpKSmijgpoI0jjRUUAFkv&#10;LfLs8rTz2Fs7uSzM0ERZmJqSSVqSTkk5J6MI993uGNYorydUUAKolkAAAoAAGoABwHSI7d+YHy0+&#10;QG26LZvfPyi+RXdu0MZnKbc2N2r273b2X2TtvH7ko6DJYqj3BRYPeW5szi6TOUmLzNZTR1ccSzxw&#10;Vc0auElcM/ZbLs+3Smfb7SGByNJaOJEYqSCQSqg0qAacKgdM3W67pfRiK9uZZkBqFeR3ANCK0YkV&#10;oTn59Cn/AMOZ/wAyH/vYJ83f/Sru+P8A7PfaT+qvLH/Rttf+yeL/AKA6U/1h3/8A5Trj/nNJ/wBB&#10;dAh3J8mfkh8i/wC7n+zB/ILu/vb+538X/uj/AKZO19+dn/3W/vD/AAv+P/3c/vtns5/A/wCOfwOi&#10;+8+18X3P2cHk1eKPSvsdq2vbNX7ttorfXTV4UaR6qVpq0gVpU0rwqfXpHd7juF/p+unkm0V0+I7P&#10;StK01E0rQVpxoOkL2H2R2J27vHNdidsb93p2f2BuR6OTcW+uw905zeu8c9JjsdR4fHyZrc+5K7J5&#10;vKPQ4nH09LCZ55DFTQRxrZEVQotrW2soFtrONYo1rpRFCqKkk0VQAKkk/b0zPcXF1Kbi6dpJG4sz&#10;FmNBQVJJJwKdc+uuzOyOn94YnsLqXsDe/V2/8Aaw4LfHXW689sneGFOQoanGV5xO5ttV+MzWONdj&#10;ayanm8M6eWCV42urMDq6tLW9hNteRpNG1Ko6h1NDUVVgQc569b3NxaSie1kaJxwZGKsK8aEEHr3X&#10;HZvZHTu88N2P1F2DvfqzsPbv8R/u/vzrjdee2PvPBfxfFV2Cy38G3Rtmvxecxf8AFMHlKmjqPBOn&#10;npKiWF9Ucjqd3Vra3sDWt7Gk0TUqjqHU0IIqrAg0IBHzFevW9xcWkwuLWRopFrRkYqwqCDQggioJ&#10;H2dGOzv8xH+YDujHVGH3N85/mLuLE1kUkFXi878m+68vjqqCZdEsNRRZDe1RTTxSpwyspDDg+ytO&#10;WeW4m1x7fbKR5iCIH9oTowbf99caXvZyPQzSH/n7oodZWVmRrKrIZCqqa6vrqmesrq6snlqqysrK&#10;qVp6mqqqmdnmqKmomdnd3Ys7Ekkk+zlVVFCIAABQAYAA4ADoqZmdi7kkk1JOSSeJJ6U27uwt/dgD&#10;a435vjd+9hsfaGG692UN3blzW5BtDYO3Gq329sfa4zNbW/3f2hgnr5zR4yk8NFSmaQxRrra7UNtb&#10;W2v6eNY/EYu2lQup2+J2oBVjTJOT05LPPPp8d2fQoVdRJ0qOCrXgBXAGB0kPb/TXQl1HdHcVZuXr&#10;jedX2x2XVbw6dxezsJ1Fuuo33umfcvVmF67rf4l19iOuM7LlWymx8XsXI/5RhqfGS0sWMm9dMsTc&#10;+0osbFYpYFhQJOWMi6F0yFxRy4pRiwwxNa+fSg3l20kcxlcvEFCNqaqBMqENaqF8qUp5dIzcW4tw&#10;bv3Bnd2bszuZ3RurdGZye4tzbm3Fk63N7g3FuDN1s+SzOdzuZyU9TkcvmcvkamSoqqqokknqJ5Gd&#10;2ZmJL8UUcMawwqERAFVVAAUAUAAGAAMADh01JJJLI0srFmYkkk1JJySSeJPmen3Idk9i5bYu3ur8&#10;rv7euT6z2jmMxuHanXeQ3Tna3Yu2M/uFYEz+c29tGpr5MBhcxnEpoxWVNNTxTVIjUSM2kWaW0tUu&#10;GvEiQSuArOFAdgOAZqVIHkCcdONc3LwLavIxiQkqhYlVJ4kLWgJ8yOkV7UdMde9+691737r3Xvfu&#10;vde9+691737r3V9f8jv4br2f2jkvlLvjGCbZHTeRGL69pqqKJ6bPdrTUkdS2UCSpKJKbr/EVkdSp&#10;0xsMnW0csUhallT3xx/vcPvRt7e+3cH3euUbjRu/NURl3FkJDW+zhynhVBWjXsqNGfiBt4rhHUCV&#10;G6zn+5X7RDmPmST3O3qOtntD6LQMBSS9KgmTNaiBGDDh+o8bKaxsOttX381vXVHr3v3Xuve/de6j&#10;1dXS0FLU11dUwUdFRU81XWVdVKkFNS0tNG01RU1E8rLHDBBEhZ3YhVUEk29vW9vcXdxHaWqNLLKy&#10;oiKCzO7EBVVRUkkkAAZJwOrxRSTSLDCpZ3IVQBUkk0AAHEk8Otf75X/IKp71385xM8ydfbWeox+0&#10;KNklp/vtTKtfuWsgmtKKvMSRjxK6o0NIkSFFk8pfrb7Ce0cPtZykFv1B3e+0yXbghtBAPh2yMuNM&#10;YJqQSGkLsGK6AvRX2d9touQeXxLfKDuV4A07cTGOKwKfRa91MM9ckBaFY9zr1MHXvfuvdVp/Mntb&#10;+MZql6xw9TfG4CWPIbkeJ/TVZx4j9pj2ZTZ4sVSzF3XkGeWxAaIe+kP3QPa0bPssnuVu8dLncFMV&#10;oGGUtg3fKK8DKy0B/gWoNJD188397P8AeaPNfN9v93TlS4rt+xulzurI2JtxZD4NsxBoVto31MuR&#10;40lGAeAUI37zX640de9+691Jo6OqyFXS0FDTy1VbW1ENLSU0CGSaoqaiRYoYYkW5eSWRgoA+pPty&#10;GGW4lWCBS7uQqqMkkmgAHqT0zc3MFnbvd3TiOKJS7sxoFVRVmJ9ABU9Gs/2U7cv/ADuqL/j2vvf0&#10;j/j6P+dJ+v8A4Af9NX/JnuU/9arcv9/L/Y6v+b3++uPw/wBP+XUBf8EBsn/KM/8AuTo/6hv9/cPj&#10;/wCF/wA+ile4o6yD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t7j4zfyX/5UW4OkPgvnO8uj++U3B8m/ir8a+xK7tjA9gdnZDY2W7q7e2Xg8hktm&#10;TYrZ9PlX2XHU5Kokq/v69KLBUgrKWlNQs08MbY87vz1zhDuO4RWFzFptbidBGUj1CKNyA1WA1YxQ&#10;VY0JpQHqbts5Q5ZlsLOW7t3LTwxMXDyaS7qCRRTjOfICoHS1pP5Nf8oGq2f2hlB8RvlRF2D0nvrH&#10;7e7R6ql7V7DizGL2VWdj020ans/aG7Z2i2F2ZgsRsuqXdFZQ4LJVmUpaSOXHTQR5dBQsmPPPOgmi&#10;X66Dw50LI/hx0LBNWhlpqUlhoBYAE0auju6UDlDlUxyMLOXXEwDLreoUsBrB1UYAHUaEmlRTVjqn&#10;7+fP/Ln+Cnw16S+IfbfwrwG+cXiu9NzdpUOar967g37WVVfjdo0G2Bj4jtzsGkxud25WUeSrqtJY&#10;56WnnJADLYD2N/bvmfmDfNxvLPfHVjAiEBVQULE17kwcfM9BPnfl7ZdosLa62lCviuwJLOagD0Y4&#10;z1Vdnf5XvyOw/YvyT6qocj17u3e/xi6d6N7o3VhNm1e+89X76w/yDpemqjr/AGl1ZjYev4svuff0&#10;k3eeGpqigqafHxGpjqY6aepKwGoFyc37U9raXjB0jvJJY1LBAEMJkDtIddAv6ZNQTilQM0DLcrbk&#10;Li6tVKO9qkbsFLEsJApVYxoqW7wKEDPCvSBw38u35e1GSzu393dCd1dbbrpeocp3Fs3aO8ui+8W3&#10;L2bh8X2DsrrV8Js/C7Z643HkYstV7m31R00dRk4sfiY6mSGnqKyCaso0nUyc0bIqrJBcRSoZRE7L&#10;LFpjJR31MWdRSiHhU0qQDQ0Tx8u7szMk0MkbCMyKrRyVcBlXSoVSa1YcaDhUio6RGxvg58zey9wR&#10;bV2H8UvkRujcEuU7Bwa4zGdO7+kmXN9TV9Bie0MLM8mBjgp8x15mctR0OapZGWfG19ZT01Qsc88M&#10;bqbjmHYrSLxri8hVaIa+InCQVjNAeDAEqfMAkYB6TwbHvNzJ4UFrKzVYfAwyho4qQBVTgjyOOPTr&#10;tT+X/wDOffEOFqNp/Dz5MZum3Hm6nbm36qk6S7FFJnM7Qx7xkyOMxFVPt6KnyNVi/wDR7nFqxCzi&#10;kkxVSkxR4mUUm5l5etywmvoAVGo/qoSB20JAJ461p61FOnIuX98mp4dpMamg/TYVPdwqB/Ca+lM9&#10;Chj/AOV58ytxdf5zsbZfT2+93YnYvSlX3d2rjqfrjtHbea6zxNF23vnqGq2nlaDfGx9rndO8qXLd&#10;eZWvng262YpqfHY+ukknV8dXJAibnDYorkWs8yoXl8KM642VyY1k1go7aVo4FWoakYyOlY5V3h7c&#10;3EUTMEjMjjQ6laOyaKMoq3aTRa4Bz6lR338f++ersdm8x2b0l2711iNtb7/0Xbjym++tt5bRx2A7&#10;N/u9T7u/0dZuu3BhcfTYrff91KuLKfwido8h/DpUqfF4WDk7t9y267dY7S4jlZk8RQjqxKatOsAE&#10;1XUKauFcVr0Tz2F9aqXuYZIwraCWRlAemrSSQKNQ1pxpnh0EXtb0k697917r3v3Xuve/de697917&#10;oTumOo95d89qbF6f6/olrt3b/wBwUeAxKSif7SjE2qbIZnJvTQVM9PhcDi4J66umWNzDSU8kmk6b&#10;ewD7p+5XK3s97d7x7nc6TeDtmy2z3MxGnW+mgjhiDsgaWaRkihQsNcrotRXoS8ncp7vzzzRY8pbC&#10;mu6v5ViStdK1y8j0BISNQzuQDRFJpjr6CXQPSezvjp051/0rsOB49t7BwFPiIKmZVWszOSkeSuz2&#10;48kEJjGU3Lnaupr6kJaJZ6hljVYwqj4rPej3Z5o98/dHevdbnFwb7ebhpiimqQRACO3tYsA+Hbwp&#10;HChPcVQFyzlmPefkXk7aPb/lKw5O2NaW1hEIwT8UjZaSV6Y1SOzO1MamNABQdDB7jDoWde9+6917&#10;37r3VVnz3+RpjWbovZeRId1im7HyNIwGmNglRRbQhqVbVeQaZ8iEA9PigLkNUxDPL7qHs3qK+6XM&#10;sOBUbdG/rlXu2Wn2pDU8dcmnET9Zafd59sRPIvP++R9iEizRhxYYa4NfJcrH/Sq2NKk1Re89usxO&#10;ve/de6Cjujsul6q2DldyuY5MpIP4Zt2jkGoVmcrI5PtA6ak101Gkb1EwuCYYWAOoqDKns17b3Puj&#10;z3a8uqCLVP1ruQY0W0ZGuhzRnJEaYNGcEjSCRjH97v7w22/do9kdz9wZSr7nIPpNqgYahPuM6t4O&#10;parWOIK08wqKxRMqnWyg0n1tZVZGsq8hXTy1VbXVM9ZWVUzF5qmqqpXnqJ5XPLyzTOWY/kn32ctL&#10;S2sLSKxskWKGFFjjRRRURAFVVHkAAAB6dfH3u267lvu63O+bzO9zeXksk880hLSSzTOZJZHY5LOz&#10;FmPmST1G9qOi/r3v3XujyfGTqf7WGPsjP01qipjdNq0syeqGmcNHPmmVuQ9UpMdPwLRanFxIhE3e&#10;2nKvhoOYr9e5hSBT5DgZPz4L8qnzB6xa98Of/HkPJe0v2IQbplPxMKFYa+i8X/pUXBVh0cz3MXWN&#10;nVJ/vC/rpx1737r3Xvfuvde9+691737r3Xvfuvde9+691737r3Xvfuvde9+691737r3Xvfuvde9+&#10;691737r3Xvfuvde9+691737r3Xvfuvde9+691737r3Xvfuvde9+691737r3Xvfuvde9+691737r3&#10;Xvfuvde9+691737r3Xvfuvde9+691737r3Xvfuvde9+690LfRHRXanyY7c2R0V0jtb++vavY+Umw&#10;2zNrfxvbm2/4zkqfHVuWmpv45u3L4HbmO0Y/HTSa6usgjOjSGLFQUW47hZ7VZSbhfv4cMQqzUZqA&#10;kDgoJOT5DpVY2V1uN0llZLrlkJCrUCtATxYgcB5noWehvgx8pfk3gNt7n6R6yi3ng93d1Ufx225X&#10;Tb8612oMp3Nkeud1dsY7Y8NNvTeO3auOsyGw9lZKrgqpI0oJpoEo0nNbPT08qPceYNo2mR4b+Xw2&#10;SLxmGh2pFrWPV2q34mApx86UBPSux2Tc9yjWWyi1q8nhA6kWsmgyae5h+FSa8PKtaDp4+N3ww7g7&#10;szWxtzT9Y7zyvTlV8qukfizvWr27ujrLZW+67sruDcq4/GdX9f0XbG5duUFd2VksPR1jxNURPisO&#10;6Rz5eWkpCZC3um/WNikkKzKJ/p5bhKrI6aI1r4jmNW7K04ZbgoJ6c2/Zry7ZJWiYw+NHC9GRX1uw&#10;GhQ5Hd9uBxag6EbFfy1/k53DvPvWr+PfTe5T1B1b3Xv/AKox+5e6+zOius54MptjNZVKPYmS3puv&#10;f20ett79qYrAUkT5ai2tWZGITN5IFNPLAzpH5s2ixgtxudwvjzRJIViSVxRgO4KqMyoSe0uAacc1&#10;6Ury1ul3NOdvgYxRSOgMjxqe0kaSxZVZgOOkkV4Y6K10X8ce7fkx2OOp+ievst2RvlcbmM5W4/CV&#10;OJixWF25t5VfObq3LuzJ5Cg2htbZ+JEiCoy+Rr6XGRNLEGnBljDHG4brt+1Wn1u4yiKOoAJBqS3B&#10;QoBYsf4QCeOMHoqstuvdxufpLGMySUJIBFABxJYnSB8yacM5HRmNvfytvm3uvszd3UW3es9jZbfG&#10;xsbs7Kbjp6X5G/GY7bhh7AfOx7Mo8Xv5+4U2DuTObgl2zXpBjcbk6vIeSmdWhVrAlMnOHL0Vql5J&#10;MwjkLBf0Z61TTqqnh6gBqGSAM8ejNOVt8kuHtUhBdApI8WKlH1ae7xKEnScAk46Snxn+He4ezPmh&#10;gvi13fS7l6ho9m7s3fP8l66spYaDP9Q9YdMYvNbx73z9W2Qpa7G47JbU2RtPJvSy1Mc1JJWiBbSr&#10;Iqu9u2+xWmwtvG3lZzIq+AK1EkkpCxAUoTVmFQM0rw6a23ZpbreV2q9DRaC3jHzREBZz5gYGDwrT&#10;j1YD8r/5VG9927C+JXb3wR+N+7a/q/fPwI2Z3p2JJkex8JnN8br36d+dy1W8sji8DurdWLzG+d3Y&#10;DrLEbemzeN2NhhQUKNFUjH0q1Y8gb2bnG3guLyy5julE0d28SURgippjCgsqkKpctpMjVPDUadH2&#10;68qzzRWt3sNuxhe2SRquCxYlyxozCp06ahBQeQFeq8cR/L1+ZO4Pjxt35WYLo3PZnobeL4ul2dvb&#10;GZ3ZldU7wy2a7iregsXtraWzabckm/Nz7xrO1sfLjVwtDi6jLCELXGnGPkjqmE78y7HFubbPJcBb&#10;hKllIYBQI/GLM+nSF0GuomnlXVjoPJsG7ybeu6RwloHoFYFSWJk8IALXUTqxQCvnSmelD2N/LR+a&#10;PU25es9l7/6pwWC3l25vCLr/AGZtCPufonM7pG85oWnXbm8Nu4HszKZjrTJIkbCRdyw4kROjI5V1&#10;ZQzbc27BeRSz285ZIV1s3hShdNaalJjAbj+GvT0/LG920kcU8IVpW0KPEiJ1UJoQHOnh+KnRufh3&#10;/LL3rtf5+9A9C/OnpaKTrruHqj5Ob92/T4Xs7Cbm2ZvyHrD45d1bsw2S212r0H2BlsJkpto9i7Oo&#10;ZK2los0ZIZoFp62LxTNFITb3zZbzct3O48vXH6sEkCEmMqyeJNEpDRzID3KxoSvzBqOjTaeWp4t+&#10;t7HfIf05llYAOCG0ROwo8THgwFQD9vRL+l/5dXzL+QvXND2t1F0vVbp2Zm6nclFs+Wp3r1ttbcvZ&#10;Nbs9WO6aPqPYW8N44DfvcFXgJEaKrj2vjMu8M6PCwEqMgPb/AJo2LbLo2d9cBJF0lux2CBvh8R1U&#10;qlfLURjPDons+Xd53C2F3aQ60auk6kUtp46FZgWp/RB6V/Un8q358969Z7I7f6p+PeT3Z192Zit3&#10;5brvMx766txFZvr+4W6N07N3bhNpbbz++cVujcG8sPuDZmSjbA0tFLm5YIFqYqR6aaCaRm95w5c2&#10;67ksby5CSxFQ40SELrVWUsyoQFIYd1dOaVrUdO2nK+/X1ul3a25aN9Wk6kBOlirAAsDUFTilfOlO&#10;g/8Aj98APl78otubv3d0l01kdz7a2NuSDZOezOa3TsPr2il35U0v3sHXm2n7J3TtFt7djyUhSQbe&#10;woyGa0yxH7b92LWo3LmXY9olSG/nCNIutQFdzo4azoVtK/0movHOD0xYbBu+5xvLZQllRtJJZU7v&#10;4RrZat8hU/Lo9nzN/lf733P/ADIPmb8efgj1BhoOs+h9+7LwGM2xne59m7WpNuw702hj8jt/B0e7&#10;PkF2dh8nunM7gylDkmpaVchX18pjZUTSEX2H9j5ut4eWLHcuYpz4tyrksImbVocgnTDGQAARU0A6&#10;O935Znl5gu7HY4R4cDIKGRRTUgIFZXBNSD5k9E32d/LQ+cm/ML3NuLbvx/z5w/x33hu/YPd9Zndy&#10;bD2j/oy3bsTAzbk3Nid10+7d14Oqx5pMZEBBPoamrquWKkpZJquaGBzufmzl62eCOW5FblVeKiu2&#10;tXOlSulT58RxGSQAK9FMPLW+TrK0duaQMySVZF0soqQdTDy8+B8q9EV9iLoi697917r3v3Xuve/d&#10;e6+hZ8Uaz5zfJLrH4pdNdH1Xwvm606E+If8AL1hxlf8AKD4xbq3/AFG2aXtD4d9e7n3Jktlbww3b&#10;aU+89z0uc2Tlf8nTDYKOkeCGkmrUkjE8uM+8jYNuvry8v1ufFnubyvgTqgOi4cKGUxHSKMM6mrkg&#10;eQn7av3xeWNpb2bQeHFBbU8WFmI1QqSQwlFTVT+FacK+fVmO+Pib886qk71znWnbP8u/cXZ++Kt9&#10;tbibsf4Hbl21i+19ubn2BsDD75xfa+8sD8h97bhyMGdw+BxWP8cuNykD4vBUVJNHIixNShi33bYA&#10;0Ed3FeLFGKjRdKTGQ7lTGphUChZjxHcxIIzU/m2/dyJntpLYyOaHVbsA4KKGDkTEmoAHA4AFDxGo&#10;l/PJ3p3hnPjj0DsruvFdU4mr6y+SXd+EwkPS/SVZ0tsCom3Bsrrzd26Mhjaap7H7FXdlXltwZqSs&#10;qcjroJ5J6hjPB5mdjMPt5FYLu9xNYGQiSCMnxZRK+HZRUiOOlAKAZ4YNOoz55e8O1QRXmiqTNTw4&#10;zGuUqaAu9cmpOOPDoLutP5sNPvjfOz63pz4Zbt3X85e/B8Gule2dwYvt2DIbZ7cw3xS311NlNvYr&#10;rPrhOrpK3ZW+e7l6nwWKy1bWZLL0mIpqUSUdP5Hkk9rrvkw29s6398qbdbfVSRgxnVGbhJAS76xq&#10;WMuWUAAsTQ9Irbmzx50ays2a+uDbpIQ40uIWUjSuk0LhQCTXSMjh0IHc38xX5jU/Xvb+0t+/EPtu&#10;gzFZ2H8/PiHQdiVvceR3S/Wvd3zO78+OfyawfVeGrqPr6shyO6elaToX7SgxtLXwfxuPLfdwNj1p&#10;Pt509jyzsTTwyW99GVCWdyU8LSHitYpoGkNXFBIZakkdtKHVWofu9+3lI5EmtHDarm3DeLq0S3Mk&#10;cyoKKcoEAArRq1GmlOjGb0/nvfKL40d5y5bvz4M7k6J2z2J0Nntow7Mxef2tgt8UfemG763/AJvu&#10;X5IbHyvZPR29tiUmf3j3ti8lTZvBZLbOShpKnEUT+aVqOLzllv7e7Ru236ds3Bbh4pQxYqxUxGJB&#10;HC4SVWoIyCrBhWpFBU0Xz87bltl7XcbJoEkjIADLq8QSNrkUshWpbBUg0oDnFSOYD+dRvDB92dBd&#10;ldw9Ud9ZfrzYu2vlRmsp1we8dr4jDfICX5a/JXs7u7eOX3/gct8cpOrd0deblwu8qjZWXx1Htung&#10;rKagSuxtTi56WnpYD+TkOGWwubaxnh8V2t11+ESYfp4EiAUiYurAqJAS1QTRgwJPRNHzlLFeQT3c&#10;MvhqszafEH6njytJUgxBStCUpThkEEAdMu2/5mNN3xid5/HjZ/we3Nl9n7r+EHyC+POK656r7bzm&#10;b3RtvHU/fW8vmltfe+Cq8p13msvW7W6mpKH+G5TG1f31fksXj3rv4hHNqpZNy8o/uxo90n3BVdLq&#10;GYvJGApPhrbsrAOBV61BFACaUpkbi5pO4h9visWZHt5Y9CSEsBqaYEEpwWlCMkjINcEOP5ufzt2r&#10;8nMV8WekuvN8YftKh6K6o23X99d17a23uLZ+E7/+VOS676760332JHid043DZ7M0+D2R1LgcRS5e&#10;ro6I18sdXNBTQU0setdyTy7LtL3e4XMRhNxIwhiZgxhtw7uqVUkCrSMStTTFST0h5t3yLcltrG3k&#10;EwhQGWQAqJZtKozUIHAIAD51NMdUsex70C+ve/de697917r3v3Xuve/de62qP5Fvw5/ufsrM/Lrf&#10;OLC7j7Cpa3avUtNWU6+bE7Fpq0R7i3XEsrM0FZu7MUIpKZ/HHLHj6KRkd4K8j386/wDe+/ei/rLz&#10;Ta/dn5QuK2OyvHebyyMaTX7pW1s2oBVbaKTxZBVlaaVAyrJbddQPuTe0X7n2Wb3W3uKlzuCtDYhh&#10;lLUN+rMK8DM66VNARGhIJWXrYY98R+s+Ove/de697917osPyp7/pOiOv3qaB4p99bnFVjNm0DhHW&#10;CeONBXbgq43DK1Dg0nRtBDeaokijI0M7pOPsN7ST+6nNoivAV2qx0yXjio1Ak6LdCKHVKVIrUaUD&#10;tXUFDSl7T+3dx7g8xrbyhlsLbS9zIP4a9sSn+KShA9AGahpQ6+9dW1mTravI5GqqK7IZCqqK2urq&#10;uaSoq6ysq5XnqqqqqJWeWeoqJ5Gd3YlmYkk3PvrhbW1vZ28dnZxrFFEqoiIoVERQFVVUAAKAAABg&#10;AUHXR+2toLO2js7VBHFEqoijAVVAVVA9AAAOovt/p/r3v3XuqgPk72seyN/T0ONqBLtbaD1OIw5i&#10;kDwV9X5FXLZhCt0dayohWOJgSrU8KMLF299b/u1+1v8Arc8iJd7jHp3Tdgk9xUUaNKHwLc1yNCsW&#10;YGhEjuDgDr5Uf7xb7zf/AAQfvdLtHL0/ictcrGWysCrVjuJtQF7fCmCJXjWOMgkGCKNxQuw6Ld7y&#10;J65+9e9+690NvR3VkvZG5hLXxyJtbBvDU5qYXUVjltdNh4X4PkrdBMpXmOEMbhmS415J5XfmPctU&#10;4ItYCGkP8XpGPm3n6LXgSKxh7o8+R8l7JotGBv7oFYV46BwaYj0WvbXi1MEBqWfwxRU8UUEEaQww&#10;xpFDFEoSOKKNQkccaKAqIiKAAOAB7yZRFjUIgAVRQAYAA4ADrBmSSSWRpZWLMxJJJqSSakkniT1k&#10;926p1Sf7wv66cde9+691737r3Xvfuvde9+691737r3Xvfuvde9+691737r3Xvfuvde9+691737r3&#10;Xvfuvde9+691737r3Xvfuvde9+691737r3Xvfuvde9+691737r3Xvfuvde9+691737r3Xvfuvde9&#10;+691737r3Xvfuvde9+691737r3Xvfuvde9+691737r3XvfuvdHl/lo/JDZfxE+eHxj+RvY9LlqvY&#10;XV/ZFNld4JgqVa7MU23srisptvK5PH0DSwff1GIpM01WKcOrziEop1MPYe5r2u43rl272y0I8SVK&#10;LU0BIIYAnyrSnR3y3uEG1b5b39zXw427qZIBBWtPlWvR9959+fFP4hfCLb/UPw8+X83yF7+2F/M/&#10;6b+ZmzdxR9HdqdWbdododcdO9obZ27WxPvzFYubI5nA7olxf8YppmoTI+TSOhSrggqapQ5b7bvO9&#10;7897vll9LbyWElqw8WOQlnkRj8BNARXTx4ZIJA6PZr/a9p2dLXZ7v6iaO8S4U+G6AKsbKPiArQ0r&#10;wrXApU9D98i/5hfwnqPmR/LtqfjRuPIbW+LO0vm/tP8AmMfLGvqNob3o025352z3dsndPZ+Fl2/P&#10;txdw7opug+s9mpjMfLhaKqpauOpnix4nXxqC7auWd+XZdz/eyh7t7VrK3GpTWGOJlQ11UHiM1TqI&#10;IIq1M9Lty3/Zm3WwG2tptkuRdTnSwpI8ilsEVOhQRgEUNBXoIu9u6Pg386enNjdZb0+XX+yq5/43&#10;fI35s7n29kN1dGdy9kbE7561+S3e2S7f25vrAr1ngMvuHa3YmJppo8VPQ57HY+OooIaXVVQPC0RV&#10;7dYcw8vX0l3b2P1i3UFqpCzRI8TwQiNkOsgFSc1UnNcGvSe+vdj3u0S2mvDamCa4YVikdZEllMis&#10;NIqCAadwHQS/GLsL4O9K7P75+NWW+Ue7U2j85vhn1jgt/wDyQwvR286R/jF37tjtSi7JzHTWV2es&#10;tZvHsrqbN0+1abG53N4OF3q4KuP7ele0pp1u7WvMN/PbbstmvibfcyFIDKv68LR6BKG+FXBJKq3A&#10;jJ4VTbbc7HYw3G2/VNovYEDzCNv0pVbUY9NKsp4MR5cPku/jDP8AyyvjvhO5cNUfJzorsvuyk3P1&#10;nnuvPkF3N8I+4u8OnK/q6HFbofsbrrqvorfG2adaLuptzx4qaPO71xEGEkx4+2ppqSR56lU27rzd&#10;ukkMgtJYYCrq8MV3FFIJKroeSVTlKVGlDqrk1wC/tbcsbcsiG5jlm1IyyyW0kiaKHUiRng9aHUwp&#10;TA86Ln5v/LH477l3l/NX+WnQfaO3d27p+aXY3XHxq6YpaaDIYDfuF6KyGzdpdhfJDsDJbJ3TR4fd&#10;G38Luqq2fhtkxVdRj1WuFfl46eRlRpCxsGzbpFFs+zbjCyJYJJPKcFDLrdIEDqSCV1GSlcUWo6d3&#10;nddvd903WxlDveNHDH5OI9CtKxVqEBtIStONadOXTfzy+MG1Pnb/ACVe38921Pj+rPiR8KOtuo/k&#10;DnRs3smqh6+7CxeS+SX96dvjBUW0qjObqvjd94ZJqvCUmSoamOpCLM/hmEWr7l3dpuXt9so4azXt&#10;08kI1J3ofB0mpag+FsMQR6ZFdWm+bbHve0XUktIrW2SOQ6X7HAlDCmmp+JcqCD646DPqP+Yl0r0b&#10;tj+Rdmnq8j2dP8E9x/JfcffvVdHis9QVG06jtH5M7q3ZhMngazcOLxu0dybqk69ydJmKFqCtnhSr&#10;pYKaqnpZA3jV33LF/uM3MCUEQ3BbcQyEg6vDhUEEAlgNQ0mo4EkA9J7LmCzsYtlapk+jacypQjT4&#10;kpIIqKE6TUUJ9CR0Gezdg/yvOsfmP0v2V2T8zZvl78dNydubpzXam26voLvrae9Nt7drsBufK7L3&#10;F3GM1ituw73SHsObEndGN2rWV82Rx61v20jF0jZTPcc3XWxz2drYfRXKRKI2E0LKWDKGWOhOns1a&#10;C9KGlfXpmKHlm33iK7uLz6uBpGLqYpFYAhirPUDV3adQXiK+WOrQV/mJfBfavaP8sB6fv3qDKYT4&#10;tY3+abh+3890T8SOzPj91TgP9mV+P0e2elP7k9Z0XX0ObzON3DueoOMqK+SlbLGuSasykcMLirlC&#10;Y5Z5hmst3VraQPeGwMYmuI5pG8CbVLrk10BAyBwpQLU46ER3/Y4rzbWWeMra/ViQxwPEg8WOiaU0&#10;k5OCeNcnGegh6L/mL9C5v46/CqOD5A/F34n97fDvruh6ymTvr+XbT/KndVVkdmb9z+8tmdudC9zb&#10;e6w31uXZuYyEOaiqK3F1lbgo6TcFPJVU0t5nqZFe48r7pHul+Rb3F5b3rmT9G8FutGUK0c0TOoYC&#10;lAQGquD6Bix5i259uswZ4bae0TR+ramdqqaq8bqtVrxIqM/tJc8Z89OncvuP+Rdu3eXawTP/ABU+&#10;SfavbPy2lxmzt70ON66p+xf5gtR3rl8zQYzGbVho9xUmc60nOQaj21FkZFgC0TQrUKKYGx5cvY4t&#10;/ghh7LuCKO3qyEuY7PwgCS2CHxVqZzWmeiv9+2jybNNLL3200kk9FYBQ9z4hIGnIK5otcYIrjqd2&#10;T378I/l30gnUPYHynzfxdqOgPm78uu9dn5TH9Jdj9gYj5E9XfI3fGC3Lic9t2n2jQUtftjuDZNHt&#10;f7TG025hhqA0VeiyVsDLIkLVrtnMGy331ltZrdi5tLeJgZUQwyQoVKnUaMjVqdNTUYHq9c7jsm7W&#10;gtZ7trXwLmeVSI3YSpK+oMNIqGAwNVOOfkY7sf5e/wAs3t75afzAfkR/pH6qxXZXYvefVu7+jO2f&#10;kf8AEjf/AMluusv0TjOs6fH7/wBqde9JZDAHFYHvKr33j6TRkt64xMR/D6bw01RTNNJVAst9k5ss&#10;9m27bRFIYoopFljguUgcSmQlGeWuY9J4Ia1yRinS+Xd+Wrndb2/MiCR5I2jklgeZTGIwGVEph9Q4&#10;sKU4eoCP+aL8+PjJ8huofm7tfovtis3Dk+9P5nnUPyG2rhIdodj7WG6ekdvfETObFzueysm4Nr4X&#10;FQJie1ZaKmfGV0yV0tXElXBTy08YqQv5R5c3XbL6wm3GAKLexkhY6kbTK1zrAGlicpU1GKGhNcdI&#10;eZt926/s7uKxlLGa7jlA0uuqMW+kk1UDDgYOaioFM9a6/uTuo/697917r3v3Xuve/de63M/5NX8z&#10;jrLq3491G4anAU0nbHVe0+utnd7YXZ2x8FX9h7w626Ww+/dkdOdqUeN696my/bvYOAwnX3ZNPtnN&#10;ZDMZXP0Ozp9u46ojo6GhyD09dBPPPK15cboI1Y+BMzvEWchFeUq8sZLyCNSWQuoUKX1EEsVqJj5Q&#10;5gs49v8AEYUmiVEkCoC7LGCsbgIhdgFYKxJYJpFAoObctqfz7Okc5m8PhNjbc763XvjfWRqEG26z&#10;o/tivo6Xcj46i2/tvFUSYPoPB5PeFNlfsI6ipnWTbxx7NpEdWkbtKC5uQtwjjaSdoVSMcRNFXTUk&#10;nMxpTyHdX5dCuLm2ydwkSylnPAwy0rgD/QhX5nFPn1p8/wA6/wCU3W/ffyOqdldTUW1ztnYW/wDu&#10;TsTeOf2wuyclj8x3P3bm9ty76xWK3xsjae0KfsTbWxNr9e7bwNLl62KvqpqvH1ggyFbjFx83ubeQ&#10;Noutu2v6m9LapUjRFbUCIog2glWZtJYu7aRQUIqobV1E3O25217uP09oBpiZ2ZhpNZJNOoalA1BQ&#10;irU1OCKkAdXm9f8A80T+Tr1Vn/iDvHriu6i2bLsvtbpWrwuP258L9zbe7K+K/VWN6Cr9o97UHbna&#10;0ezM5U97Zve++qiRqWp2+mVrqWeaOqE8kkK1Ucf3PKHO93HeQ3IkfWkmotcqyXEhmDRGNNQ8MKvH&#10;VQGhFBWnQ1h5p5Rt2tngZF0MmkCBg0KeGQ4dtJ1VOO2pyPSvVQf8qr+YX0D1juL5UTfOvIR1eJ3T&#10;2F1587eqYsRsWoTA5f5k9Ab6ze8dt7Pw+y+strLtnYtJ21T71raIypRYvbmLgoYYnNPTpFERtzhy&#10;xuN3HZ/1eWjRo9pJV8i2lQKWLSNVtGn1LGp4mp6CPK/MNjbPdDfDUO63CduDPGxagVFoNVfQKKeW&#10;OjTdQfPn4HZfpjH5Dem/OhNk/OPdnxVhxFT8ju7viLubvrZnW/em4/lr3f2f3NLuTZ0XUm+I93dh&#10;b6673lhZsTuBMZncZSPAaWqkKNNB7JLzlnmKO/ZIYppdvS4r4MdysTSRLBGkVG8RaKrKQVqpPEeR&#10;6ObfmHY5LJXkljjvWhoZXgaQJI0rNJjQakgihyPWvDoxvVn8yz+XPveg+O+Z+QXeXQX+kvZnwq6t&#10;6Xw2f7F/l85DtHbfQPaPXfZ23G7ynyu2tq9TYb+/NB8jerqSmg2ecZPVUOzGx2S1R4t8lNHky675&#10;T5nha5j262lEUlzJKVS8CNLG6HwRVpDp8Jq665fUPi0gqttuZuX5PAkvbiMyJAiAtbMwjdWHimgQ&#10;V8RaaaYTSeFaEDt1fzBf5VidvdC47qPYnSmxegpt6fzMdzdzyZn4uVdXvjD0++ev+8MB8Sdvpkot&#10;g57IR7I3HunsVa6gxOEaeHBh6BMiKCLHRw066Llfm82N0988slzoslipONJ0vEbg01juVUoS3xd2&#10;nUTUo5OY+WlvLZbRUS31XRlrCdQ1LIIQO09rF6gLwwGpSnRSv5pXyO/ludzfC/4hbI+I9Xga/uzq&#10;vNY+i31X1XQ+G6j7LqdkZTqHbEOQpd8ZPrvpTqzqrLVmE7CxU1JJT4+szRMiLVw1dQtTO6HfJ+1c&#10;0WG/XtxvIKwTAlaTGRNYkNCoeWRxVTWpA9CBTon5o3Pl692a1t9rYNNEwBrFofRooQxWNF+IDAr6&#10;jqgL3JXQB697917r3v3Xuve/de6N98GPivmvmD8jdldR0YqqXa4lbdHZedpiY3wHXeCqKZ8/Uwzi&#10;CqEGTyz1EOMx7NE8YyNdAZAIhIy4y/e7+8RtP3YvYzdvcy70SbhQWm127UIudyuFYWyFdSVjjCtc&#10;TgMG8CGXRV9IMt+yXthee7XuFZ8qxaltQfGvJBjwrWMjxCDQ0ZyRHHgjxHUntBI36tu7fwu0tv4L&#10;au2sbS4bbu2cPjNv4DD0MfiosThcNRQY7FY2jiufHS0NDTRxRrfhEA9/Gbvm97tzNvd5zHv9w91f&#10;bhPLc3M8hq8088jSzSufNndmZj6k9d0rCxs9rsYds2+NYbe3jSKKNRRUjjUIiKPIKoAHyHTx7K+l&#10;fXvfuvdJfeu8dv8AX21c5vPdNcmPwW36CWvr6himtglkgpKVJHjFRX19S6QU8QIaaeREXlh7PeWe&#10;W935v3615b2KIzXV44RFzQebO5ANERQXdqUVFLHA6NNk2bceYd1g2XaYzLcXLhEX5niSfJQKlicA&#10;Ak4HWub3T21n+6uwMxvnPXgFUy0WFxKytNT4LAUrynG4mndgocxCVpJnCoJqmWSTSuvSOx/ttyBt&#10;PtpyjbcrbT3+H3zSkBWnncDxJWArStAFFTpRUSp0166Y8hcl7fyHy3DsVl3OO+aTzlmYDW5+WKKP&#10;JQBk1JCn2POhn1737r3RYvlL2sevNhyYfFVPi3RvJKjF48xtabH4rQqZjKAqQ0ciwyiCFrhhNMHW&#10;/jYe8mPuwe1n9f8Anhd63SPVtmzlJpKjtlnrWCH5iq+I4yNK6T8Y65w/3lf3mv8AWL9ln5N5auPD&#10;5j5tWW0typ77ayoFvbvBBVtLiGFsESSa1r4TDqoz31g6+W3r3v3XulBtbbOV3hn8btzCweevyVQs&#10;KE6vFTxD1VFZUsqsY6WkhDSSNYkKpsCbAmG17bdbvfx7dZLqkkNB6AebH5AZPy6KN+3vb+XNpm3n&#10;c30wwLU+rHgqKPNmNAB6nyGerYdi7MxWwds4/beJW8VInkq6ooEmyOQlVfu6+oALfuVDqLC50IFQ&#10;Gyj3lTsezWuw7bHttoMIKs1KF3PxOfmf5Cg4DrADmrmW/wCbd7m3rcD3SGiLWojjFdEa/IA8fMkk&#10;5J6V/s36DvXvfuvdUn+8L+unH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0p9l723j1xurBb66+3XuLY+9NsV8WU25u3aWayO3tyYHJQhlirsRmsT&#10;UUmRx9Uiuy64pFbSxF7Ej2zcW8F3C1tdIskbijKwDKR6EHHTsE81tMs9u5R1NQykgg/Ijo1e/P5h&#10;/wAyOx9qbl2ZuTurIUuE3vSih39LszaPXvW24ux8fy0uN7L3j1ztLau7+xsZVyt5aimzldXwVE/7&#10;sqvJ6vZLbcrbDaTLPDbjVHlNTO6ofVFdmVT6FQCOje45k3u5haCWc6X+LSqIWHozIqk/OpNfPolv&#10;sQdEfXvfuvde9+691737r3Xvfuvde9+691737r3Xvfuvde9+691737r3Xvfuvdbs/wDKP+Gx+Lfx&#10;yo91bwxJou4+7osZvHeUdXTTQZLbO2/t3k2TsWeOo0S01Ti8dWPW5CNooZoslXzU8mtaWJvfyd/3&#10;l33pB94X3yk5b5XufF5X5SMtlZFHDRXd1qAv9wUrhld0EMLBnVoIUlTSZnXrsz91T2i/1svb1Ny3&#10;aLRu+8hLi41Ah4YqVt7Y1oQUVi7ggESOyGoRT1az75x9ZP8AXvfuvde9+691SN84PkZ/pL3Uetto&#10;5BZdh7MrpRkKulcmDc+6qcyU9RVLMGKVOIwgLwUpUBJZWmmDSRtAy9O/uw+zh5I2H+uXMMJXdtyQ&#10;aEYd1tatRlQrSqyS4eQHKgIhCsJAc6/YL2zHLm1Dm3eI/wDHr1P0lYZggbIweDyYJ8wmlcEuOiEe&#10;8resjeve/de6h5HIUWIx9dlclUxUeOxtHU19fVztphpaOjheoqaiVv7McMMbMx/oPazbtvvd33CD&#10;attjM1xcyJFFGuWeSRgiKPmSQB0T8w7/ALNypsN7zPzFcJaWG3QS3NzPIaJDBAjSSyOfRVUk/Z1S&#10;T2/2NWdpb9zG65/LFQyOKDA0cttVBgqN5BQU7KGkVJpfI88wDFfuJpCvBHvtH7Te3tn7Y8jWfK1v&#10;paZR4lzIvCW5kAMr1oKgUCJUV8NEByOvju+9N797t95H3q3b3Nv9cdpKwt9ugelbbboCwtoSASAx&#10;1NLLQkGaWQjBHQY+5J6x468ASQACSTYAckk/QAf19+68TTJ6so+PvU/9w8Cc9mYNO69w00bTxyIV&#10;lw+LcpNBi7N6kqZWCyVPAtIFS37d2yO5A5V/cVj9deLS6uAKgjMaYIT7Txb50H4anCn3e5//AK2b&#10;t+6ttethZsQpBxNKKq0uOKjKp8qt+KgMR7kLqHeve/de697917qk/wB4X9dOO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q2L+UP8OP8AZnvkbSbz3fihWdQd&#10;Gz4veG60qoo5KHcm6zNLNsbZkkcweOqpqvJUL19fG0csMmPoZKeXQaqInnB/eY/eiP3ffYyXljlm&#10;48Lmfm5ZbKzKEiS1tNKi/vgVoVZI5BDCwZWWeZJU1CFx1lR9072i/wBcj3BXet2i17TshSebUO2a&#10;epNtb54gspkkFCCiFGp4g63XvfyfddkOve/de697917oiPzd+RTdW7SHX206+SDf29aCTzVlJJ46&#10;nbG1pmlparJxzL+5Bk8s8clNRslniCzTK6SRxa8qvuw+zq887+eb+YIg+07Y40o4qtzdABljI4GO&#10;MEPIDhiUQhlZ6T77E+2h5u3scwbtHXbbFwaMO2ecUZY88VXDP5EaVOGNKPffT7rPvr3v3Xuve/de&#10;6If8y+1xj8ZS9V4aotW5ZKfKbqkiZSafFRy+XG4liAxSbIVMInlF0dYYkBukx95z/c99rDfbhL7o&#10;7xH+lal4LEMD3TEaZpxwqEVjGpyC7PwaMdcTv72z7zY2XYrb7tPKVxS63JYrzeWQ5jtFbXaWRIrR&#10;ppEE8gwwijiBqk5HVb/voj1wA697917o2Hxq6m/j+Sj39nqZjhcPU/7gqaaO0eVy8Dc1p1j9yixM&#10;ouCOHqQBf9p1Mq+3HKn19yN+v1/RhP6QIw8g/F/pUP7W8+0jqAPev3A/dFkeUtpf/Gblf12BzFC3&#10;4McGkHH0TNO9SLAPc99Yjde9+691737r3Xvfuvdf/9lQSwECLQAUAAYACAAAACEAihU/mAwBAAAV&#10;AgAAEwAAAAAAAAAAAAAAAAAAAAAAW0NvbnRlbnRfVHlwZXNdLnhtbFBLAQItABQABgAIAAAAIQA4&#10;/SH/1gAAAJQBAAALAAAAAAAAAAAAAAAAAD0BAABfcmVscy8ucmVsc1BLAQItABQABgAIAAAAIQBt&#10;Vx90HAUAAKQRAAAOAAAAAAAAAAAAAAAAADwCAABkcnMvZTJvRG9jLnhtbFBLAQItABQABgAIAAAA&#10;IQAGcpBP7gAAAM4BAAAZAAAAAAAAAAAAAAAAAIQHAABkcnMvX3JlbHMvZTJvRG9jLnhtbC5yZWxz&#10;UEsBAi0AFAAGAAgAAAAhAAyEJ5/iAAAADQEAAA8AAAAAAAAAAAAAAAAAqQgAAGRycy9kb3ducmV2&#10;LnhtbFBLAQItAAoAAAAAAAAAIQDKkRUlra0AAK2tAAAVAAAAAAAAAAAAAAAAALgJAABkcnMvbWVk&#10;aWEvaW1hZ2UxLmpwZWdQSwUGAAAAAAYABgB9AQAAmLcAAAAA&#10;">
              <v:group id="Group 2" o:spid="_x0000_s1027" style="position:absolute;width:77724;height:11449" coordsize="77724,11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alt="HUMR_05060_Course_mail_sig[3]" style="position:absolute;width:77724;height:11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SikwgAAANoAAAAPAAAAZHJzL2Rvd25yZXYueG1sRI/RasJA&#10;FETfBf9huYJvumnRUFJXEaEo6ENq8wG32Ws2NHs3ZNck/r1bKPRxmJkzzGY32kb01PnasYKXZQKC&#10;uHS65kpB8fWxeAPhA7LGxjEpeJCH3XY62WCm3cCf1F9DJSKEfYYKTAhtJqUvDVn0S9cSR+/mOosh&#10;yq6SusMhwm0jX5MklRZrjgsGWzoYKn+ud6vgnK/puyiOt+TCKz2mJj9Uj71S89m4fwcRaAz/4b/2&#10;SStYw++VeAPk9gkAAP//AwBQSwECLQAUAAYACAAAACEA2+H2y+4AAACFAQAAEwAAAAAAAAAAAAAA&#10;AAAAAAAAW0NvbnRlbnRfVHlwZXNdLnhtbFBLAQItABQABgAIAAAAIQBa9CxbvwAAABUBAAALAAAA&#10;AAAAAAAAAAAAAB8BAABfcmVscy8ucmVsc1BLAQItABQABgAIAAAAIQBC6SikwgAAANoAAAAPAAAA&#10;AAAAAAAAAAAAAAcCAABkcnMvZG93bnJldi54bWxQSwUGAAAAAAMAAwC3AAAA9gIAAAAA&#10;">
                  <v:imagedata r:id="rId3" r:href="rId4"/>
                </v:shape>
                <v:rect id="Rectangle 6" o:spid="_x0000_s1029" style="position:absolute;left:1132;top:767;width:61361;height:5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gZJwgAAANoAAAAPAAAAZHJzL2Rvd25yZXYueG1sRI9Ba8JA&#10;FITvhf6H5RV6kbqxSGijawjViidRK54f2Wc2NPs2ZNck/fduodDjMDPfMMt8tI3oqfO1YwWzaQKC&#10;uHS65krB+evz5Q2ED8gaG8ek4Ic85KvHhyVm2g18pP4UKhEh7DNUYEJoMyl9aciin7qWOHpX11kM&#10;UXaV1B0OEW4b+ZokqbRYc1ww2NKHofL7dLMK1s01mfebYu8PbbhsJ+9szsxKPT+NxQJEoDH8h//a&#10;O60ghd8r8QbI1R0AAP//AwBQSwECLQAUAAYACAAAACEA2+H2y+4AAACFAQAAEwAAAAAAAAAAAAAA&#10;AAAAAAAAW0NvbnRlbnRfVHlwZXNdLnhtbFBLAQItABQABgAIAAAAIQBa9CxbvwAAABUBAAALAAAA&#10;AAAAAAAAAAAAAB8BAABfcmVscy8ucmVsc1BLAQItABQABgAIAAAAIQB4dgZJwgAAANoAAAAPAAAA&#10;AAAAAAAAAAAAAAcCAABkcnMvZG93bnJldi54bWxQSwUGAAAAAAMAAwC3AAAA9gIAAAAA&#10;" fillcolor="#002957" stroked="f" strokeweight="1pt"/>
                <v:rect id="Rectangle 7" o:spid="_x0000_s1030" style="position:absolute;left:4341;top:4362;width:56454;height:5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qPSwgAAANoAAAAPAAAAZHJzL2Rvd25yZXYueG1sRI9Pi8Iw&#10;FMTvC36H8AQvoqkiq1ajyO4qexL/4fnRPJti81KabO1++40g7HGYmd8wy3VrS9FQ7QvHCkbDBARx&#10;5nTBuYLLeTuYgfABWWPpmBT8kof1qvO2xFS7Bx+pOYVcRAj7FBWYEKpUSp8ZsuiHriKO3s3VFkOU&#10;dS51jY8It6UcJ8m7tFhwXDBY0Yeh7H76sQo+y1syab42e3+ownXXn7O5MCvV67abBYhAbfgPv9rf&#10;WsEUnlfiDZCrPwAAAP//AwBQSwECLQAUAAYACAAAACEA2+H2y+4AAACFAQAAEwAAAAAAAAAAAAAA&#10;AAAAAAAAW0NvbnRlbnRfVHlwZXNdLnhtbFBLAQItABQABgAIAAAAIQBa9CxbvwAAABUBAAALAAAA&#10;AAAAAAAAAAAAAB8BAABfcmVscy8ucmVsc1BLAQItABQABgAIAAAAIQAXOqPSwgAAANoAAAAPAAAA&#10;AAAAAAAAAAAAAAcCAABkcnMvZG93bnJldi54bWxQSwUGAAAAAAMAAwC3AAAA9gIAAAAA&#10;" fillcolor="#002957" stroked="f" strokeweight="1pt"/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9" o:spid="_x0000_s1031" type="#_x0000_t202" style="position:absolute;left:23626;top:1431;width:39598;height:46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029DFD25" w14:textId="5303BCE2" w:rsidR="00DE3D55" w:rsidRPr="00FC5BDB" w:rsidRDefault="00FC5BDB" w:rsidP="004664EE">
                      <w:pPr>
                        <w:pStyle w:val="NormalWeb"/>
                        <w:spacing w:before="0" w:beforeAutospacing="0" w:after="0" w:afterAutospacing="0"/>
                        <w:rPr>
                          <w:sz w:val="22"/>
                        </w:rPr>
                      </w:pPr>
                      <w:r>
                        <w:rPr>
                          <w:rFonts w:asciiTheme="majorHAnsi" w:hAnsi="Calibri Light" w:cstheme="minorBidi"/>
                          <w:color w:val="FFFFFF" w:themeColor="background1"/>
                          <w:kern w:val="24"/>
                          <w:sz w:val="44"/>
                          <w:szCs w:val="48"/>
                        </w:rPr>
                        <w:t>BU</w:t>
                      </w:r>
                      <w:r w:rsidR="00744D08" w:rsidRPr="00FC5BDB">
                        <w:rPr>
                          <w:rFonts w:asciiTheme="majorHAnsi" w:hAnsi="Calibri Light" w:cstheme="minorBidi"/>
                          <w:color w:val="FFFFFF" w:themeColor="background1"/>
                          <w:kern w:val="24"/>
                          <w:sz w:val="44"/>
                          <w:szCs w:val="48"/>
                        </w:rPr>
                        <w:t>ILD YOUR UNIT</w:t>
                      </w:r>
                      <w:r w:rsidR="008F2468" w:rsidRPr="00FC5BDB">
                        <w:rPr>
                          <w:rFonts w:asciiTheme="majorHAnsi" w:hAnsi="Calibri Light" w:cstheme="minorBidi"/>
                          <w:color w:val="FFFFFF" w:themeColor="background1"/>
                          <w:kern w:val="24"/>
                          <w:sz w:val="44"/>
                          <w:szCs w:val="48"/>
                        </w:rPr>
                        <w:t xml:space="preserve"> ONBOARDING CHECKLIST</w:t>
                      </w:r>
                    </w:p>
                  </w:txbxContent>
                </v:textbox>
              </v:shape>
              <v:shape id="TextBox 20" o:spid="_x0000_s1032" type="#_x0000_t202" style="position:absolute;left:24509;top:6011;width:17687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<v:textbox>
                  <w:txbxContent>
                    <w:p w14:paraId="1C042699" w14:textId="32EA1D2D" w:rsidR="00DE3D55" w:rsidRDefault="00FC5BDB" w:rsidP="00DE3D55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FFFFFF" w:themeColor="background1"/>
                          <w:kern w:val="24"/>
                          <w:sz w:val="36"/>
                          <w:szCs w:val="36"/>
                        </w:rPr>
                        <w:t>www.uvic.ca/hr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61312" behindDoc="0" locked="0" layoutInCell="1" allowOverlap="1" wp14:anchorId="36FA1855" wp14:editId="31897537">
          <wp:simplePos x="0" y="0"/>
          <wp:positionH relativeFrom="margin">
            <wp:posOffset>3905250</wp:posOffset>
          </wp:positionH>
          <wp:positionV relativeFrom="paragraph">
            <wp:posOffset>183515</wp:posOffset>
          </wp:positionV>
          <wp:extent cx="923925" cy="324485"/>
          <wp:effectExtent l="0" t="0" r="9525" b="0"/>
          <wp:wrapNone/>
          <wp:docPr id="2" name="Picture 2" descr="C:\Users\walkerem\AppData\Local\Microsoft\Windows\INetCache\Content.Word\UVic_hst_logo_white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walkerem\AppData\Local\Microsoft\Windows\INetCache\Content.Word\UVic_hst_logo_white-01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324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E92">
      <w:rPr>
        <w:noProof/>
        <w:color w:val="auto"/>
        <w:sz w:val="32"/>
        <w:lang w:val="en-CA" w:eastAsia="en-CA"/>
      </w:rPr>
      <w:pict w14:anchorId="209A73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53.75pt;height:54.75pt">
          <v:imagedata r:id="rId6" o:title="UVic_hst_logo_white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324A"/>
    <w:multiLevelType w:val="hybridMultilevel"/>
    <w:tmpl w:val="22185CD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0DF1"/>
    <w:multiLevelType w:val="hybridMultilevel"/>
    <w:tmpl w:val="0CA462F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C17D4"/>
    <w:multiLevelType w:val="hybridMultilevel"/>
    <w:tmpl w:val="C4966014"/>
    <w:lvl w:ilvl="0" w:tplc="84AAF7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47E52"/>
    <w:multiLevelType w:val="hybridMultilevel"/>
    <w:tmpl w:val="EAA8E21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92F0E"/>
    <w:multiLevelType w:val="hybridMultilevel"/>
    <w:tmpl w:val="F902663E"/>
    <w:lvl w:ilvl="0" w:tplc="985C7424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D3E17"/>
    <w:multiLevelType w:val="hybridMultilevel"/>
    <w:tmpl w:val="4E14AA2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02F8B"/>
    <w:multiLevelType w:val="hybridMultilevel"/>
    <w:tmpl w:val="1BF29A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162AA"/>
    <w:multiLevelType w:val="hybridMultilevel"/>
    <w:tmpl w:val="D0D406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65E"/>
    <w:multiLevelType w:val="hybridMultilevel"/>
    <w:tmpl w:val="F484F37E"/>
    <w:lvl w:ilvl="0" w:tplc="F36898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2ACE0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1E7D2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58381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0AB36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2CA6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5E45E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EEDFB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98C8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D3AD2"/>
    <w:multiLevelType w:val="hybridMultilevel"/>
    <w:tmpl w:val="B4CEECC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A5394"/>
    <w:multiLevelType w:val="hybridMultilevel"/>
    <w:tmpl w:val="532C11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F6364"/>
    <w:multiLevelType w:val="hybridMultilevel"/>
    <w:tmpl w:val="89146E30"/>
    <w:lvl w:ilvl="0" w:tplc="84AAF73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E7CFA"/>
    <w:multiLevelType w:val="hybridMultilevel"/>
    <w:tmpl w:val="C2862E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B478B"/>
    <w:multiLevelType w:val="hybridMultilevel"/>
    <w:tmpl w:val="452AD4F6"/>
    <w:lvl w:ilvl="0" w:tplc="2B081B78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94CFC"/>
    <w:multiLevelType w:val="hybridMultilevel"/>
    <w:tmpl w:val="42005030"/>
    <w:lvl w:ilvl="0" w:tplc="9B22D162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EF233E"/>
    <w:multiLevelType w:val="hybridMultilevel"/>
    <w:tmpl w:val="4544A284"/>
    <w:lvl w:ilvl="0" w:tplc="AFC6D216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1A5725"/>
    <w:multiLevelType w:val="hybridMultilevel"/>
    <w:tmpl w:val="F5A08D1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A34AE"/>
    <w:multiLevelType w:val="hybridMultilevel"/>
    <w:tmpl w:val="6A746FE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AA60CD"/>
    <w:multiLevelType w:val="hybridMultilevel"/>
    <w:tmpl w:val="E09C66C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956A3"/>
    <w:multiLevelType w:val="hybridMultilevel"/>
    <w:tmpl w:val="C99AAA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130C2E"/>
    <w:multiLevelType w:val="hybridMultilevel"/>
    <w:tmpl w:val="EB7A28D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C3FB8"/>
    <w:multiLevelType w:val="hybridMultilevel"/>
    <w:tmpl w:val="9160AFF6"/>
    <w:lvl w:ilvl="0" w:tplc="2D1AA1F4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904C38"/>
    <w:multiLevelType w:val="hybridMultilevel"/>
    <w:tmpl w:val="AAE8242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0427DF8"/>
    <w:multiLevelType w:val="hybridMultilevel"/>
    <w:tmpl w:val="AD2278C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77280"/>
    <w:multiLevelType w:val="hybridMultilevel"/>
    <w:tmpl w:val="ED24012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D0138E"/>
    <w:multiLevelType w:val="hybridMultilevel"/>
    <w:tmpl w:val="D384043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E12364"/>
    <w:multiLevelType w:val="hybridMultilevel"/>
    <w:tmpl w:val="DCF68E10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B6C630E"/>
    <w:multiLevelType w:val="hybridMultilevel"/>
    <w:tmpl w:val="D684377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5407E"/>
    <w:multiLevelType w:val="hybridMultilevel"/>
    <w:tmpl w:val="D8CED49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32D80"/>
    <w:multiLevelType w:val="hybridMultilevel"/>
    <w:tmpl w:val="66927A4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621D3A"/>
    <w:multiLevelType w:val="hybridMultilevel"/>
    <w:tmpl w:val="FE5EEC1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21"/>
  </w:num>
  <w:num w:numId="5">
    <w:abstractNumId w:val="13"/>
  </w:num>
  <w:num w:numId="6">
    <w:abstractNumId w:val="16"/>
  </w:num>
  <w:num w:numId="7">
    <w:abstractNumId w:val="12"/>
  </w:num>
  <w:num w:numId="8">
    <w:abstractNumId w:val="17"/>
  </w:num>
  <w:num w:numId="9">
    <w:abstractNumId w:val="3"/>
  </w:num>
  <w:num w:numId="10">
    <w:abstractNumId w:val="9"/>
  </w:num>
  <w:num w:numId="11">
    <w:abstractNumId w:val="24"/>
  </w:num>
  <w:num w:numId="12">
    <w:abstractNumId w:val="25"/>
  </w:num>
  <w:num w:numId="13">
    <w:abstractNumId w:val="27"/>
  </w:num>
  <w:num w:numId="14">
    <w:abstractNumId w:val="26"/>
  </w:num>
  <w:num w:numId="15">
    <w:abstractNumId w:val="23"/>
  </w:num>
  <w:num w:numId="16">
    <w:abstractNumId w:val="29"/>
  </w:num>
  <w:num w:numId="17">
    <w:abstractNumId w:val="5"/>
  </w:num>
  <w:num w:numId="18">
    <w:abstractNumId w:val="22"/>
  </w:num>
  <w:num w:numId="19">
    <w:abstractNumId w:val="0"/>
  </w:num>
  <w:num w:numId="20">
    <w:abstractNumId w:val="6"/>
  </w:num>
  <w:num w:numId="21">
    <w:abstractNumId w:val="20"/>
  </w:num>
  <w:num w:numId="22">
    <w:abstractNumId w:val="19"/>
  </w:num>
  <w:num w:numId="23">
    <w:abstractNumId w:val="18"/>
  </w:num>
  <w:num w:numId="24">
    <w:abstractNumId w:val="30"/>
  </w:num>
  <w:num w:numId="25">
    <w:abstractNumId w:val="28"/>
  </w:num>
  <w:num w:numId="26">
    <w:abstractNumId w:val="7"/>
  </w:num>
  <w:num w:numId="27">
    <w:abstractNumId w:val="1"/>
  </w:num>
  <w:num w:numId="28">
    <w:abstractNumId w:val="10"/>
  </w:num>
  <w:num w:numId="29">
    <w:abstractNumId w:val="8"/>
  </w:num>
  <w:num w:numId="30">
    <w:abstractNumId w:val="1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963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U3sjQwtbAwNDVW0lEKTi0uzszPAykwrAUAcH4xXywAAAA="/>
  </w:docVars>
  <w:rsids>
    <w:rsidRoot w:val="008C7E81"/>
    <w:rsid w:val="00021EF9"/>
    <w:rsid w:val="00035B51"/>
    <w:rsid w:val="00054E19"/>
    <w:rsid w:val="00062B7B"/>
    <w:rsid w:val="00063CDC"/>
    <w:rsid w:val="00072E92"/>
    <w:rsid w:val="00072F8D"/>
    <w:rsid w:val="00092146"/>
    <w:rsid w:val="000E14DA"/>
    <w:rsid w:val="00152AC8"/>
    <w:rsid w:val="00154F66"/>
    <w:rsid w:val="0016169B"/>
    <w:rsid w:val="0017600F"/>
    <w:rsid w:val="001870B3"/>
    <w:rsid w:val="001A5F70"/>
    <w:rsid w:val="001C14E2"/>
    <w:rsid w:val="001C6F72"/>
    <w:rsid w:val="001F7A9D"/>
    <w:rsid w:val="00204ED1"/>
    <w:rsid w:val="00250FD4"/>
    <w:rsid w:val="00252343"/>
    <w:rsid w:val="00253D8A"/>
    <w:rsid w:val="00260CF3"/>
    <w:rsid w:val="0026465E"/>
    <w:rsid w:val="00283D0A"/>
    <w:rsid w:val="002853D6"/>
    <w:rsid w:val="00287000"/>
    <w:rsid w:val="00290197"/>
    <w:rsid w:val="002A15F4"/>
    <w:rsid w:val="002D0390"/>
    <w:rsid w:val="002D1433"/>
    <w:rsid w:val="002D25C5"/>
    <w:rsid w:val="002F0E8F"/>
    <w:rsid w:val="002F4FE3"/>
    <w:rsid w:val="00300E14"/>
    <w:rsid w:val="003140B1"/>
    <w:rsid w:val="00326E67"/>
    <w:rsid w:val="0033497C"/>
    <w:rsid w:val="00343278"/>
    <w:rsid w:val="003525C0"/>
    <w:rsid w:val="0035484C"/>
    <w:rsid w:val="003913C8"/>
    <w:rsid w:val="00393679"/>
    <w:rsid w:val="003C5688"/>
    <w:rsid w:val="003D5C35"/>
    <w:rsid w:val="003F1233"/>
    <w:rsid w:val="00406B8E"/>
    <w:rsid w:val="0042580A"/>
    <w:rsid w:val="00440D94"/>
    <w:rsid w:val="004424A8"/>
    <w:rsid w:val="00454251"/>
    <w:rsid w:val="00461E1C"/>
    <w:rsid w:val="004664EE"/>
    <w:rsid w:val="00493045"/>
    <w:rsid w:val="004A2F2A"/>
    <w:rsid w:val="004A6521"/>
    <w:rsid w:val="004D6CF5"/>
    <w:rsid w:val="004E0649"/>
    <w:rsid w:val="00562E2B"/>
    <w:rsid w:val="00565BB9"/>
    <w:rsid w:val="00576F78"/>
    <w:rsid w:val="00582632"/>
    <w:rsid w:val="00583015"/>
    <w:rsid w:val="005F0E1C"/>
    <w:rsid w:val="0061633B"/>
    <w:rsid w:val="00625A2F"/>
    <w:rsid w:val="00635E67"/>
    <w:rsid w:val="006445A2"/>
    <w:rsid w:val="006457B8"/>
    <w:rsid w:val="00657805"/>
    <w:rsid w:val="0066667F"/>
    <w:rsid w:val="00682AF9"/>
    <w:rsid w:val="006B4FF0"/>
    <w:rsid w:val="006B72E2"/>
    <w:rsid w:val="006C70C5"/>
    <w:rsid w:val="006E1CC5"/>
    <w:rsid w:val="006F436D"/>
    <w:rsid w:val="0070343E"/>
    <w:rsid w:val="00713A4A"/>
    <w:rsid w:val="0071472A"/>
    <w:rsid w:val="00722D1A"/>
    <w:rsid w:val="007339D4"/>
    <w:rsid w:val="00744D08"/>
    <w:rsid w:val="0075405C"/>
    <w:rsid w:val="0076321E"/>
    <w:rsid w:val="0078777D"/>
    <w:rsid w:val="00787D4B"/>
    <w:rsid w:val="00793EB4"/>
    <w:rsid w:val="00813BB3"/>
    <w:rsid w:val="00817418"/>
    <w:rsid w:val="008509A7"/>
    <w:rsid w:val="00877A23"/>
    <w:rsid w:val="008803DD"/>
    <w:rsid w:val="008B0D57"/>
    <w:rsid w:val="008B693F"/>
    <w:rsid w:val="008C1F42"/>
    <w:rsid w:val="008C2273"/>
    <w:rsid w:val="008C7E81"/>
    <w:rsid w:val="008F2468"/>
    <w:rsid w:val="009625A4"/>
    <w:rsid w:val="00967B15"/>
    <w:rsid w:val="00967BAE"/>
    <w:rsid w:val="009E0647"/>
    <w:rsid w:val="00A01D93"/>
    <w:rsid w:val="00A02376"/>
    <w:rsid w:val="00A123C9"/>
    <w:rsid w:val="00A325AE"/>
    <w:rsid w:val="00A43D12"/>
    <w:rsid w:val="00A44CFE"/>
    <w:rsid w:val="00A55E71"/>
    <w:rsid w:val="00A905EA"/>
    <w:rsid w:val="00AA11E9"/>
    <w:rsid w:val="00AD4060"/>
    <w:rsid w:val="00AD53B5"/>
    <w:rsid w:val="00AD7308"/>
    <w:rsid w:val="00B12EEA"/>
    <w:rsid w:val="00B15850"/>
    <w:rsid w:val="00B44995"/>
    <w:rsid w:val="00B75865"/>
    <w:rsid w:val="00BF5880"/>
    <w:rsid w:val="00C2121C"/>
    <w:rsid w:val="00C4794E"/>
    <w:rsid w:val="00C6575A"/>
    <w:rsid w:val="00C83A46"/>
    <w:rsid w:val="00CB60BB"/>
    <w:rsid w:val="00CC1305"/>
    <w:rsid w:val="00CE3953"/>
    <w:rsid w:val="00D43BE2"/>
    <w:rsid w:val="00D50B9F"/>
    <w:rsid w:val="00D55CB4"/>
    <w:rsid w:val="00D56C62"/>
    <w:rsid w:val="00D57F0E"/>
    <w:rsid w:val="00D723AD"/>
    <w:rsid w:val="00D72526"/>
    <w:rsid w:val="00D83335"/>
    <w:rsid w:val="00DA1C76"/>
    <w:rsid w:val="00DB3A38"/>
    <w:rsid w:val="00DE3D55"/>
    <w:rsid w:val="00E248F3"/>
    <w:rsid w:val="00E24909"/>
    <w:rsid w:val="00E91799"/>
    <w:rsid w:val="00E94AC5"/>
    <w:rsid w:val="00EA3047"/>
    <w:rsid w:val="00EC291D"/>
    <w:rsid w:val="00ED62D6"/>
    <w:rsid w:val="00ED7576"/>
    <w:rsid w:val="00EF4DED"/>
    <w:rsid w:val="00F535F1"/>
    <w:rsid w:val="00F5382B"/>
    <w:rsid w:val="00F6593F"/>
    <w:rsid w:val="00F91B53"/>
    <w:rsid w:val="00F91BBC"/>
    <w:rsid w:val="00F928D3"/>
    <w:rsid w:val="00F93010"/>
    <w:rsid w:val="00FA4FD2"/>
    <w:rsid w:val="00FC5944"/>
    <w:rsid w:val="00FC5BDB"/>
    <w:rsid w:val="00FC72DE"/>
    <w:rsid w:val="00FE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4"/>
    <o:shapelayout v:ext="edit">
      <o:idmap v:ext="edit" data="1"/>
    </o:shapelayout>
  </w:shapeDefaults>
  <w:decimalSymbol w:val="."/>
  <w:listSeparator w:val=","/>
  <w14:docId w14:val="3359E137"/>
  <w15:chartTrackingRefBased/>
  <w15:docId w15:val="{1981ADF5-56CE-42E2-9836-2CE1BDDDC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B53"/>
    <w:pPr>
      <w:spacing w:before="120" w:after="120" w:line="264" w:lineRule="auto"/>
    </w:pPr>
    <w:rPr>
      <w:rFonts w:ascii="Calibri Light" w:eastAsiaTheme="minorEastAsia" w:hAnsi="Calibri Light"/>
      <w:color w:val="000000" w:themeColor="text1"/>
      <w:sz w:val="24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A46"/>
    <w:pPr>
      <w:pBdr>
        <w:top w:val="single" w:sz="24" w:space="0" w:color="FFFFFF" w:themeColor="background1"/>
        <w:left w:val="single" w:sz="24" w:space="0" w:color="FFFFFF" w:themeColor="background1"/>
        <w:bottom w:val="single" w:sz="24" w:space="0" w:color="FFFFFF" w:themeColor="background1"/>
        <w:right w:val="single" w:sz="24" w:space="0" w:color="FFFFFF" w:themeColor="background1"/>
      </w:pBdr>
      <w:shd w:val="clear" w:color="auto" w:fill="FFFFFF" w:themeFill="background1"/>
      <w:spacing w:after="0"/>
      <w:outlineLvl w:val="0"/>
    </w:pPr>
    <w:rPr>
      <w:rFonts w:ascii="Calibri" w:eastAsiaTheme="majorEastAsia" w:hAnsi="Calibri" w:cstheme="majorBidi"/>
      <w:caps/>
      <w:color w:val="002E5D" w:themeColor="text2"/>
      <w:spacing w:val="15"/>
      <w:sz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65E"/>
    <w:pPr>
      <w:pBdr>
        <w:top w:val="single" w:sz="24" w:space="0" w:color="002E5D" w:themeColor="text2"/>
        <w:left w:val="single" w:sz="24" w:space="0" w:color="002E5D" w:themeColor="text2"/>
        <w:bottom w:val="single" w:sz="24" w:space="0" w:color="002E5D" w:themeColor="text2"/>
        <w:right w:val="single" w:sz="24" w:space="0" w:color="002E5D" w:themeColor="text2"/>
      </w:pBdr>
      <w:shd w:val="clear" w:color="auto" w:fill="002E5D" w:themeFill="text2"/>
      <w:spacing w:after="0"/>
      <w:outlineLvl w:val="1"/>
    </w:pPr>
    <w:rPr>
      <w:rFonts w:ascii="Calibri" w:eastAsiaTheme="majorEastAsia" w:hAnsi="Calibri" w:cstheme="majorBidi"/>
      <w:b/>
      <w:caps/>
      <w:color w:val="FFFFFF" w:themeColor="background1"/>
      <w:spacing w:val="15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465E"/>
    <w:pPr>
      <w:spacing w:before="240" w:after="240"/>
      <w:outlineLvl w:val="2"/>
    </w:pPr>
    <w:rPr>
      <w:rFonts w:ascii="Calibri" w:eastAsiaTheme="majorEastAsia" w:hAnsi="Calibri" w:cstheme="majorBidi"/>
      <w:b/>
      <w:caps/>
      <w:color w:val="002E5D" w:themeColor="accent1"/>
      <w:spacing w:val="15"/>
      <w:sz w:val="28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26465E"/>
    <w:pPr>
      <w:ind w:left="567"/>
      <w:outlineLvl w:val="3"/>
    </w:pPr>
    <w:rPr>
      <w:color w:val="005EB8" w:themeColor="accent4"/>
    </w:rPr>
  </w:style>
  <w:style w:type="paragraph" w:styleId="Heading5">
    <w:name w:val="heading 5"/>
    <w:aliases w:val="UVIC Heading 4"/>
    <w:basedOn w:val="Normal"/>
    <w:next w:val="Normal"/>
    <w:link w:val="Heading5Char"/>
    <w:uiPriority w:val="9"/>
    <w:unhideWhenUsed/>
    <w:qFormat/>
    <w:rsid w:val="0026465E"/>
    <w:pPr>
      <w:pBdr>
        <w:bottom w:val="single" w:sz="6" w:space="1" w:color="002E5D" w:themeColor="text2"/>
      </w:pBdr>
      <w:spacing w:before="200" w:after="0"/>
      <w:outlineLvl w:val="4"/>
    </w:pPr>
    <w:rPr>
      <w:rFonts w:ascii="Calibri" w:eastAsiaTheme="majorEastAsia" w:hAnsi="Calibri" w:cstheme="majorBidi"/>
      <w:caps/>
      <w:color w:val="00224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65E"/>
    <w:pPr>
      <w:pBdr>
        <w:bottom w:val="dotted" w:sz="6" w:space="1" w:color="002E5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0224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465E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0224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465E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465E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465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65E"/>
    <w:rPr>
      <w:rFonts w:ascii="Segoe UI" w:eastAsiaTheme="minorEastAsia" w:hAnsi="Segoe UI" w:cs="Segoe UI"/>
      <w:color w:val="000000" w:themeColor="text1"/>
      <w:sz w:val="18"/>
      <w:szCs w:val="18"/>
      <w:lang w:val="en-US" w:eastAsia="ja-JP"/>
    </w:rPr>
  </w:style>
  <w:style w:type="character" w:styleId="BookTitle">
    <w:name w:val="Book Title"/>
    <w:uiPriority w:val="33"/>
    <w:qFormat/>
    <w:rsid w:val="0026465E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65E"/>
    <w:rPr>
      <w:b/>
      <w:bCs/>
      <w:color w:val="002245" w:themeColor="text2" w:themeShade="BF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64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65E"/>
    <w:rPr>
      <w:rFonts w:ascii="Calibri Light" w:eastAsiaTheme="minorEastAsia" w:hAnsi="Calibri Light"/>
      <w:color w:val="000000" w:themeColor="text1"/>
      <w:sz w:val="20"/>
      <w:szCs w:val="20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65E"/>
    <w:rPr>
      <w:rFonts w:ascii="Calibri Light" w:eastAsiaTheme="minorEastAsia" w:hAnsi="Calibri Light"/>
      <w:b/>
      <w:bCs/>
      <w:color w:val="000000" w:themeColor="text1"/>
      <w:sz w:val="20"/>
      <w:szCs w:val="20"/>
      <w:lang w:val="en-US" w:eastAsia="ja-JP"/>
    </w:rPr>
  </w:style>
  <w:style w:type="character" w:styleId="Emphasis">
    <w:name w:val="Emphasis"/>
    <w:uiPriority w:val="20"/>
    <w:qFormat/>
    <w:rsid w:val="0026465E"/>
    <w:rPr>
      <w:caps/>
      <w:color w:val="auto"/>
      <w:spacing w:val="5"/>
    </w:rPr>
  </w:style>
  <w:style w:type="paragraph" w:styleId="Footer">
    <w:name w:val="footer"/>
    <w:basedOn w:val="Normal"/>
    <w:link w:val="FooterChar"/>
    <w:uiPriority w:val="99"/>
    <w:unhideWhenUsed/>
    <w:rsid w:val="002646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65E"/>
    <w:rPr>
      <w:rFonts w:ascii="Calibri Light" w:eastAsiaTheme="minorEastAsia" w:hAnsi="Calibri Light"/>
      <w:color w:val="000000" w:themeColor="text1"/>
      <w:sz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6465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65E"/>
    <w:rPr>
      <w:rFonts w:ascii="Calibri Light" w:eastAsiaTheme="minorEastAsia" w:hAnsi="Calibri Light"/>
      <w:color w:val="000000" w:themeColor="text1"/>
      <w:sz w:val="24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83A46"/>
    <w:rPr>
      <w:rFonts w:ascii="Calibri" w:eastAsiaTheme="majorEastAsia" w:hAnsi="Calibri" w:cstheme="majorBidi"/>
      <w:caps/>
      <w:color w:val="002E5D" w:themeColor="text2"/>
      <w:spacing w:val="15"/>
      <w:sz w:val="44"/>
      <w:shd w:val="clear" w:color="auto" w:fill="FFFFFF" w:themeFill="background1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465E"/>
    <w:rPr>
      <w:rFonts w:ascii="Calibri" w:eastAsiaTheme="majorEastAsia" w:hAnsi="Calibri" w:cstheme="majorBidi"/>
      <w:b/>
      <w:caps/>
      <w:color w:val="FFFFFF" w:themeColor="background1"/>
      <w:spacing w:val="15"/>
      <w:sz w:val="28"/>
      <w:shd w:val="clear" w:color="auto" w:fill="002E5D" w:themeFill="text2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26465E"/>
    <w:rPr>
      <w:rFonts w:ascii="Calibri" w:eastAsiaTheme="majorEastAsia" w:hAnsi="Calibri" w:cstheme="majorBidi"/>
      <w:b/>
      <w:caps/>
      <w:color w:val="002E5D" w:themeColor="accent1"/>
      <w:spacing w:val="15"/>
      <w:sz w:val="28"/>
      <w:lang w:val="en-US" w:eastAsia="ja-JP"/>
    </w:rPr>
  </w:style>
  <w:style w:type="character" w:customStyle="1" w:styleId="Heading5Char">
    <w:name w:val="Heading 5 Char"/>
    <w:aliases w:val="UVIC Heading 4 Char"/>
    <w:basedOn w:val="DefaultParagraphFont"/>
    <w:link w:val="Heading5"/>
    <w:uiPriority w:val="9"/>
    <w:rsid w:val="0026465E"/>
    <w:rPr>
      <w:rFonts w:ascii="Calibri" w:eastAsiaTheme="majorEastAsia" w:hAnsi="Calibri" w:cstheme="majorBidi"/>
      <w:caps/>
      <w:color w:val="002245" w:themeColor="text2" w:themeShade="BF"/>
      <w:spacing w:val="10"/>
      <w:sz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26465E"/>
    <w:rPr>
      <w:rFonts w:ascii="Calibri" w:eastAsiaTheme="majorEastAsia" w:hAnsi="Calibri" w:cstheme="majorBidi"/>
      <w:caps/>
      <w:color w:val="005EB8" w:themeColor="accent4"/>
      <w:spacing w:val="10"/>
      <w:sz w:val="24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65E"/>
    <w:rPr>
      <w:rFonts w:asciiTheme="majorHAnsi" w:eastAsiaTheme="majorEastAsia" w:hAnsiTheme="majorHAnsi" w:cstheme="majorBidi"/>
      <w:caps/>
      <w:color w:val="002245" w:themeColor="text2" w:themeShade="BF"/>
      <w:spacing w:val="10"/>
      <w:sz w:val="24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65E"/>
    <w:rPr>
      <w:rFonts w:asciiTheme="majorHAnsi" w:eastAsiaTheme="majorEastAsia" w:hAnsiTheme="majorHAnsi" w:cstheme="majorBidi"/>
      <w:caps/>
      <w:color w:val="002245" w:themeColor="text2" w:themeShade="BF"/>
      <w:spacing w:val="10"/>
      <w:sz w:val="24"/>
      <w:lang w:val="en-US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465E"/>
    <w:rPr>
      <w:rFonts w:asciiTheme="majorHAnsi" w:eastAsiaTheme="majorEastAsia" w:hAnsiTheme="majorHAnsi" w:cstheme="majorBidi"/>
      <w:caps/>
      <w:color w:val="000000" w:themeColor="text1"/>
      <w:spacing w:val="10"/>
      <w:sz w:val="18"/>
      <w:szCs w:val="18"/>
      <w:lang w:val="en-US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465E"/>
    <w:rPr>
      <w:rFonts w:asciiTheme="majorHAnsi" w:eastAsiaTheme="majorEastAsia" w:hAnsiTheme="majorHAnsi" w:cstheme="majorBidi"/>
      <w:i/>
      <w:iCs/>
      <w:caps/>
      <w:color w:val="000000" w:themeColor="text1"/>
      <w:spacing w:val="10"/>
      <w:sz w:val="18"/>
      <w:szCs w:val="18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26465E"/>
    <w:rPr>
      <w:color w:val="EAAA00" w:themeColor="hyperlink"/>
      <w:u w:val="single"/>
    </w:rPr>
  </w:style>
  <w:style w:type="character" w:styleId="IntenseEmphasis">
    <w:name w:val="Intense Emphasis"/>
    <w:uiPriority w:val="21"/>
    <w:qFormat/>
    <w:rsid w:val="0026465E"/>
    <w:rPr>
      <w:b/>
      <w:bCs/>
      <w:caps/>
      <w:color w:val="00172E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65E"/>
    <w:pPr>
      <w:spacing w:before="240" w:after="240" w:line="240" w:lineRule="auto"/>
      <w:ind w:left="1080" w:right="1080"/>
      <w:jc w:val="center"/>
    </w:pPr>
    <w:rPr>
      <w:color w:val="002E5D" w:themeColor="text2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465E"/>
    <w:rPr>
      <w:rFonts w:ascii="Calibri Light" w:eastAsiaTheme="minorEastAsia" w:hAnsi="Calibri Light"/>
      <w:color w:val="002E5D" w:themeColor="text2"/>
      <w:sz w:val="24"/>
      <w:szCs w:val="24"/>
      <w:lang w:val="en-US" w:eastAsia="ja-JP"/>
    </w:rPr>
  </w:style>
  <w:style w:type="character" w:styleId="IntenseReference">
    <w:name w:val="Intense Reference"/>
    <w:uiPriority w:val="32"/>
    <w:qFormat/>
    <w:rsid w:val="0026465E"/>
    <w:rPr>
      <w:b w:val="0"/>
      <w:bCs w:val="0"/>
      <w:i/>
      <w:iCs/>
      <w:caps/>
      <w:color w:val="002E5D" w:themeColor="text2"/>
    </w:rPr>
  </w:style>
  <w:style w:type="paragraph" w:styleId="ListParagraph">
    <w:name w:val="List Paragraph"/>
    <w:basedOn w:val="Normal"/>
    <w:uiPriority w:val="34"/>
    <w:qFormat/>
    <w:rsid w:val="0026465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6465E"/>
    <w:pPr>
      <w:spacing w:before="120"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6465E"/>
    <w:rPr>
      <w:rFonts w:eastAsiaTheme="minorEastAsia"/>
      <w:lang w:val="en-US"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26465E"/>
    <w:pPr>
      <w:ind w:left="1080" w:right="1080"/>
      <w:jc w:val="center"/>
    </w:pPr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6465E"/>
    <w:rPr>
      <w:rFonts w:ascii="Calibri Light" w:eastAsiaTheme="minorEastAsia" w:hAnsi="Calibri Light"/>
      <w:i/>
      <w:iCs/>
      <w:color w:val="000000" w:themeColor="text1"/>
      <w:sz w:val="24"/>
      <w:szCs w:val="24"/>
      <w:lang w:val="en-US" w:eastAsia="ja-JP"/>
    </w:rPr>
  </w:style>
  <w:style w:type="character" w:styleId="Strong">
    <w:name w:val="Strong"/>
    <w:uiPriority w:val="22"/>
    <w:qFormat/>
    <w:rsid w:val="0026465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6465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6465E"/>
    <w:rPr>
      <w:rFonts w:ascii="Calibri Light" w:eastAsiaTheme="minorEastAsia" w:hAnsi="Calibri Light"/>
      <w:caps/>
      <w:color w:val="595959" w:themeColor="text1" w:themeTint="A6"/>
      <w:spacing w:val="10"/>
      <w:sz w:val="21"/>
      <w:szCs w:val="21"/>
      <w:lang w:val="en-US" w:eastAsia="ja-JP"/>
    </w:rPr>
  </w:style>
  <w:style w:type="character" w:styleId="SubtleEmphasis">
    <w:name w:val="Subtle Emphasis"/>
    <w:uiPriority w:val="19"/>
    <w:qFormat/>
    <w:rsid w:val="0026465E"/>
    <w:rPr>
      <w:i/>
      <w:iCs/>
      <w:color w:val="00172E" w:themeColor="text2" w:themeShade="80"/>
    </w:rPr>
  </w:style>
  <w:style w:type="character" w:styleId="SubtleReference">
    <w:name w:val="Subtle Reference"/>
    <w:uiPriority w:val="31"/>
    <w:qFormat/>
    <w:rsid w:val="0026465E"/>
    <w:rPr>
      <w:b w:val="0"/>
      <w:bCs w:val="0"/>
      <w:color w:val="002E5D" w:themeColor="text2"/>
    </w:rPr>
  </w:style>
  <w:style w:type="table" w:styleId="TableGrid">
    <w:name w:val="Table Grid"/>
    <w:basedOn w:val="TableNormal"/>
    <w:uiPriority w:val="1"/>
    <w:rsid w:val="0026465E"/>
    <w:pPr>
      <w:spacing w:before="120" w:after="0" w:line="240" w:lineRule="auto"/>
    </w:pPr>
    <w:rPr>
      <w:rFonts w:eastAsiaTheme="minorEastAsia"/>
      <w:lang w:val="en-US"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6465E"/>
    <w:pPr>
      <w:spacing w:before="0" w:after="0"/>
    </w:pPr>
    <w:rPr>
      <w:rFonts w:asciiTheme="majorHAnsi" w:eastAsiaTheme="majorEastAsia" w:hAnsiTheme="majorHAnsi" w:cstheme="majorBidi"/>
      <w:caps/>
      <w:color w:val="EAAA00" w:themeColor="accent3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465E"/>
    <w:rPr>
      <w:rFonts w:asciiTheme="majorHAnsi" w:eastAsiaTheme="majorEastAsia" w:hAnsiTheme="majorHAnsi" w:cstheme="majorBidi"/>
      <w:caps/>
      <w:color w:val="EAAA00" w:themeColor="accent3"/>
      <w:spacing w:val="10"/>
      <w:sz w:val="52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6465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65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6465E"/>
    <w:pPr>
      <w:spacing w:after="100"/>
      <w:ind w:left="480"/>
    </w:pPr>
  </w:style>
  <w:style w:type="paragraph" w:styleId="TOCHeading">
    <w:name w:val="TOC Heading"/>
    <w:basedOn w:val="Heading1"/>
    <w:next w:val="Normal"/>
    <w:uiPriority w:val="39"/>
    <w:unhideWhenUsed/>
    <w:qFormat/>
    <w:rsid w:val="0026465E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56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91BBC"/>
    <w:rPr>
      <w:color w:val="005EB8" w:themeColor="followedHyperlink"/>
      <w:u w:val="single"/>
    </w:rPr>
  </w:style>
  <w:style w:type="table" w:styleId="PlainTable1">
    <w:name w:val="Plain Table 1"/>
    <w:basedOn w:val="TableNormal"/>
    <w:uiPriority w:val="41"/>
    <w:rsid w:val="00253D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DE3D55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  <w:lang w:val="en-CA" w:eastAsia="en-CA"/>
    </w:rPr>
  </w:style>
  <w:style w:type="paragraph" w:customStyle="1" w:styleId="BCA-TableHeadings">
    <w:name w:val="BCA - Table Headings"/>
    <w:basedOn w:val="Normal"/>
    <w:rsid w:val="0026465E"/>
    <w:pPr>
      <w:spacing w:line="240" w:lineRule="auto"/>
      <w:jc w:val="center"/>
    </w:pPr>
    <w:rPr>
      <w:rFonts w:ascii="Calibri" w:eastAsia="Times New Roman" w:hAnsi="Calibri" w:cs="Times New Roman"/>
      <w:b/>
      <w:color w:val="auto"/>
      <w:sz w:val="20"/>
      <w:szCs w:val="24"/>
      <w:lang w:val="en-CA" w:eastAsia="en-CA"/>
    </w:rPr>
  </w:style>
  <w:style w:type="paragraph" w:customStyle="1" w:styleId="BCAHeading3">
    <w:name w:val="BCA Heading 3"/>
    <w:basedOn w:val="Normal"/>
    <w:rsid w:val="0026465E"/>
    <w:pPr>
      <w:keepNext/>
      <w:spacing w:before="240" w:line="240" w:lineRule="auto"/>
      <w:ind w:left="425" w:hanging="425"/>
    </w:pPr>
    <w:rPr>
      <w:rFonts w:asciiTheme="minorHAnsi" w:eastAsia="Times New Roman" w:hAnsiTheme="minorHAnsi" w:cs="Arial"/>
      <w:b/>
      <w:bCs/>
      <w:i/>
      <w:szCs w:val="24"/>
      <w:lang w:val="en-CA" w:eastAsia="en-US"/>
    </w:rPr>
  </w:style>
  <w:style w:type="paragraph" w:customStyle="1" w:styleId="BCATableText">
    <w:name w:val="BCA Table Text"/>
    <w:basedOn w:val="Normal"/>
    <w:rsid w:val="0026465E"/>
    <w:pPr>
      <w:spacing w:before="0" w:after="0" w:line="240" w:lineRule="auto"/>
    </w:pPr>
    <w:rPr>
      <w:rFonts w:asciiTheme="minorHAnsi" w:eastAsia="Times New Roman" w:hAnsiTheme="minorHAnsi" w:cs="Times New Roman"/>
      <w:color w:val="auto"/>
      <w:sz w:val="20"/>
      <w:szCs w:val="20"/>
      <w:lang w:val="en-CA" w:eastAsia="en-US"/>
    </w:rPr>
  </w:style>
  <w:style w:type="paragraph" w:customStyle="1" w:styleId="incov">
    <w:name w:val="incov"/>
    <w:link w:val="incovChar"/>
    <w:rsid w:val="0026465E"/>
    <w:pPr>
      <w:spacing w:after="0" w:line="240" w:lineRule="auto"/>
      <w:ind w:right="634"/>
    </w:pPr>
    <w:rPr>
      <w:rFonts w:ascii="Arial" w:eastAsia="Malgun Gothic" w:hAnsi="Arial" w:cs="Arial"/>
      <w:sz w:val="20"/>
      <w:szCs w:val="20"/>
      <w:lang w:eastAsia="en-CA"/>
    </w:rPr>
  </w:style>
  <w:style w:type="character" w:customStyle="1" w:styleId="incovChar">
    <w:name w:val="incov Char"/>
    <w:link w:val="incov"/>
    <w:rsid w:val="0026465E"/>
    <w:rPr>
      <w:rFonts w:ascii="Arial" w:eastAsia="Malgun Gothic" w:hAnsi="Arial" w:cs="Arial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0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581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53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vic.ca/h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1.jpg@01D32E31.C1F68470" TargetMode="External"/><Relationship Id="rId1" Type="http://schemas.openxmlformats.org/officeDocument/2006/relationships/image" Target="media/image1.jpe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cid:image001.jpg@01D32E31.C1F68470" TargetMode="External"/></Relationships>
</file>

<file path=word/theme/theme1.xml><?xml version="1.0" encoding="utf-8"?>
<a:theme xmlns:a="http://schemas.openxmlformats.org/drawingml/2006/main" name="Office Theme">
  <a:themeElements>
    <a:clrScheme name="Uvic">
      <a:dk1>
        <a:sysClr val="windowText" lastClr="000000"/>
      </a:dk1>
      <a:lt1>
        <a:sysClr val="window" lastClr="FFFFFF"/>
      </a:lt1>
      <a:dk2>
        <a:srgbClr val="002E5D"/>
      </a:dk2>
      <a:lt2>
        <a:srgbClr val="FFFFFF"/>
      </a:lt2>
      <a:accent1>
        <a:srgbClr val="002E5D"/>
      </a:accent1>
      <a:accent2>
        <a:srgbClr val="D22630"/>
      </a:accent2>
      <a:accent3>
        <a:srgbClr val="EAAA00"/>
      </a:accent3>
      <a:accent4>
        <a:srgbClr val="005EB8"/>
      </a:accent4>
      <a:accent5>
        <a:srgbClr val="002E5D"/>
      </a:accent5>
      <a:accent6>
        <a:srgbClr val="D22630"/>
      </a:accent6>
      <a:hlink>
        <a:srgbClr val="EAAA00"/>
      </a:hlink>
      <a:folHlink>
        <a:srgbClr val="005EB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978EA-1C09-46A9-B3FB-F0969ACDC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</dc:creator>
  <cp:keywords/>
  <dc:description/>
  <cp:lastModifiedBy>Karissa Sovdi</cp:lastModifiedBy>
  <cp:revision>3</cp:revision>
  <cp:lastPrinted>2017-10-30T19:56:00Z</cp:lastPrinted>
  <dcterms:created xsi:type="dcterms:W3CDTF">2018-06-05T17:33:00Z</dcterms:created>
  <dcterms:modified xsi:type="dcterms:W3CDTF">2018-06-05T17:43:00Z</dcterms:modified>
</cp:coreProperties>
</file>